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5ABBF" w14:textId="1C215B12" w:rsidR="00A86AD0" w:rsidRPr="0025430C" w:rsidRDefault="001F0471" w:rsidP="00784F98">
      <w:pPr>
        <w:pStyle w:val="BiggerBold"/>
        <w:rPr>
          <w:rFonts w:asciiTheme="majorBidi" w:hAnsiTheme="majorBidi"/>
          <w:sz w:val="26"/>
          <w:szCs w:val="26"/>
          <w:rtl/>
        </w:rPr>
      </w:pPr>
      <w:r w:rsidRPr="0025430C">
        <w:rPr>
          <w:rFonts w:asciiTheme="majorBidi" w:hAnsiTheme="majorBidi"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35E68561" wp14:editId="233F7337">
            <wp:simplePos x="0" y="0"/>
            <wp:positionH relativeFrom="margin">
              <wp:align>center</wp:align>
            </wp:positionH>
            <wp:positionV relativeFrom="paragraph">
              <wp:posOffset>388620</wp:posOffset>
            </wp:positionV>
            <wp:extent cx="2354580" cy="2350135"/>
            <wp:effectExtent l="0" t="0" r="762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80" cy="2350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25430C">
        <w:rPr>
          <w:rFonts w:asciiTheme="majorBidi" w:hAnsiTheme="majorBidi"/>
          <w:sz w:val="26"/>
          <w:szCs w:val="26"/>
          <w:rtl/>
        </w:rPr>
        <w:t>بسمه</w:t>
      </w:r>
      <w:proofErr w:type="spellEnd"/>
      <w:r w:rsidRPr="0025430C">
        <w:rPr>
          <w:rFonts w:asciiTheme="majorBidi" w:hAnsiTheme="majorBidi"/>
          <w:sz w:val="26"/>
          <w:szCs w:val="26"/>
          <w:rtl/>
        </w:rPr>
        <w:t xml:space="preserve"> تعالی</w:t>
      </w:r>
    </w:p>
    <w:p w14:paraId="788F6249" w14:textId="1FA9A82F" w:rsidR="009F3BDE" w:rsidRPr="0025430C" w:rsidRDefault="009F3BDE" w:rsidP="009F3BDE">
      <w:pPr>
        <w:bidi/>
        <w:jc w:val="center"/>
        <w:rPr>
          <w:rFonts w:asciiTheme="majorBidi" w:hAnsiTheme="majorBidi"/>
          <w:b/>
          <w:bCs/>
          <w:sz w:val="26"/>
          <w:szCs w:val="26"/>
          <w:rtl/>
          <w:lang w:bidi="fa-IR"/>
        </w:rPr>
      </w:pPr>
    </w:p>
    <w:p w14:paraId="7A7CF65E" w14:textId="49EE60E0" w:rsidR="00180DD3" w:rsidRPr="0025430C" w:rsidRDefault="00180DD3" w:rsidP="00180DD3">
      <w:pPr>
        <w:bidi/>
        <w:jc w:val="center"/>
        <w:rPr>
          <w:rFonts w:asciiTheme="majorBidi" w:hAnsiTheme="majorBidi"/>
          <w:sz w:val="26"/>
          <w:szCs w:val="26"/>
          <w:rtl/>
          <w:lang w:bidi="fa-IR"/>
        </w:rPr>
      </w:pPr>
    </w:p>
    <w:p w14:paraId="0822ACBE" w14:textId="4B4D0C14" w:rsidR="009F3BDE" w:rsidRPr="0025430C" w:rsidRDefault="001F0471" w:rsidP="00784F98">
      <w:pPr>
        <w:jc w:val="center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گزارش کار </w:t>
      </w:r>
      <w:r w:rsidR="002704CA" w:rsidRPr="0025430C">
        <w:rPr>
          <w:rFonts w:asciiTheme="majorBidi" w:hAnsiTheme="majorBidi"/>
          <w:sz w:val="26"/>
          <w:szCs w:val="26"/>
          <w:rtl/>
          <w:lang w:bidi="fa-IR"/>
        </w:rPr>
        <w:t>دو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آزمایشگاه مدارهای منطقی</w:t>
      </w:r>
    </w:p>
    <w:p w14:paraId="5929CEED" w14:textId="7CC0BC22" w:rsidR="009F3BDE" w:rsidRPr="0025430C" w:rsidRDefault="009F3BDE" w:rsidP="009F3BDE">
      <w:pPr>
        <w:bidi/>
        <w:jc w:val="center"/>
        <w:rPr>
          <w:rFonts w:asciiTheme="majorBidi" w:hAnsiTheme="majorBidi"/>
          <w:b/>
          <w:bCs/>
          <w:sz w:val="26"/>
          <w:szCs w:val="26"/>
          <w:rtl/>
          <w:lang w:bidi="fa-IR"/>
        </w:rPr>
      </w:pPr>
    </w:p>
    <w:p w14:paraId="72188532" w14:textId="7FDA47C3" w:rsidR="00180DD3" w:rsidRPr="0025430C" w:rsidRDefault="00180DD3" w:rsidP="00180DD3">
      <w:pPr>
        <w:bidi/>
        <w:jc w:val="left"/>
        <w:rPr>
          <w:rFonts w:asciiTheme="majorBidi" w:hAnsiTheme="majorBidi"/>
          <w:b/>
          <w:bCs/>
          <w:sz w:val="26"/>
          <w:szCs w:val="26"/>
          <w:rtl/>
          <w:lang w:bidi="fa-IR"/>
        </w:rPr>
      </w:pPr>
    </w:p>
    <w:p w14:paraId="0FBE1B1F" w14:textId="6613590A" w:rsidR="005C7075" w:rsidRPr="0025430C" w:rsidRDefault="002704CA" w:rsidP="00784F98">
      <w:pPr>
        <w:pStyle w:val="Titr"/>
        <w:rPr>
          <w:rFonts w:asciiTheme="majorBidi" w:hAnsiTheme="majorBidi"/>
          <w:sz w:val="26"/>
          <w:szCs w:val="26"/>
        </w:rPr>
      </w:pPr>
      <w:r w:rsidRPr="0025430C">
        <w:rPr>
          <w:rFonts w:asciiTheme="majorBidi" w:hAnsiTheme="majorBidi"/>
          <w:sz w:val="26"/>
          <w:szCs w:val="26"/>
          <w:rtl/>
        </w:rPr>
        <w:t>شیفت رجیستر</w:t>
      </w:r>
    </w:p>
    <w:p w14:paraId="7F1D4B48" w14:textId="37433FAC" w:rsidR="005C7075" w:rsidRPr="0025430C" w:rsidRDefault="005C7075" w:rsidP="005C7075">
      <w:pPr>
        <w:bidi/>
        <w:jc w:val="center"/>
        <w:rPr>
          <w:rFonts w:asciiTheme="majorBidi" w:hAnsiTheme="majorBidi"/>
          <w:b/>
          <w:bCs/>
          <w:color w:val="4472D8"/>
          <w:sz w:val="26"/>
          <w:szCs w:val="26"/>
          <w:rtl/>
          <w:lang w:bidi="fa-IR"/>
        </w:rPr>
      </w:pPr>
    </w:p>
    <w:p w14:paraId="79E12BAF" w14:textId="77777777" w:rsidR="001F0471" w:rsidRPr="0025430C" w:rsidRDefault="001F0471" w:rsidP="001F0471">
      <w:pPr>
        <w:bidi/>
        <w:jc w:val="center"/>
        <w:rPr>
          <w:rFonts w:asciiTheme="majorBidi" w:hAnsiTheme="majorBidi"/>
          <w:b/>
          <w:bCs/>
          <w:color w:val="4472D8"/>
          <w:sz w:val="26"/>
          <w:szCs w:val="26"/>
          <w:rtl/>
          <w:lang w:bidi="fa-IR"/>
        </w:rPr>
      </w:pPr>
    </w:p>
    <w:p w14:paraId="79B6DEAC" w14:textId="185529B0" w:rsidR="001F0471" w:rsidRPr="0025430C" w:rsidRDefault="001F0471" w:rsidP="001F0471">
      <w:pPr>
        <w:pStyle w:val="BiggerBold"/>
        <w:bidi w:val="0"/>
        <w:rPr>
          <w:rFonts w:asciiTheme="majorBidi" w:hAnsiTheme="majorBidi"/>
          <w:sz w:val="26"/>
          <w:szCs w:val="26"/>
          <w:rtl/>
        </w:rPr>
      </w:pPr>
      <w:r w:rsidRPr="0025430C">
        <w:rPr>
          <w:rFonts w:asciiTheme="majorBidi" w:hAnsiTheme="majorBidi"/>
          <w:sz w:val="26"/>
          <w:szCs w:val="26"/>
          <w:rtl/>
        </w:rPr>
        <w:t>دکتر شاهین حسابی</w:t>
      </w:r>
    </w:p>
    <w:p w14:paraId="69C36725" w14:textId="5F9C5675" w:rsidR="00180DD3" w:rsidRPr="0025430C" w:rsidRDefault="00180DD3" w:rsidP="001F0471">
      <w:pPr>
        <w:jc w:val="center"/>
        <w:rPr>
          <w:rFonts w:asciiTheme="majorBidi" w:hAnsiTheme="majorBidi"/>
          <w:sz w:val="26"/>
          <w:szCs w:val="26"/>
          <w:rtl/>
          <w:lang w:bidi="fa-IR"/>
        </w:rPr>
      </w:pPr>
    </w:p>
    <w:p w14:paraId="0BADBC38" w14:textId="77777777" w:rsidR="001F0471" w:rsidRPr="0025430C" w:rsidRDefault="001F0471" w:rsidP="001F0471">
      <w:pPr>
        <w:jc w:val="center"/>
        <w:rPr>
          <w:rFonts w:asciiTheme="majorBidi" w:hAnsiTheme="majorBidi"/>
          <w:sz w:val="26"/>
          <w:szCs w:val="26"/>
          <w:rtl/>
          <w:lang w:bidi="fa-IR"/>
        </w:rPr>
      </w:pPr>
    </w:p>
    <w:p w14:paraId="580BD79E" w14:textId="11249007" w:rsidR="001F0471" w:rsidRPr="0025430C" w:rsidRDefault="001F0471" w:rsidP="001F0471">
      <w:pPr>
        <w:jc w:val="center"/>
        <w:rPr>
          <w:rStyle w:val="JustBold"/>
          <w:rFonts w:asciiTheme="majorBidi" w:hAnsiTheme="majorBidi"/>
          <w:sz w:val="26"/>
          <w:szCs w:val="26"/>
          <w:rtl/>
        </w:rPr>
      </w:pPr>
      <w:r w:rsidRPr="0025430C">
        <w:rPr>
          <w:rStyle w:val="JustBold"/>
          <w:rFonts w:asciiTheme="majorBidi" w:hAnsiTheme="majorBidi"/>
          <w:sz w:val="26"/>
          <w:szCs w:val="26"/>
          <w:rtl/>
        </w:rPr>
        <w:t>نویسنده</w:t>
      </w:r>
    </w:p>
    <w:p w14:paraId="42B6144A" w14:textId="3688707A" w:rsidR="001F0471" w:rsidRPr="0025430C" w:rsidRDefault="00605355" w:rsidP="001F0471">
      <w:pPr>
        <w:jc w:val="center"/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مریم شیران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br/>
      </w:r>
      <w:r w:rsidRPr="0025430C">
        <w:rPr>
          <w:rFonts w:asciiTheme="majorBidi" w:hAnsiTheme="majorBidi"/>
          <w:sz w:val="26"/>
          <w:szCs w:val="26"/>
          <w:rtl/>
          <w:lang w:bidi="fa-IR"/>
        </w:rPr>
        <w:br/>
      </w:r>
      <w:r w:rsidRPr="0025430C">
        <w:rPr>
          <w:rFonts w:asciiTheme="majorBidi" w:hAnsiTheme="majorBidi"/>
          <w:sz w:val="26"/>
          <w:szCs w:val="26"/>
          <w:rtl/>
          <w:lang w:bidi="fa-IR"/>
        </w:rPr>
        <w:br/>
        <w:t xml:space="preserve">بهار 1402 </w:t>
      </w:r>
    </w:p>
    <w:p w14:paraId="120B13F8" w14:textId="4E55D9D3" w:rsidR="006B346A" w:rsidRPr="0025430C" w:rsidRDefault="006B346A" w:rsidP="006B346A">
      <w:pPr>
        <w:bidi/>
        <w:jc w:val="center"/>
        <w:rPr>
          <w:rFonts w:asciiTheme="majorBidi" w:hAnsiTheme="majorBidi"/>
          <w:sz w:val="26"/>
          <w:szCs w:val="26"/>
          <w:rtl/>
          <w:lang w:bidi="fa-IR"/>
        </w:rPr>
      </w:pPr>
    </w:p>
    <w:p w14:paraId="1D5093CF" w14:textId="77777777" w:rsidR="001F0471" w:rsidRPr="0025430C" w:rsidRDefault="001F0471" w:rsidP="001F0471">
      <w:pPr>
        <w:bidi/>
        <w:jc w:val="center"/>
        <w:rPr>
          <w:rFonts w:asciiTheme="majorBidi" w:hAnsiTheme="majorBidi"/>
          <w:sz w:val="26"/>
          <w:szCs w:val="26"/>
          <w:rtl/>
          <w:lang w:bidi="fa-IR"/>
        </w:rPr>
      </w:pPr>
    </w:p>
    <w:p w14:paraId="45CB5B2D" w14:textId="4DB572F5" w:rsidR="00605355" w:rsidRPr="0025430C" w:rsidRDefault="009D188E" w:rsidP="00605355">
      <w:pPr>
        <w:pStyle w:val="BiggerBold"/>
        <w:rPr>
          <w:rFonts w:asciiTheme="majorBidi" w:hAnsiTheme="majorBidi"/>
          <w:sz w:val="26"/>
          <w:szCs w:val="26"/>
          <w:rtl/>
        </w:rPr>
      </w:pPr>
      <w:r w:rsidRPr="0025430C">
        <w:rPr>
          <w:rFonts w:asciiTheme="majorBidi" w:hAnsiTheme="majorBidi"/>
          <w:sz w:val="26"/>
          <w:szCs w:val="26"/>
          <w:rtl/>
        </w:rPr>
        <w:t>آزمایش دوم</w:t>
      </w:r>
    </w:p>
    <w:sdt>
      <w:sdtPr>
        <w:rPr>
          <w:rFonts w:asciiTheme="majorBidi" w:hAnsiTheme="majorBidi"/>
          <w:b w:val="0"/>
          <w:bCs w:val="0"/>
          <w:sz w:val="26"/>
          <w:szCs w:val="26"/>
          <w:rtl/>
          <w:lang w:bidi="ar-SA"/>
        </w:rPr>
        <w:id w:val="-4760722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243B77F" w14:textId="641144C0" w:rsidR="0021128D" w:rsidRPr="0025430C" w:rsidRDefault="0021128D" w:rsidP="00605355">
          <w:pPr>
            <w:pStyle w:val="BiggerBold"/>
            <w:rPr>
              <w:rFonts w:asciiTheme="majorBidi" w:hAnsiTheme="majorBidi"/>
              <w:sz w:val="26"/>
              <w:szCs w:val="26"/>
            </w:rPr>
          </w:pPr>
          <w:proofErr w:type="spellStart"/>
          <w:r w:rsidRPr="0025430C">
            <w:rPr>
              <w:rFonts w:asciiTheme="majorBidi" w:hAnsiTheme="majorBidi"/>
              <w:sz w:val="26"/>
              <w:szCs w:val="26"/>
              <w:rtl/>
            </w:rPr>
            <w:t>فهرس</w:t>
          </w:r>
          <w:proofErr w:type="spellEnd"/>
          <w:r w:rsidR="005047F4" w:rsidRPr="0025430C">
            <w:rPr>
              <w:rFonts w:asciiTheme="majorBidi" w:hAnsiTheme="majorBidi"/>
              <w:sz w:val="26"/>
              <w:szCs w:val="26"/>
              <w:rtl/>
            </w:rPr>
            <w:t>ــــــــــــ</w:t>
          </w:r>
          <w:r w:rsidRPr="0025430C">
            <w:rPr>
              <w:rFonts w:asciiTheme="majorBidi" w:hAnsiTheme="majorBidi"/>
              <w:sz w:val="26"/>
              <w:szCs w:val="26"/>
              <w:rtl/>
            </w:rPr>
            <w:t xml:space="preserve">ت </w:t>
          </w:r>
          <w:proofErr w:type="spellStart"/>
          <w:r w:rsidRPr="0025430C">
            <w:rPr>
              <w:rFonts w:asciiTheme="majorBidi" w:hAnsiTheme="majorBidi"/>
              <w:sz w:val="26"/>
              <w:szCs w:val="26"/>
              <w:rtl/>
            </w:rPr>
            <w:t>مطال</w:t>
          </w:r>
          <w:proofErr w:type="spellEnd"/>
          <w:r w:rsidR="005047F4" w:rsidRPr="0025430C">
            <w:rPr>
              <w:rFonts w:asciiTheme="majorBidi" w:hAnsiTheme="majorBidi"/>
              <w:sz w:val="26"/>
              <w:szCs w:val="26"/>
              <w:rtl/>
            </w:rPr>
            <w:t>ــــــــــــــــ</w:t>
          </w:r>
          <w:r w:rsidRPr="0025430C">
            <w:rPr>
              <w:rFonts w:asciiTheme="majorBidi" w:hAnsiTheme="majorBidi"/>
              <w:sz w:val="26"/>
              <w:szCs w:val="26"/>
              <w:rtl/>
            </w:rPr>
            <w:t>ب</w:t>
          </w:r>
        </w:p>
        <w:p w14:paraId="3CB991AE" w14:textId="0D1ABDBA" w:rsidR="0090699F" w:rsidRPr="0025430C" w:rsidRDefault="0021128D" w:rsidP="0090699F">
          <w:pPr>
            <w:pStyle w:val="TOC1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r w:rsidRPr="0025430C">
            <w:rPr>
              <w:rFonts w:asciiTheme="majorBidi" w:hAnsiTheme="majorBidi"/>
              <w:sz w:val="26"/>
              <w:szCs w:val="26"/>
            </w:rPr>
            <w:fldChar w:fldCharType="begin"/>
          </w:r>
          <w:r w:rsidRPr="0025430C">
            <w:rPr>
              <w:rFonts w:asciiTheme="majorBidi" w:hAnsiTheme="majorBidi"/>
              <w:sz w:val="26"/>
              <w:szCs w:val="26"/>
            </w:rPr>
            <w:instrText xml:space="preserve"> TOC \o "1-3" \h \z \u </w:instrText>
          </w:r>
          <w:r w:rsidRPr="0025430C">
            <w:rPr>
              <w:rFonts w:asciiTheme="majorBidi" w:hAnsiTheme="majorBidi"/>
              <w:sz w:val="26"/>
              <w:szCs w:val="26"/>
            </w:rPr>
            <w:fldChar w:fldCharType="separate"/>
          </w:r>
          <w:hyperlink w:anchor="_Toc79098787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</w:rPr>
              <w:t>1 طراحی و ساخت یک شیفت رجیستر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87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1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6169D0C" w14:textId="20BEA844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88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1 مقدمه و هدف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88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1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C93B139" w14:textId="2C0CC34F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89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1-1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89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1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902A5B5" w14:textId="1B8ED24F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0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1-1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0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1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59BEDF7" w14:textId="5AE89109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1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3-1-1 بخش س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1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1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A04F512" w14:textId="4F63AD78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2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4-1-</w:t>
            </w:r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</w:rPr>
              <w:t>1 بخش چهار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2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1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B3A934C" w14:textId="0A3DAF3B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3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1 تجزیه و تحلیل تئوری آزمایش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3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2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131A9B1" w14:textId="48B335BE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4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2-1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4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2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947D866" w14:textId="0715EF46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5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2-1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5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2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4458683" w14:textId="7775E0CB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6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3-2-1 بخش س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6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2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A46380B" w14:textId="5D250244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7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4-2-1 بخش چهار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7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2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2E0B990" w14:textId="5195FC44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8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3-1 شرح دستگاه‌ها و وسایل مورد نیاز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8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2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23BB2A9" w14:textId="2F96B875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799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lang w:bidi="fa-IR"/>
              </w:rPr>
              <w:t>4-1</w:t>
            </w:r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 xml:space="preserve"> روش انجام آزمایش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799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3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741E612" w14:textId="6106BFDA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0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4-1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0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3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62410DD" w14:textId="68C3BA7F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1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4-1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1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3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0A7BD55" w14:textId="3D1D0219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2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3-4-1 بخش س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2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4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E1757EB" w14:textId="4CA8C6A7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3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4-4-1 بخش چهار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3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5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094BDBE" w14:textId="1E32A79D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4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5-1 بحث و تفسیر اطلاعات و نتیجه به دست آمده از آزمایش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4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5400708" w14:textId="0DD005EE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5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5-1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5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45A6BB0" w14:textId="50BDBD0C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6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5-1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6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BE2181B" w14:textId="1B561498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7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3-5-1 بخش س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7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BC37D22" w14:textId="2B4C9B28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8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4-5-1 بخش چهار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8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5A4331B" w14:textId="6BEC4379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09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6-1 منابع و مراجع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09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7495DA9" w14:textId="364FC64D" w:rsidR="0090699F" w:rsidRPr="0025430C" w:rsidRDefault="00000000" w:rsidP="0090699F">
          <w:pPr>
            <w:pStyle w:val="TOC1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0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 استفاده از شیفت رجیستر آماده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0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49B07D7" w14:textId="559E8954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1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2 مقدمه و هدف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1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A88AF3A" w14:textId="36F28615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2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1-2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2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6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8B72208" w14:textId="7B1346E9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3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1-2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3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7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4A15E34" w14:textId="2C66CDEE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4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2 تجزیه و تحلیل تئوری آزمایش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4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7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DA7CDCE" w14:textId="64E75E90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5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2-2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5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7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98F144E" w14:textId="4460EF81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6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2-2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6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8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10ABE38" w14:textId="4F719A18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7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3-2 شرح دستگاه‌ها و وسایل مورد نیاز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7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8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4302191" w14:textId="0824BA05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8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4-2 روش انجام آزمایش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8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8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5848C7F" w14:textId="3496F28B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19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4-2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19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9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90EAF4A" w14:textId="3C38D0DE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20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4-2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20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9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3678AD8" w14:textId="3CA54CE9" w:rsidR="0090699F" w:rsidRPr="0025430C" w:rsidRDefault="00000000" w:rsidP="0090699F">
          <w:pPr>
            <w:pStyle w:val="TOC2"/>
            <w:jc w:val="right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21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5-2 بحث و تفسیر اطلاعات و نتایج به دست آمده از آزمایش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21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9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6463598" w14:textId="6E567CA1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22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1-5-2 بخش اول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22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9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E82D9BE" w14:textId="77986DE9" w:rsidR="0090699F" w:rsidRPr="0025430C" w:rsidRDefault="00000000" w:rsidP="0090699F">
          <w:pPr>
            <w:pStyle w:val="TOC3"/>
            <w:rPr>
              <w:rFonts w:asciiTheme="majorBidi" w:eastAsiaTheme="minorEastAsia" w:hAnsiTheme="majorBidi"/>
              <w:noProof/>
              <w:sz w:val="26"/>
              <w:szCs w:val="26"/>
            </w:rPr>
          </w:pPr>
          <w:hyperlink w:anchor="_Toc79098823" w:history="1">
            <w:r w:rsidR="0090699F" w:rsidRPr="0025430C">
              <w:rPr>
                <w:rStyle w:val="Hyperlink"/>
                <w:rFonts w:asciiTheme="majorBidi" w:hAnsiTheme="majorBidi"/>
                <w:noProof/>
                <w:sz w:val="26"/>
                <w:szCs w:val="26"/>
                <w:rtl/>
                <w:lang w:bidi="fa-IR"/>
              </w:rPr>
              <w:t>2-5-2 بخش دوم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tab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begin"/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instrText xml:space="preserve"> PAGEREF _Toc79098823 \h </w:instrTex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separate"/>
            </w:r>
            <w:r w:rsidR="001B4314">
              <w:rPr>
                <w:rFonts w:asciiTheme="majorBidi" w:hAnsiTheme="majorBidi"/>
                <w:noProof/>
                <w:webHidden/>
                <w:sz w:val="26"/>
                <w:szCs w:val="26"/>
                <w:rtl/>
              </w:rPr>
              <w:t>11</w:t>
            </w:r>
            <w:r w:rsidR="0090699F" w:rsidRPr="0025430C">
              <w:rPr>
                <w:rFonts w:asciiTheme="majorBidi" w:hAnsiTheme="majorBidi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4896A39" w14:textId="3CE8197A" w:rsidR="007A0F10" w:rsidRPr="0025430C" w:rsidRDefault="0021128D" w:rsidP="0090699F">
          <w:pPr>
            <w:bidi/>
            <w:rPr>
              <w:rFonts w:asciiTheme="majorBidi" w:hAnsiTheme="majorBidi"/>
              <w:sz w:val="26"/>
              <w:szCs w:val="26"/>
              <w:rtl/>
            </w:rPr>
            <w:sectPr w:rsidR="007A0F10" w:rsidRPr="0025430C" w:rsidSect="006B346A">
              <w:headerReference w:type="even" r:id="rId9"/>
              <w:headerReference w:type="default" r:id="rId10"/>
              <w:footerReference w:type="even" r:id="rId11"/>
              <w:footerReference w:type="default" r:id="rId12"/>
              <w:pgSz w:w="11906" w:h="16838" w:code="9"/>
              <w:pgMar w:top="1440" w:right="1440" w:bottom="1440" w:left="1440" w:header="720" w:footer="720" w:gutter="0"/>
              <w:cols w:space="720"/>
              <w:docGrid w:linePitch="360"/>
            </w:sectPr>
          </w:pPr>
          <w:r w:rsidRPr="0025430C">
            <w:rPr>
              <w:rFonts w:asciiTheme="majorBidi" w:hAnsiTheme="majorBidi"/>
              <w:b/>
              <w:bCs/>
              <w:noProof/>
              <w:sz w:val="26"/>
              <w:szCs w:val="26"/>
            </w:rPr>
            <w:fldChar w:fldCharType="end"/>
          </w:r>
        </w:p>
      </w:sdtContent>
    </w:sdt>
    <w:p w14:paraId="540503FE" w14:textId="68123D23" w:rsidR="001A0E2C" w:rsidRPr="0025430C" w:rsidRDefault="000D1497" w:rsidP="0057035F">
      <w:pPr>
        <w:pStyle w:val="Heading1"/>
        <w:bidi/>
        <w:jc w:val="left"/>
        <w:rPr>
          <w:rFonts w:asciiTheme="majorBidi" w:hAnsiTheme="majorBidi"/>
          <w:sz w:val="26"/>
          <w:szCs w:val="26"/>
          <w:rtl/>
        </w:rPr>
      </w:pPr>
      <w:bookmarkStart w:id="0" w:name="_Toc79098787"/>
      <w:r w:rsidRPr="0025430C">
        <w:rPr>
          <w:rFonts w:asciiTheme="majorBidi" w:hAnsiTheme="majorBidi"/>
          <w:sz w:val="26"/>
          <w:szCs w:val="26"/>
          <w:rtl/>
        </w:rPr>
        <w:lastRenderedPageBreak/>
        <w:t>طراحی و ساخت یک شیفت رجیستر</w:t>
      </w:r>
      <w:bookmarkEnd w:id="0"/>
    </w:p>
    <w:p w14:paraId="1EC045E7" w14:textId="77777777" w:rsidR="0057035F" w:rsidRPr="0025430C" w:rsidRDefault="0057035F" w:rsidP="0057035F">
      <w:pPr>
        <w:bidi/>
        <w:rPr>
          <w:rFonts w:asciiTheme="majorBidi" w:hAnsiTheme="majorBidi"/>
          <w:sz w:val="26"/>
          <w:szCs w:val="26"/>
        </w:rPr>
      </w:pPr>
    </w:p>
    <w:p w14:paraId="4B337523" w14:textId="14463033" w:rsidR="00CF7AA9" w:rsidRPr="0025430C" w:rsidRDefault="00CF7AA9" w:rsidP="00CF7AA9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1" w:name="_Toc79098788"/>
      <w:r w:rsidRPr="0025430C">
        <w:rPr>
          <w:rFonts w:asciiTheme="majorBidi" w:hAnsiTheme="majorBidi"/>
          <w:szCs w:val="26"/>
          <w:rtl/>
          <w:lang w:bidi="fa-IR"/>
        </w:rPr>
        <w:t>مقدمه</w:t>
      </w:r>
      <w:r w:rsidR="00EB12B3" w:rsidRPr="0025430C">
        <w:rPr>
          <w:rFonts w:asciiTheme="majorBidi" w:hAnsiTheme="majorBidi"/>
          <w:szCs w:val="26"/>
          <w:rtl/>
          <w:lang w:bidi="fa-IR"/>
        </w:rPr>
        <w:t xml:space="preserve"> و هدف</w:t>
      </w:r>
      <w:bookmarkEnd w:id="1"/>
    </w:p>
    <w:p w14:paraId="1ADD45AF" w14:textId="212C9319" w:rsidR="00EB12B3" w:rsidRPr="0025430C" w:rsidRDefault="00B711C9" w:rsidP="00B711C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" w:name="_Toc79098789"/>
      <w:r w:rsidRPr="0025430C">
        <w:rPr>
          <w:rFonts w:asciiTheme="majorBidi" w:hAnsiTheme="majorBidi"/>
          <w:sz w:val="26"/>
          <w:szCs w:val="26"/>
          <w:rtl/>
          <w:lang w:bidi="fa-IR"/>
        </w:rPr>
        <w:t>1-1-1 بخش اول</w:t>
      </w:r>
      <w:bookmarkEnd w:id="2"/>
    </w:p>
    <w:p w14:paraId="142DBC07" w14:textId="494F0CA4" w:rsidR="005047F4" w:rsidRPr="0025430C" w:rsidRDefault="005047F4" w:rsidP="00B711C9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در بخش اول میخواهیم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یک شیفت </w:t>
      </w:r>
      <w:proofErr w:type="spellStart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ا قابلیت </w:t>
      </w:r>
      <w:proofErr w:type="spellStart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>بارگذاری</w:t>
      </w:r>
      <w:proofErr w:type="spellEnd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موازی را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با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چهار عدد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B711C9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proofErr w:type="spellStart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>گیت‌های</w:t>
      </w:r>
      <w:proofErr w:type="spellEnd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B711C9" w:rsidRPr="0025430C">
        <w:rPr>
          <w:rFonts w:asciiTheme="majorBidi" w:hAnsiTheme="majorBidi"/>
          <w:sz w:val="26"/>
          <w:szCs w:val="26"/>
          <w:lang w:bidi="fa-IR"/>
        </w:rPr>
        <w:t>AND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="00B711C9" w:rsidRPr="0025430C">
        <w:rPr>
          <w:rFonts w:asciiTheme="majorBidi" w:hAnsiTheme="majorBidi"/>
          <w:sz w:val="26"/>
          <w:szCs w:val="26"/>
          <w:lang w:bidi="fa-IR"/>
        </w:rPr>
        <w:t>OR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در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>نرم‌افزار</w:t>
      </w:r>
      <w:proofErr w:type="spellEnd"/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B711C9" w:rsidRPr="0025430C">
        <w:rPr>
          <w:rFonts w:asciiTheme="majorBidi" w:hAnsiTheme="majorBidi"/>
          <w:sz w:val="26"/>
          <w:szCs w:val="26"/>
          <w:lang w:bidi="fa-IR"/>
        </w:rPr>
        <w:t>Proteus</w:t>
      </w:r>
      <w:r w:rsidR="00B711C9" w:rsidRPr="0025430C">
        <w:rPr>
          <w:rFonts w:asciiTheme="majorBidi" w:hAnsiTheme="majorBidi"/>
          <w:sz w:val="26"/>
          <w:szCs w:val="26"/>
          <w:rtl/>
          <w:lang w:bidi="fa-IR"/>
        </w:rPr>
        <w:t xml:space="preserve"> شبیه سازی کنیم.</w:t>
      </w:r>
    </w:p>
    <w:p w14:paraId="1E0C98DE" w14:textId="466BEF08" w:rsidR="00B711C9" w:rsidRPr="0025430C" w:rsidRDefault="00B711C9" w:rsidP="005047F4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هدف این آزمایش آشنایی با کارکرد دقیق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>میباشد.</w:t>
      </w:r>
    </w:p>
    <w:p w14:paraId="6F3E9911" w14:textId="77777777" w:rsidR="0057035F" w:rsidRPr="0025430C" w:rsidRDefault="0057035F" w:rsidP="0057035F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4CD6B538" w14:textId="4613E0E7" w:rsidR="00B711C9" w:rsidRPr="0025430C" w:rsidRDefault="00B711C9" w:rsidP="00B711C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3" w:name="_Toc79098790"/>
      <w:r w:rsidRPr="0025430C">
        <w:rPr>
          <w:rFonts w:asciiTheme="majorBidi" w:hAnsiTheme="majorBidi"/>
          <w:sz w:val="26"/>
          <w:szCs w:val="26"/>
          <w:rtl/>
          <w:lang w:bidi="fa-IR"/>
        </w:rPr>
        <w:t>2-1-1 بخش دوم</w:t>
      </w:r>
      <w:bookmarkEnd w:id="3"/>
    </w:p>
    <w:p w14:paraId="21930521" w14:textId="2EC113F1" w:rsidR="005047F4" w:rsidRPr="0025430C" w:rsidRDefault="00B711C9" w:rsidP="00657C69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در بخش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 xml:space="preserve"> دو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>میخواهی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ا وارد کردن ورودی‌ 1010 به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</w:t>
      </w:r>
      <w:r w:rsidR="00657C69" w:rsidRPr="0025430C">
        <w:rPr>
          <w:rFonts w:asciiTheme="majorBidi" w:hAnsiTheme="majorBidi"/>
          <w:sz w:val="26"/>
          <w:szCs w:val="26"/>
          <w:rtl/>
          <w:lang w:bidi="fa-IR"/>
        </w:rPr>
        <w:t>ستر</w:t>
      </w:r>
      <w:proofErr w:type="spellEnd"/>
      <w:r w:rsidR="00657C6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کارکرد آنرا 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>درستی آزمایی</w:t>
      </w:r>
      <w:r w:rsidR="00657C69" w:rsidRPr="0025430C">
        <w:rPr>
          <w:rFonts w:asciiTheme="majorBidi" w:hAnsiTheme="majorBidi"/>
          <w:sz w:val="26"/>
          <w:szCs w:val="26"/>
          <w:rtl/>
          <w:lang w:bidi="fa-IR"/>
        </w:rPr>
        <w:t xml:space="preserve"> کرده و ورودی مذکور را 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</w:t>
      </w:r>
      <w:r w:rsidR="00657C69" w:rsidRPr="0025430C">
        <w:rPr>
          <w:rFonts w:asciiTheme="majorBidi" w:hAnsiTheme="majorBidi"/>
          <w:sz w:val="26"/>
          <w:szCs w:val="26"/>
          <w:rtl/>
          <w:lang w:bidi="fa-IR"/>
        </w:rPr>
        <w:t xml:space="preserve">ذخیره نماییم. </w:t>
      </w:r>
    </w:p>
    <w:p w14:paraId="286131FD" w14:textId="759F0B0B" w:rsidR="00B711C9" w:rsidRPr="0025430C" w:rsidRDefault="00657C69" w:rsidP="005047F4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هدف 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>این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آزمایش آشنایی بیشتر با نحوه کارکرد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>میباشد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.</w:t>
      </w:r>
    </w:p>
    <w:p w14:paraId="6843221A" w14:textId="77777777" w:rsidR="0057035F" w:rsidRPr="0025430C" w:rsidRDefault="0057035F" w:rsidP="0057035F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2CAB0B50" w14:textId="03A7C7F3" w:rsidR="00657C69" w:rsidRPr="0025430C" w:rsidRDefault="00657C69" w:rsidP="00657C6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4" w:name="_Toc79098791"/>
      <w:r w:rsidRPr="0025430C">
        <w:rPr>
          <w:rFonts w:asciiTheme="majorBidi" w:hAnsiTheme="majorBidi"/>
          <w:sz w:val="26"/>
          <w:szCs w:val="26"/>
          <w:rtl/>
          <w:lang w:bidi="fa-IR"/>
        </w:rPr>
        <w:t>3-1-1 بخش سوم</w:t>
      </w:r>
      <w:bookmarkEnd w:id="4"/>
    </w:p>
    <w:p w14:paraId="36669443" w14:textId="77777777" w:rsidR="009D188E" w:rsidRPr="0025430C" w:rsidRDefault="00657C69" w:rsidP="00657C69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بخش </w:t>
      </w:r>
      <w:r w:rsidR="005047F4" w:rsidRPr="0025430C">
        <w:rPr>
          <w:rFonts w:asciiTheme="majorBidi" w:hAnsiTheme="majorBidi"/>
          <w:sz w:val="26"/>
          <w:szCs w:val="26"/>
          <w:rtl/>
          <w:lang w:bidi="fa-IR"/>
        </w:rPr>
        <w:t xml:space="preserve">سوم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>میخواهی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 استفاده از 4 عدد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به صورت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serial in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یک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ا قابلیت شیفت به راست شبیه سازی کنیم. </w:t>
      </w:r>
    </w:p>
    <w:p w14:paraId="41E523B0" w14:textId="666B1DE4" w:rsidR="00657C69" w:rsidRPr="0025430C" w:rsidRDefault="00657C69" w:rsidP="009D188E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هدف از انجام آزمایش آشنایی با کارکرد شیفت رجیستر به قابلیت شیفت به راست و تفاوت ساختار شیفت رجیسترها می‌باشد.</w:t>
      </w:r>
    </w:p>
    <w:p w14:paraId="65F065D3" w14:textId="77777777" w:rsidR="0057035F" w:rsidRPr="0025430C" w:rsidRDefault="0057035F" w:rsidP="0057035F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2702BCDF" w14:textId="56AE7A6F" w:rsidR="00657C69" w:rsidRPr="0025430C" w:rsidRDefault="00657C69" w:rsidP="00657C69">
      <w:pPr>
        <w:pStyle w:val="Heading3"/>
        <w:bidi/>
        <w:jc w:val="left"/>
        <w:rPr>
          <w:rStyle w:val="Heading3Char"/>
          <w:rFonts w:asciiTheme="majorBidi" w:hAnsiTheme="majorBidi"/>
          <w:sz w:val="26"/>
          <w:szCs w:val="26"/>
          <w:rtl/>
        </w:rPr>
      </w:pPr>
      <w:bookmarkStart w:id="5" w:name="_Toc79098792"/>
      <w:r w:rsidRPr="0025430C">
        <w:rPr>
          <w:rFonts w:asciiTheme="majorBidi" w:hAnsiTheme="majorBidi"/>
          <w:sz w:val="26"/>
          <w:szCs w:val="26"/>
          <w:rtl/>
          <w:lang w:bidi="fa-IR"/>
        </w:rPr>
        <w:t>4-1-</w:t>
      </w:r>
      <w:r w:rsidRPr="0025430C">
        <w:rPr>
          <w:rStyle w:val="Heading3Char"/>
          <w:rFonts w:asciiTheme="majorBidi" w:hAnsiTheme="majorBidi"/>
          <w:sz w:val="26"/>
          <w:szCs w:val="26"/>
          <w:rtl/>
        </w:rPr>
        <w:t xml:space="preserve">1 </w:t>
      </w:r>
      <w:r w:rsidRPr="0025430C">
        <w:rPr>
          <w:rStyle w:val="Heading3Char"/>
          <w:rFonts w:asciiTheme="majorBidi" w:hAnsiTheme="majorBidi"/>
          <w:b/>
          <w:bCs/>
          <w:sz w:val="26"/>
          <w:szCs w:val="26"/>
          <w:rtl/>
        </w:rPr>
        <w:t>بخش چهارم</w:t>
      </w:r>
      <w:bookmarkEnd w:id="5"/>
    </w:p>
    <w:p w14:paraId="5A9DB150" w14:textId="77777777" w:rsidR="009D188E" w:rsidRPr="0025430C" w:rsidRDefault="001A18F9" w:rsidP="00657C69">
      <w:pPr>
        <w:bidi/>
        <w:jc w:val="left"/>
        <w:rPr>
          <w:rFonts w:asciiTheme="majorBidi" w:hAnsiTheme="majorBidi"/>
          <w:sz w:val="26"/>
          <w:szCs w:val="26"/>
          <w:rtl/>
        </w:rPr>
      </w:pPr>
      <w:r w:rsidRPr="0025430C">
        <w:rPr>
          <w:rFonts w:asciiTheme="majorBidi" w:hAnsiTheme="majorBidi"/>
          <w:sz w:val="26"/>
          <w:szCs w:val="26"/>
          <w:rtl/>
        </w:rPr>
        <w:t xml:space="preserve">در </w:t>
      </w:r>
      <w:r w:rsidR="009D188E" w:rsidRPr="0025430C">
        <w:rPr>
          <w:rFonts w:asciiTheme="majorBidi" w:hAnsiTheme="majorBidi"/>
          <w:sz w:val="26"/>
          <w:szCs w:val="26"/>
          <w:rtl/>
        </w:rPr>
        <w:t>بخش چهارم میخواهیم ، بر شیفت رجیستری که در بخش قبلی شبیه سازی کردیم تغییرات لازم را اعمال کنیم تا به یک شیفت رجیستر دو طرفه تبدیل شود.</w:t>
      </w:r>
      <w:r w:rsidRPr="0025430C">
        <w:rPr>
          <w:rFonts w:asciiTheme="majorBidi" w:hAnsiTheme="majorBidi"/>
          <w:sz w:val="26"/>
          <w:szCs w:val="26"/>
          <w:rtl/>
        </w:rPr>
        <w:t xml:space="preserve"> </w:t>
      </w:r>
    </w:p>
    <w:p w14:paraId="43A1AF0D" w14:textId="37B89B28" w:rsidR="00657C69" w:rsidRPr="0025430C" w:rsidRDefault="001A18F9" w:rsidP="009D188E">
      <w:pPr>
        <w:bidi/>
        <w:jc w:val="left"/>
        <w:rPr>
          <w:rFonts w:asciiTheme="majorBidi" w:hAnsiTheme="majorBidi"/>
          <w:sz w:val="26"/>
          <w:szCs w:val="26"/>
          <w:rtl/>
        </w:rPr>
      </w:pPr>
      <w:r w:rsidRPr="0025430C">
        <w:rPr>
          <w:rFonts w:asciiTheme="majorBidi" w:hAnsiTheme="majorBidi"/>
          <w:sz w:val="26"/>
          <w:szCs w:val="26"/>
          <w:rtl/>
        </w:rPr>
        <w:t xml:space="preserve">هدف از انجام آزمایش آشنایی با شیفت رجیستر </w:t>
      </w:r>
      <w:r w:rsidR="009D188E" w:rsidRPr="0025430C">
        <w:rPr>
          <w:rFonts w:asciiTheme="majorBidi" w:hAnsiTheme="majorBidi"/>
          <w:sz w:val="26"/>
          <w:szCs w:val="26"/>
          <w:rtl/>
        </w:rPr>
        <w:t>دوطرفه</w:t>
      </w:r>
      <w:r w:rsidRPr="0025430C">
        <w:rPr>
          <w:rFonts w:asciiTheme="majorBidi" w:hAnsiTheme="majorBidi"/>
          <w:sz w:val="26"/>
          <w:szCs w:val="26"/>
          <w:rtl/>
        </w:rPr>
        <w:t xml:space="preserve"> و تفاوت آن با شیفت رجیسترهای پیشین است.</w:t>
      </w:r>
    </w:p>
    <w:p w14:paraId="3E03E79B" w14:textId="77777777" w:rsidR="001A18F9" w:rsidRPr="0025430C" w:rsidRDefault="001A18F9" w:rsidP="001A18F9">
      <w:pPr>
        <w:bidi/>
        <w:jc w:val="left"/>
        <w:rPr>
          <w:rFonts w:asciiTheme="majorBidi" w:hAnsiTheme="majorBidi"/>
          <w:sz w:val="26"/>
          <w:szCs w:val="26"/>
          <w:rtl/>
        </w:rPr>
      </w:pPr>
    </w:p>
    <w:p w14:paraId="756C7071" w14:textId="51ADE5DF" w:rsidR="001A0E2C" w:rsidRPr="0025430C" w:rsidRDefault="00EB12B3" w:rsidP="003456D6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6" w:name="_Toc79098793"/>
      <w:r w:rsidRPr="0025430C">
        <w:rPr>
          <w:rFonts w:asciiTheme="majorBidi" w:hAnsiTheme="majorBidi"/>
          <w:szCs w:val="26"/>
          <w:rtl/>
          <w:lang w:bidi="fa-IR"/>
        </w:rPr>
        <w:lastRenderedPageBreak/>
        <w:t>تجزیه و تحلیل تئوری آزمایش</w:t>
      </w:r>
      <w:bookmarkEnd w:id="6"/>
    </w:p>
    <w:p w14:paraId="1BB16B0A" w14:textId="37B0DD83" w:rsidR="000977F8" w:rsidRPr="0025430C" w:rsidRDefault="001A18F9" w:rsidP="001A18F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7" w:name="_Toc79098794"/>
      <w:r w:rsidRPr="0025430C">
        <w:rPr>
          <w:rFonts w:asciiTheme="majorBidi" w:hAnsiTheme="majorBidi"/>
          <w:sz w:val="26"/>
          <w:szCs w:val="26"/>
          <w:rtl/>
          <w:lang w:bidi="fa-IR"/>
        </w:rPr>
        <w:t>1-2-1 بخش اول</w:t>
      </w:r>
      <w:bookmarkEnd w:id="7"/>
    </w:p>
    <w:p w14:paraId="2F38D36B" w14:textId="5CE44868" w:rsidR="00E70B31" w:rsidRPr="0025430C" w:rsidRDefault="00477DE9" w:rsidP="001A18F9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در شکل مدار در دستور کار آزمایش</w:t>
      </w:r>
      <w:r w:rsidR="001A18F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 بسته شدن کلید هر یک از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="001A18F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و یا </w:t>
      </w:r>
      <w:r w:rsidRPr="0025430C">
        <w:rPr>
          <w:rFonts w:asciiTheme="majorBidi" w:hAnsiTheme="majorBidi"/>
          <w:sz w:val="26"/>
          <w:szCs w:val="26"/>
          <w:lang w:bidi="fa-IR"/>
        </w:rPr>
        <w:t>S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خروجی سیم های نظیر آنها 0 شده و با باز بودن هر یک از کلید ها خروجی نظیر آن 1 میشود ، چون در حالت اول به زمین وصل شده و در حالت دوم به ولتاژ بالا وصل شده است ،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 push butto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هم در حالت شبیه سازی مانند کلاک عمل میکند وقتی که فشار داده شود ، میدانیم که طرز کار مدار اینگونه است که ورودی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ممکن است تغییر کند اما تنها زمانی وارد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میشود که کلاک بخورد</w:t>
      </w:r>
      <w:r w:rsidR="001A18F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="000D546F" w:rsidRPr="0025430C">
        <w:rPr>
          <w:rFonts w:asciiTheme="majorBidi" w:hAnsiTheme="majorBidi"/>
          <w:sz w:val="26"/>
          <w:szCs w:val="26"/>
          <w:rtl/>
          <w:lang w:bidi="fa-IR"/>
        </w:rPr>
        <w:t xml:space="preserve">اگر </w:t>
      </w:r>
      <w:r w:rsidR="000D546F" w:rsidRPr="0025430C">
        <w:rPr>
          <w:rFonts w:asciiTheme="majorBidi" w:hAnsiTheme="majorBidi"/>
          <w:sz w:val="26"/>
          <w:szCs w:val="26"/>
          <w:lang w:bidi="fa-IR"/>
        </w:rPr>
        <w:t>mode</w:t>
      </w:r>
      <w:r w:rsidR="000D546F" w:rsidRPr="0025430C">
        <w:rPr>
          <w:rFonts w:asciiTheme="majorBidi" w:hAnsiTheme="majorBidi"/>
          <w:sz w:val="26"/>
          <w:szCs w:val="26"/>
          <w:rtl/>
          <w:lang w:bidi="fa-IR"/>
        </w:rPr>
        <w:t xml:space="preserve">  برابر 1 باشد خروجی هر یک از </w:t>
      </w:r>
      <w:proofErr w:type="spellStart"/>
      <w:r w:rsidR="000D546F" w:rsidRPr="0025430C">
        <w:rPr>
          <w:rFonts w:asciiTheme="majorBidi" w:hAnsiTheme="majorBidi"/>
          <w:sz w:val="26"/>
          <w:szCs w:val="26"/>
          <w:rtl/>
          <w:lang w:bidi="fa-IR"/>
        </w:rPr>
        <w:t>گیت</w:t>
      </w:r>
      <w:proofErr w:type="spellEnd"/>
      <w:r w:rsidR="000D546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ی پایینی</w:t>
      </w:r>
      <w:r w:rsidR="000D546F" w:rsidRPr="0025430C">
        <w:rPr>
          <w:rFonts w:asciiTheme="majorBidi" w:hAnsiTheme="majorBidi"/>
          <w:sz w:val="26"/>
          <w:szCs w:val="26"/>
          <w:lang w:bidi="fa-IR"/>
        </w:rPr>
        <w:t xml:space="preserve"> OR </w:t>
      </w:r>
      <w:r w:rsidR="000D546F" w:rsidRPr="0025430C">
        <w:rPr>
          <w:rFonts w:asciiTheme="majorBidi" w:hAnsiTheme="majorBidi"/>
          <w:sz w:val="26"/>
          <w:szCs w:val="26"/>
          <w:rtl/>
          <w:lang w:bidi="fa-IR"/>
        </w:rPr>
        <w:t xml:space="preserve">ها </w:t>
      </w:r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 xml:space="preserve">0 شده و خروجی هر یک از بالایی ها  برابر ورودی نظیر از </w:t>
      </w:r>
      <w:r w:rsidR="00E70B31" w:rsidRPr="0025430C">
        <w:rPr>
          <w:rFonts w:asciiTheme="majorBidi" w:hAnsiTheme="majorBidi"/>
          <w:sz w:val="26"/>
          <w:szCs w:val="26"/>
          <w:lang w:bidi="fa-IR"/>
        </w:rPr>
        <w:t>state</w:t>
      </w:r>
      <w:r w:rsidR="001A18F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 xml:space="preserve">ها شده پس حاصل هر </w:t>
      </w:r>
      <w:r w:rsidR="00E70B31" w:rsidRPr="0025430C">
        <w:rPr>
          <w:rFonts w:asciiTheme="majorBidi" w:hAnsiTheme="majorBidi"/>
          <w:sz w:val="26"/>
          <w:szCs w:val="26"/>
          <w:lang w:bidi="fa-IR"/>
        </w:rPr>
        <w:t xml:space="preserve"> </w:t>
      </w:r>
      <w:r w:rsidR="00283FD5" w:rsidRPr="0025430C">
        <w:rPr>
          <w:rFonts w:asciiTheme="majorBidi" w:hAnsiTheme="majorBidi"/>
          <w:sz w:val="26"/>
          <w:szCs w:val="26"/>
          <w:lang w:bidi="fa-IR"/>
        </w:rPr>
        <w:t xml:space="preserve"> </w:t>
      </w:r>
      <w:r w:rsidR="00E70B31" w:rsidRPr="0025430C">
        <w:rPr>
          <w:rFonts w:asciiTheme="majorBidi" w:hAnsiTheme="majorBidi"/>
          <w:sz w:val="26"/>
          <w:szCs w:val="26"/>
          <w:lang w:bidi="fa-IR"/>
        </w:rPr>
        <w:t>OR</w:t>
      </w:r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 xml:space="preserve">(ورودی هر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 xml:space="preserve">) </w:t>
      </w:r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 xml:space="preserve">برابر </w:t>
      </w:r>
      <w:r w:rsidR="00E70B31" w:rsidRPr="0025430C">
        <w:rPr>
          <w:rFonts w:asciiTheme="majorBidi" w:hAnsiTheme="majorBidi"/>
          <w:sz w:val="26"/>
          <w:szCs w:val="26"/>
          <w:lang w:bidi="fa-IR"/>
        </w:rPr>
        <w:t>state</w:t>
      </w:r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>متناظر</w:t>
      </w:r>
      <w:proofErr w:type="spellEnd"/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 xml:space="preserve"> آن شده و به محض خوردن کلاک </w:t>
      </w:r>
      <w:proofErr w:type="spellStart"/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>آپدیت</w:t>
      </w:r>
      <w:proofErr w:type="spellEnd"/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>صورت میگیرد</w:t>
      </w:r>
      <w:r w:rsidR="00E70B31" w:rsidRPr="0025430C">
        <w:rPr>
          <w:rFonts w:asciiTheme="majorBidi" w:hAnsiTheme="majorBidi"/>
          <w:sz w:val="26"/>
          <w:szCs w:val="26"/>
          <w:rtl/>
          <w:lang w:bidi="fa-IR"/>
        </w:rPr>
        <w:t>.</w:t>
      </w:r>
    </w:p>
    <w:p w14:paraId="78CE1B71" w14:textId="24E8FD48" w:rsidR="00E70B31" w:rsidRPr="0025430C" w:rsidRDefault="00E70B31" w:rsidP="00E70B31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اگر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 برابر 0 باشد خروجی هر یک از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گی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ی بالایی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 OR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ها 0 شده و خروجی هر یک از پایینی ها  به جز 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 A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ابر خروجی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 xml:space="preserve">قبل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از خود میشود </w:t>
      </w:r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همین برابر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حاصل هر 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 OR</w:t>
      </w:r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ورودی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proofErr w:type="spellStart"/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>متناظر</w:t>
      </w:r>
      <w:proofErr w:type="spellEnd"/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 xml:space="preserve"> آن میشود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به محض خوردن کلاک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ها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آپدی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283FD5" w:rsidRPr="0025430C">
        <w:rPr>
          <w:rFonts w:asciiTheme="majorBidi" w:hAnsiTheme="majorBidi"/>
          <w:sz w:val="26"/>
          <w:szCs w:val="26"/>
          <w:rtl/>
          <w:lang w:bidi="fa-IR"/>
        </w:rPr>
        <w:t>صورت میگیرد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.</w:t>
      </w:r>
    </w:p>
    <w:p w14:paraId="1613D907" w14:textId="77777777" w:rsidR="0057035F" w:rsidRPr="0025430C" w:rsidRDefault="0057035F" w:rsidP="0057035F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6064A02B" w14:textId="1217A60A" w:rsidR="006326FF" w:rsidRPr="0025430C" w:rsidRDefault="006326FF" w:rsidP="006326FF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8" w:name="_Toc79098795"/>
      <w:r w:rsidRPr="0025430C">
        <w:rPr>
          <w:rFonts w:asciiTheme="majorBidi" w:hAnsiTheme="majorBidi"/>
          <w:sz w:val="26"/>
          <w:szCs w:val="26"/>
          <w:rtl/>
          <w:lang w:bidi="fa-IR"/>
        </w:rPr>
        <w:t>2-2-1 بخش دوم</w:t>
      </w:r>
      <w:bookmarkEnd w:id="8"/>
    </w:p>
    <w:p w14:paraId="4831AB46" w14:textId="235C2E89" w:rsidR="00283FD5" w:rsidRPr="0025430C" w:rsidRDefault="00283FD5" w:rsidP="00283FD5">
      <w:pPr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دو راه حل موجود است :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br/>
      </w:r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 xml:space="preserve">1: استفاده از چهار شیفت متوالی ، اگر </w:t>
      </w:r>
      <w:r w:rsidR="0047181F"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 xml:space="preserve">ورودی شیفت </w:t>
      </w:r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>را به ترتیب 0 و 1 و 0 و 1 بگذاریم و چهار بار شیفت دهیم به عدد مذکور میرسیم ، در چهار کلاک انجام میشود.</w:t>
      </w:r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br/>
        <w:t xml:space="preserve">2: </w:t>
      </w:r>
      <w:proofErr w:type="spellStart"/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>لود</w:t>
      </w:r>
      <w:proofErr w:type="spellEnd"/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 xml:space="preserve"> موازی : کافی است </w:t>
      </w:r>
      <w:proofErr w:type="spellStart"/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>استیت</w:t>
      </w:r>
      <w:proofErr w:type="spellEnd"/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 xml:space="preserve"> ها را برابر عدد قرار داده و </w:t>
      </w:r>
      <w:proofErr w:type="spellStart"/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>لود</w:t>
      </w:r>
      <w:proofErr w:type="spellEnd"/>
      <w:r w:rsidRPr="0025430C">
        <w:rPr>
          <w:rFonts w:asciiTheme="majorBidi" w:hAnsiTheme="majorBidi"/>
          <w:color w:val="000000"/>
          <w:sz w:val="26"/>
          <w:szCs w:val="26"/>
          <w:rtl/>
          <w:lang w:bidi="fa-IR"/>
        </w:rPr>
        <w:t xml:space="preserve"> کنیم ، در یک کلاک انجام میشود. 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  </w:t>
      </w:r>
    </w:p>
    <w:p w14:paraId="0E111735" w14:textId="5350D150" w:rsidR="00C76937" w:rsidRPr="0025430C" w:rsidRDefault="00C76937" w:rsidP="00C76937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9" w:name="_Toc79098796"/>
      <w:r w:rsidRPr="0025430C">
        <w:rPr>
          <w:rFonts w:asciiTheme="majorBidi" w:hAnsiTheme="majorBidi"/>
          <w:sz w:val="26"/>
          <w:szCs w:val="26"/>
          <w:rtl/>
          <w:lang w:bidi="fa-IR"/>
        </w:rPr>
        <w:t>3-2-1 بخش سوم</w:t>
      </w:r>
      <w:bookmarkEnd w:id="9"/>
    </w:p>
    <w:p w14:paraId="218BB486" w14:textId="5A598D79" w:rsidR="006653F6" w:rsidRPr="0025430C" w:rsidRDefault="004E2E24" w:rsidP="002628A0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میدانیم برای ساخت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ست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به صورت 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serial input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>کافی است که ورودی (</w:t>
      </w:r>
      <w:r w:rsidR="009D188E" w:rsidRPr="0025430C">
        <w:rPr>
          <w:rFonts w:asciiTheme="majorBidi" w:hAnsiTheme="majorBidi"/>
          <w:sz w:val="26"/>
          <w:szCs w:val="26"/>
          <w:lang w:bidi="fa-IR"/>
        </w:rPr>
        <w:t>S</w:t>
      </w:r>
      <w:r w:rsidR="009D188E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) را به </w:t>
      </w:r>
      <w:r w:rsidR="002628A0" w:rsidRPr="0025430C">
        <w:rPr>
          <w:rFonts w:asciiTheme="majorBidi" w:hAnsiTheme="majorBidi"/>
          <w:sz w:val="26"/>
          <w:szCs w:val="26"/>
          <w:rtl/>
          <w:lang w:bidi="fa-IR"/>
        </w:rPr>
        <w:t xml:space="preserve">چپ ترین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2628A0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2628A0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متصل کرده و پس از آن ورودی هر </w:t>
      </w:r>
      <w:r w:rsidR="002628A0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2628A0" w:rsidRPr="0025430C">
        <w:rPr>
          <w:rFonts w:asciiTheme="majorBidi" w:hAnsiTheme="majorBidi"/>
          <w:sz w:val="26"/>
          <w:szCs w:val="26"/>
          <w:rtl/>
          <w:lang w:bidi="fa-IR"/>
        </w:rPr>
        <w:t xml:space="preserve"> 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خروجی </w:t>
      </w:r>
      <w:r w:rsidR="002628A0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2628A0" w:rsidRPr="0025430C">
        <w:rPr>
          <w:rFonts w:asciiTheme="majorBidi" w:hAnsiTheme="majorBidi"/>
          <w:sz w:val="26"/>
          <w:szCs w:val="26"/>
          <w:rtl/>
          <w:lang w:bidi="fa-IR"/>
        </w:rPr>
        <w:t xml:space="preserve">  چپی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 xml:space="preserve"> خود باشد ، در این قسمت از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9D188E" w:rsidRPr="0025430C">
        <w:rPr>
          <w:rFonts w:asciiTheme="majorBidi" w:hAnsiTheme="majorBidi"/>
          <w:sz w:val="26"/>
          <w:szCs w:val="26"/>
          <w:rtl/>
          <w:lang w:bidi="fa-IR"/>
        </w:rPr>
        <w:t>استفاده نمیشود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.</w:t>
      </w:r>
      <w:r w:rsidR="002628A0" w:rsidRPr="0025430C">
        <w:rPr>
          <w:rFonts w:asciiTheme="majorBidi" w:hAnsiTheme="majorBidi"/>
          <w:sz w:val="26"/>
          <w:szCs w:val="26"/>
          <w:rtl/>
          <w:lang w:bidi="fa-IR"/>
        </w:rPr>
        <w:br/>
        <w:t xml:space="preserve">نحوه شبیه سازی </w:t>
      </w:r>
      <w:r w:rsidR="002628A0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2628A0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ورودی(</w:t>
      </w:r>
      <w:r w:rsidR="002628A0" w:rsidRPr="0025430C">
        <w:rPr>
          <w:rFonts w:asciiTheme="majorBidi" w:hAnsiTheme="majorBidi"/>
          <w:sz w:val="26"/>
          <w:szCs w:val="26"/>
          <w:lang w:bidi="fa-IR"/>
        </w:rPr>
        <w:t>S</w:t>
      </w:r>
      <w:r w:rsidR="002628A0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="002628A0" w:rsidRPr="0025430C">
        <w:rPr>
          <w:rFonts w:asciiTheme="majorBidi" w:hAnsiTheme="majorBidi"/>
          <w:sz w:val="26"/>
          <w:szCs w:val="26"/>
          <w:rtl/>
          <w:lang w:bidi="fa-IR"/>
        </w:rPr>
        <w:t>) مانند بخش 1 است.</w:t>
      </w:r>
    </w:p>
    <w:p w14:paraId="45332CCF" w14:textId="0E829183" w:rsidR="003009CF" w:rsidRPr="0025430C" w:rsidRDefault="006653F6" w:rsidP="006653F6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10" w:name="_Toc79098797"/>
      <w:r w:rsidRPr="0025430C">
        <w:rPr>
          <w:rFonts w:asciiTheme="majorBidi" w:hAnsiTheme="majorBidi"/>
          <w:sz w:val="26"/>
          <w:szCs w:val="26"/>
          <w:rtl/>
          <w:lang w:bidi="fa-IR"/>
        </w:rPr>
        <w:t>4-2-1 بخش چهارم</w:t>
      </w:r>
      <w:bookmarkEnd w:id="10"/>
    </w:p>
    <w:p w14:paraId="53399D18" w14:textId="402F8385" w:rsidR="0057035F" w:rsidRPr="0025430C" w:rsidRDefault="002628A0" w:rsidP="0057035F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تنها کافی است از 4 عدد </w:t>
      </w:r>
      <w:r w:rsidRPr="0025430C">
        <w:rPr>
          <w:rFonts w:asciiTheme="majorBidi" w:hAnsiTheme="majorBidi"/>
          <w:sz w:val="26"/>
          <w:szCs w:val="26"/>
          <w:lang w:bidi="fa-IR"/>
        </w:rPr>
        <w:t>MUX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استفاده کنیم تا با ورودی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دیریت کنند که ورودی یک </w:t>
      </w:r>
      <w:r w:rsidRPr="0025430C">
        <w:rPr>
          <w:rFonts w:asciiTheme="majorBidi" w:hAnsiTheme="majorBidi"/>
          <w:sz w:val="26"/>
          <w:szCs w:val="26"/>
          <w:lang w:bidi="fa-IR"/>
        </w:rPr>
        <w:t>DFF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 خروجی </w:t>
      </w:r>
      <w:r w:rsidRPr="0025430C">
        <w:rPr>
          <w:rFonts w:asciiTheme="majorBidi" w:hAnsiTheme="majorBidi"/>
          <w:sz w:val="26"/>
          <w:szCs w:val="26"/>
          <w:lang w:bidi="fa-IR"/>
        </w:rPr>
        <w:t>DFF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 چپی یا راستی خود باشد .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br/>
        <w:t xml:space="preserve">نحوه شبیه سازی </w:t>
      </w:r>
      <w:r w:rsidRPr="0025430C">
        <w:rPr>
          <w:rFonts w:asciiTheme="majorBidi" w:hAnsiTheme="majorBidi"/>
          <w:sz w:val="26"/>
          <w:szCs w:val="26"/>
          <w:lang w:bidi="fa-IR"/>
        </w:rPr>
        <w:t>CLK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ورودی(</w:t>
      </w:r>
      <w:r w:rsidRPr="0025430C">
        <w:rPr>
          <w:rFonts w:asciiTheme="majorBidi" w:hAnsiTheme="majorBidi"/>
          <w:sz w:val="26"/>
          <w:szCs w:val="26"/>
          <w:lang w:bidi="fa-IR"/>
        </w:rPr>
        <w:t>S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) و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انند بخش 1 است.</w:t>
      </w:r>
    </w:p>
    <w:p w14:paraId="6C96EDC1" w14:textId="3A16DB7B" w:rsidR="003009CF" w:rsidRPr="0025430C" w:rsidRDefault="003009CF" w:rsidP="003009CF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11" w:name="_Toc79098798"/>
      <w:r w:rsidRPr="0025430C">
        <w:rPr>
          <w:rFonts w:asciiTheme="majorBidi" w:hAnsiTheme="majorBidi"/>
          <w:szCs w:val="26"/>
          <w:rtl/>
          <w:lang w:bidi="fa-IR"/>
        </w:rPr>
        <w:t>شرح دستگاه‌ها و وسایل مورد نیاز</w:t>
      </w:r>
      <w:bookmarkEnd w:id="11"/>
    </w:p>
    <w:p w14:paraId="19EEE264" w14:textId="6A23CB10" w:rsidR="003009CF" w:rsidRPr="0025430C" w:rsidRDefault="003009CF" w:rsidP="003009CF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یک سیستم کامپیوتری که نرم‌افزار </w:t>
      </w:r>
      <w:r w:rsidRPr="0025430C">
        <w:rPr>
          <w:rFonts w:asciiTheme="majorBidi" w:hAnsiTheme="majorBidi"/>
          <w:sz w:val="26"/>
          <w:szCs w:val="26"/>
          <w:lang w:bidi="fa-IR"/>
        </w:rPr>
        <w:t>Proteus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 روی آن نصب شده باشد.</w:t>
      </w:r>
    </w:p>
    <w:p w14:paraId="773861B6" w14:textId="39EB7191" w:rsidR="003009CF" w:rsidRPr="0025430C" w:rsidRDefault="003009CF" w:rsidP="003009CF">
      <w:pPr>
        <w:pStyle w:val="Heading2"/>
        <w:bidi/>
        <w:jc w:val="left"/>
        <w:rPr>
          <w:rFonts w:asciiTheme="majorBidi" w:hAnsiTheme="majorBidi"/>
          <w:szCs w:val="26"/>
          <w:lang w:bidi="fa-IR"/>
        </w:rPr>
      </w:pPr>
      <w:bookmarkStart w:id="12" w:name="_Toc79098799"/>
      <w:r w:rsidRPr="0025430C">
        <w:rPr>
          <w:rFonts w:asciiTheme="majorBidi" w:hAnsiTheme="majorBidi"/>
          <w:szCs w:val="26"/>
          <w:rtl/>
          <w:lang w:bidi="fa-IR"/>
        </w:rPr>
        <w:lastRenderedPageBreak/>
        <w:t>روش انجام آزمایش</w:t>
      </w:r>
      <w:bookmarkEnd w:id="12"/>
    </w:p>
    <w:p w14:paraId="7D24F66B" w14:textId="30162DA3" w:rsidR="007252D9" w:rsidRPr="0025430C" w:rsidRDefault="007252D9" w:rsidP="007252D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13" w:name="_Toc79098800"/>
      <w:r w:rsidRPr="0025430C">
        <w:rPr>
          <w:rFonts w:asciiTheme="majorBidi" w:hAnsiTheme="majorBidi"/>
          <w:sz w:val="26"/>
          <w:szCs w:val="26"/>
          <w:rtl/>
          <w:lang w:bidi="fa-IR"/>
        </w:rPr>
        <w:t>1-4-1 بخش اول</w:t>
      </w:r>
      <w:bookmarkEnd w:id="13"/>
    </w:p>
    <w:p w14:paraId="6FDCD883" w14:textId="12E3A97B" w:rsidR="0047181F" w:rsidRPr="0025430C" w:rsidRDefault="003009CF" w:rsidP="00942557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نرم افزار </w:t>
      </w:r>
      <w:r w:rsidRPr="0025430C">
        <w:rPr>
          <w:rFonts w:asciiTheme="majorBidi" w:hAnsiTheme="majorBidi"/>
          <w:sz w:val="26"/>
          <w:szCs w:val="26"/>
          <w:lang w:bidi="fa-IR"/>
        </w:rPr>
        <w:t>Proteus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در قسمت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Devices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>دستگاه‌های</w:t>
      </w:r>
      <w:proofErr w:type="spellEnd"/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مورد نیاز مانند </w:t>
      </w:r>
      <w:proofErr w:type="spellStart"/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>گیت‌های</w:t>
      </w:r>
      <w:proofErr w:type="spellEnd"/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AND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OR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NOT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DTFF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BUTTON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LOGICSTATE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LOGICPROB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7181F" w:rsidRPr="0025430C">
        <w:rPr>
          <w:rFonts w:asciiTheme="majorBidi" w:hAnsiTheme="majorBidi"/>
          <w:sz w:val="26"/>
          <w:szCs w:val="26"/>
          <w:lang w:bidi="fa-IR"/>
        </w:rPr>
        <w:t>SWITCH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7252D9" w:rsidRPr="0025430C">
        <w:rPr>
          <w:rFonts w:asciiTheme="majorBidi" w:hAnsiTheme="majorBidi"/>
          <w:sz w:val="26"/>
          <w:szCs w:val="26"/>
          <w:lang w:bidi="fa-IR"/>
        </w:rPr>
        <w:t>RESISTOR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از </w:t>
      </w:r>
      <w:proofErr w:type="spellStart"/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>کتابخانه‌ها</w:t>
      </w:r>
      <w:proofErr w:type="spellEnd"/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انتخاب میکنیم تا در 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>پنجره سمت چپ صفحه</w:t>
      </w:r>
      <w:r w:rsidR="007252D9" w:rsidRPr="0025430C">
        <w:rPr>
          <w:rFonts w:asciiTheme="majorBidi" w:hAnsiTheme="majorBidi"/>
          <w:sz w:val="26"/>
          <w:szCs w:val="26"/>
          <w:rtl/>
          <w:lang w:bidi="fa-IR"/>
        </w:rPr>
        <w:t xml:space="preserve"> قرار بگیرند. سپس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شروع به شبیه ساخت مدار در شرح آزمایش میکنیم.</w:t>
      </w:r>
    </w:p>
    <w:p w14:paraId="7FA9D5E8" w14:textId="3569A31A" w:rsidR="006326FF" w:rsidRPr="0025430C" w:rsidRDefault="007252D9" w:rsidP="0047181F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برای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Pr="0025430C">
        <w:rPr>
          <w:rFonts w:asciiTheme="majorBidi" w:hAnsiTheme="majorBidi"/>
          <w:sz w:val="26"/>
          <w:szCs w:val="26"/>
          <w:lang w:bidi="fa-IR"/>
        </w:rPr>
        <w:t>S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</w:t>
      </w:r>
      <w:r w:rsidR="0047181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نیاز به </w:t>
      </w:r>
      <w:r w:rsidR="0047181F" w:rsidRPr="0025430C">
        <w:rPr>
          <w:rFonts w:asciiTheme="majorBidi" w:hAnsiTheme="majorBidi"/>
          <w:sz w:val="26"/>
          <w:szCs w:val="26"/>
          <w:lang w:bidi="fa-IR"/>
        </w:rPr>
        <w:t>GROUND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="0047181F" w:rsidRPr="0025430C">
        <w:rPr>
          <w:rFonts w:asciiTheme="majorBidi" w:hAnsiTheme="majorBidi"/>
          <w:sz w:val="26"/>
          <w:szCs w:val="26"/>
          <w:lang w:bidi="fa-IR"/>
        </w:rPr>
        <w:t>POWER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داری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که آن ها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را از قسمت 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Terminal Mode </w:t>
      </w:r>
      <w:r w:rsidR="005F3FA3" w:rsidRPr="0025430C">
        <w:rPr>
          <w:rFonts w:asciiTheme="majorBidi" w:hAnsiTheme="majorBidi"/>
          <w:sz w:val="26"/>
          <w:szCs w:val="26"/>
          <w:rtl/>
          <w:lang w:bidi="fa-IR"/>
        </w:rPr>
        <w:t xml:space="preserve"> در </w:t>
      </w:r>
      <w:proofErr w:type="spellStart"/>
      <w:r w:rsidR="005F3FA3" w:rsidRPr="0025430C">
        <w:rPr>
          <w:rFonts w:asciiTheme="majorBidi" w:hAnsiTheme="majorBidi"/>
          <w:sz w:val="26"/>
          <w:szCs w:val="26"/>
          <w:rtl/>
          <w:lang w:bidi="fa-IR"/>
        </w:rPr>
        <w:t>نرم‌افزار</w:t>
      </w:r>
      <w:proofErr w:type="spellEnd"/>
      <w:r w:rsidR="0047181F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5F3FA3" w:rsidRPr="0025430C">
        <w:rPr>
          <w:rFonts w:asciiTheme="majorBidi" w:hAnsiTheme="majorBidi"/>
          <w:sz w:val="26"/>
          <w:szCs w:val="26"/>
          <w:rtl/>
          <w:lang w:bidi="fa-IR"/>
        </w:rPr>
        <w:t>به مدار اضافه میکنیم.</w:t>
      </w:r>
    </w:p>
    <w:p w14:paraId="1E69BDEE" w14:textId="77777777" w:rsidR="006326FF" w:rsidRPr="0025430C" w:rsidRDefault="006326FF" w:rsidP="006326FF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1EFBBA89" w14:textId="5D3E1E58" w:rsidR="005F3FA3" w:rsidRPr="0025430C" w:rsidRDefault="0047181F" w:rsidP="006326FF">
      <w:pPr>
        <w:bidi/>
        <w:jc w:val="both"/>
        <w:rPr>
          <w:rFonts w:asciiTheme="majorBidi" w:hAnsiTheme="majorBidi"/>
          <w:noProof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drawing>
          <wp:inline distT="0" distB="0" distL="0" distR="0" wp14:anchorId="49562960" wp14:editId="0A690C07">
            <wp:extent cx="5969000" cy="4645167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722" cy="4650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D78F2" w14:textId="33D8265C" w:rsidR="006326FF" w:rsidRPr="0025430C" w:rsidRDefault="006326FF" w:rsidP="006326FF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14" w:name="_Toc79098801"/>
      <w:r w:rsidRPr="0025430C">
        <w:rPr>
          <w:rFonts w:asciiTheme="majorBidi" w:hAnsiTheme="majorBidi"/>
          <w:sz w:val="26"/>
          <w:szCs w:val="26"/>
          <w:rtl/>
          <w:lang w:bidi="fa-IR"/>
        </w:rPr>
        <w:t>2-4-1 بخش دوم</w:t>
      </w:r>
      <w:bookmarkEnd w:id="14"/>
    </w:p>
    <w:p w14:paraId="0BEBBEF4" w14:textId="2A8A49EE" w:rsidR="003009CF" w:rsidRPr="0025430C" w:rsidRDefault="00150019" w:rsidP="003009CF">
      <w:pPr>
        <w:bidi/>
        <w:jc w:val="both"/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مطابق روش دومی که در قسمت تجزیه تحلیل تیوری گفته شد عمل میکنیم ؛ </w:t>
      </w:r>
      <w:r w:rsidR="006326FF"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 کلیک روی رو </w:t>
      </w:r>
      <w:r w:rsidR="006326FF" w:rsidRPr="0025430C">
        <w:rPr>
          <w:rFonts w:asciiTheme="majorBidi" w:hAnsiTheme="majorBidi"/>
          <w:sz w:val="26"/>
          <w:szCs w:val="26"/>
          <w:lang w:bidi="fa-IR"/>
        </w:rPr>
        <w:t>LOGICSTATE</w:t>
      </w:r>
      <w:r w:rsidR="006326F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ی </w:t>
      </w:r>
      <w:r w:rsidR="006326FF" w:rsidRPr="0025430C">
        <w:rPr>
          <w:rFonts w:asciiTheme="majorBidi" w:hAnsiTheme="majorBidi"/>
          <w:sz w:val="26"/>
          <w:szCs w:val="26"/>
          <w:lang w:bidi="fa-IR"/>
        </w:rPr>
        <w:t>A</w:t>
      </w:r>
      <w:r w:rsidR="006326F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تا </w:t>
      </w:r>
      <w:r w:rsidR="006326FF" w:rsidRPr="0025430C">
        <w:rPr>
          <w:rFonts w:asciiTheme="majorBidi" w:hAnsiTheme="majorBidi"/>
          <w:sz w:val="26"/>
          <w:szCs w:val="26"/>
          <w:lang w:bidi="fa-IR"/>
        </w:rPr>
        <w:t>D</w:t>
      </w:r>
      <w:r w:rsidR="006326F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مقدار آنهارا عوض کرده تا ورودی 1010 حاصل شود و همچین </w:t>
      </w:r>
      <w:r w:rsidR="006326FF" w:rsidRPr="0025430C">
        <w:rPr>
          <w:rFonts w:asciiTheme="majorBidi" w:hAnsiTheme="majorBidi"/>
          <w:sz w:val="26"/>
          <w:szCs w:val="26"/>
          <w:lang w:bidi="fa-IR"/>
        </w:rPr>
        <w:t>mode</w:t>
      </w:r>
      <w:r w:rsidR="006326F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روی یک تنظیم میکنیم. سپس با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شروع </w:t>
      </w:r>
      <w:r w:rsidR="006326F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شبیه سازی نتیجه را به دست می آوریم.</w:t>
      </w:r>
    </w:p>
    <w:p w14:paraId="1A1B6519" w14:textId="2BBBCF85" w:rsidR="00942557" w:rsidRPr="0025430C" w:rsidRDefault="00150019" w:rsidP="00942557">
      <w:pPr>
        <w:bidi/>
        <w:jc w:val="both"/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lastRenderedPageBreak/>
        <w:drawing>
          <wp:inline distT="0" distB="0" distL="0" distR="0" wp14:anchorId="424A6B69" wp14:editId="4EE3E12D">
            <wp:extent cx="5937250" cy="4620458"/>
            <wp:effectExtent l="0" t="0" r="635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985" cy="4632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DA7EF" w14:textId="7AEC62E8" w:rsidR="004E2E24" w:rsidRPr="0025430C" w:rsidRDefault="004E2E24" w:rsidP="004E2E24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15" w:name="_Toc79098802"/>
      <w:r w:rsidRPr="0025430C">
        <w:rPr>
          <w:rFonts w:asciiTheme="majorBidi" w:hAnsiTheme="majorBidi"/>
          <w:sz w:val="26"/>
          <w:szCs w:val="26"/>
          <w:rtl/>
          <w:lang w:bidi="fa-IR"/>
        </w:rPr>
        <w:t>3-4-1 بخش سوم</w:t>
      </w:r>
      <w:bookmarkEnd w:id="15"/>
    </w:p>
    <w:p w14:paraId="599B5172" w14:textId="6C85C4D5" w:rsidR="004E2E24" w:rsidRPr="0025430C" w:rsidRDefault="002628A0" w:rsidP="004E2E24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شبیه سازی</w:t>
      </w:r>
      <w:r w:rsidR="004E2E24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4E2E24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="004E2E24" w:rsidRPr="0025430C">
        <w:rPr>
          <w:rFonts w:asciiTheme="majorBidi" w:hAnsiTheme="majorBidi"/>
          <w:sz w:val="26"/>
          <w:szCs w:val="26"/>
          <w:lang w:bidi="fa-IR"/>
        </w:rPr>
        <w:t>S</w:t>
      </w:r>
      <w:r w:rsidR="004E2E24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="004E2E24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آوردن </w:t>
      </w:r>
      <w:r w:rsidR="001A442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ها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مانند بخش 1 انجام میشود،</w:t>
      </w:r>
      <w:r w:rsidR="004E2E24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1A442E" w:rsidRPr="0025430C">
        <w:rPr>
          <w:rFonts w:asciiTheme="majorBidi" w:hAnsiTheme="majorBidi"/>
          <w:sz w:val="26"/>
          <w:szCs w:val="26"/>
          <w:lang w:bidi="fa-IR"/>
        </w:rPr>
        <w:t>S</w:t>
      </w:r>
      <w:r w:rsidR="001A442E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به ورودی چپ ترین </w:t>
      </w:r>
      <w:r w:rsidR="001A442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 وصل کرده و پس از آن ورودی هر </w:t>
      </w:r>
      <w:r w:rsidR="001A442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را خروجی </w:t>
      </w:r>
      <w:r w:rsidR="001A442E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t xml:space="preserve">  چپ خود قرار میدهیم.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br/>
        <w:t xml:space="preserve">لازم به ذکر است از آنجا که مدار باید تنها توانایی شیفت به راست داشته باشد در این قسمت ، از </w:t>
      </w:r>
      <w:r w:rsidR="001A442E" w:rsidRPr="0025430C">
        <w:rPr>
          <w:rFonts w:asciiTheme="majorBidi" w:hAnsiTheme="majorBidi"/>
          <w:sz w:val="26"/>
          <w:szCs w:val="26"/>
          <w:lang w:bidi="fa-IR"/>
        </w:rPr>
        <w:t>mode</w:t>
      </w:r>
      <w:r w:rsidR="001A442E" w:rsidRPr="0025430C">
        <w:rPr>
          <w:rFonts w:asciiTheme="majorBidi" w:hAnsiTheme="majorBidi"/>
          <w:sz w:val="26"/>
          <w:szCs w:val="26"/>
          <w:rtl/>
          <w:lang w:bidi="fa-IR"/>
        </w:rPr>
        <w:t xml:space="preserve"> استفاده ای نمیشود.</w:t>
      </w:r>
    </w:p>
    <w:p w14:paraId="7DADDF26" w14:textId="4AC95E5E" w:rsidR="0057035F" w:rsidRPr="0025430C" w:rsidRDefault="0057035F" w:rsidP="0057035F">
      <w:pPr>
        <w:bidi/>
        <w:jc w:val="left"/>
        <w:rPr>
          <w:rFonts w:asciiTheme="majorBidi" w:hAnsiTheme="majorBidi"/>
          <w:sz w:val="26"/>
          <w:szCs w:val="26"/>
          <w:lang w:bidi="fa-IR"/>
        </w:rPr>
      </w:pPr>
    </w:p>
    <w:p w14:paraId="31FC2921" w14:textId="614AE005" w:rsidR="00E8226C" w:rsidRPr="0025430C" w:rsidRDefault="002628A0" w:rsidP="005B3CEF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drawing>
          <wp:inline distT="0" distB="0" distL="0" distR="0" wp14:anchorId="108114EF" wp14:editId="33C4F32B">
            <wp:extent cx="5731510" cy="2260600"/>
            <wp:effectExtent l="0" t="0" r="2540" b="6350"/>
            <wp:docPr id="20901120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6F65E" w14:textId="2DA2C633" w:rsidR="0057035F" w:rsidRPr="0025430C" w:rsidRDefault="0057035F" w:rsidP="005B3CEF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16" w:name="_Toc79098803"/>
      <w:r w:rsidRPr="0025430C">
        <w:rPr>
          <w:rFonts w:asciiTheme="majorBidi" w:hAnsiTheme="majorBidi"/>
          <w:sz w:val="26"/>
          <w:szCs w:val="26"/>
          <w:rtl/>
          <w:lang w:bidi="fa-IR"/>
        </w:rPr>
        <w:lastRenderedPageBreak/>
        <w:t>4-4-1 بخش چهارم</w:t>
      </w:r>
      <w:bookmarkEnd w:id="16"/>
    </w:p>
    <w:p w14:paraId="589A537D" w14:textId="4CB1D923" w:rsidR="000A3DFD" w:rsidRPr="0025430C" w:rsidRDefault="000A3DFD" w:rsidP="000A3DFD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ابتدا یک ام میسازیم ، بدین شکل که از سمت چپ </w:t>
      </w:r>
      <w:r w:rsidRPr="0025430C">
        <w:rPr>
          <w:rFonts w:asciiTheme="majorBidi" w:hAnsiTheme="majorBidi"/>
          <w:sz w:val="26"/>
          <w:szCs w:val="26"/>
          <w:lang w:bidi="fa-IR"/>
        </w:rPr>
        <w:t>subcircuit 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انتخاب کرده و سپس یک مستطیل میکشیم و از همان قسمت سه </w:t>
      </w:r>
      <w:r w:rsidRPr="0025430C">
        <w:rPr>
          <w:rFonts w:asciiTheme="majorBidi" w:hAnsiTheme="majorBidi"/>
          <w:sz w:val="26"/>
          <w:szCs w:val="26"/>
          <w:lang w:bidi="fa-IR"/>
        </w:rPr>
        <w:t>in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دو </w:t>
      </w:r>
      <w:r w:rsidRPr="0025430C">
        <w:rPr>
          <w:rFonts w:asciiTheme="majorBidi" w:hAnsiTheme="majorBidi"/>
          <w:sz w:val="26"/>
          <w:szCs w:val="26"/>
          <w:lang w:bidi="fa-IR"/>
        </w:rPr>
        <w:t>out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ای مستطیل قرار میدهیم و در بالا چپ آن ، نام برای مستطیل قرار میدهیم.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br/>
        <w:t xml:space="preserve">سپس بر روی مستطیل کلیک چپ کرده و به </w:t>
      </w:r>
      <w:r w:rsidRPr="0025430C">
        <w:rPr>
          <w:rFonts w:asciiTheme="majorBidi" w:hAnsiTheme="majorBidi"/>
          <w:sz w:val="26"/>
          <w:szCs w:val="26"/>
          <w:lang w:bidi="fa-IR"/>
        </w:rPr>
        <w:t>child shee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یرویم ، در چایلد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شی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ه قسمت </w:t>
      </w:r>
      <w:r w:rsidRPr="0025430C">
        <w:rPr>
          <w:rFonts w:asciiTheme="majorBidi" w:hAnsiTheme="majorBidi"/>
          <w:sz w:val="26"/>
          <w:szCs w:val="26"/>
          <w:lang w:bidi="fa-IR"/>
        </w:rPr>
        <w:t>component 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فته و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گی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را میکشیم و از قسم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ترمینال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م </w:t>
      </w:r>
      <w:r w:rsidRPr="0025430C">
        <w:rPr>
          <w:rFonts w:asciiTheme="majorBidi" w:hAnsiTheme="majorBidi"/>
          <w:sz w:val="26"/>
          <w:szCs w:val="26"/>
          <w:lang w:bidi="fa-IR"/>
        </w:rPr>
        <w:t>in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Pr="0025430C">
        <w:rPr>
          <w:rFonts w:asciiTheme="majorBidi" w:hAnsiTheme="majorBidi"/>
          <w:sz w:val="26"/>
          <w:szCs w:val="26"/>
          <w:lang w:bidi="fa-IR"/>
        </w:rPr>
        <w:t>out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قرار میدهیم سپس به </w:t>
      </w:r>
      <w:r w:rsidRPr="0025430C">
        <w:rPr>
          <w:rFonts w:asciiTheme="majorBidi" w:hAnsiTheme="majorBidi"/>
          <w:sz w:val="26"/>
          <w:szCs w:val="26"/>
          <w:lang w:bidi="fa-IR"/>
        </w:rPr>
        <w:t>in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و </w:t>
      </w:r>
      <w:r w:rsidRPr="0025430C">
        <w:rPr>
          <w:rFonts w:asciiTheme="majorBidi" w:hAnsiTheme="majorBidi"/>
          <w:sz w:val="26"/>
          <w:szCs w:val="26"/>
          <w:lang w:bidi="fa-IR"/>
        </w:rPr>
        <w:t>out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نام نسبت میدهیم و به </w:t>
      </w:r>
      <w:r w:rsidRPr="0025430C">
        <w:rPr>
          <w:rFonts w:asciiTheme="majorBidi" w:hAnsiTheme="majorBidi"/>
          <w:sz w:val="26"/>
          <w:szCs w:val="26"/>
          <w:lang w:bidi="fa-IR"/>
        </w:rPr>
        <w:t>parent shee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یرویم و در آن نیز به </w:t>
      </w:r>
      <w:r w:rsidRPr="0025430C">
        <w:rPr>
          <w:rFonts w:asciiTheme="majorBidi" w:hAnsiTheme="majorBidi"/>
          <w:sz w:val="26"/>
          <w:szCs w:val="26"/>
          <w:lang w:bidi="fa-IR"/>
        </w:rPr>
        <w:t>in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و </w:t>
      </w:r>
      <w:r w:rsidRPr="0025430C">
        <w:rPr>
          <w:rFonts w:asciiTheme="majorBidi" w:hAnsiTheme="majorBidi"/>
          <w:sz w:val="26"/>
          <w:szCs w:val="26"/>
          <w:lang w:bidi="fa-IR"/>
        </w:rPr>
        <w:t>outpu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اسم نظیر درونی شان را نسبت میدهیم، برای بار های بعدی </w:t>
      </w:r>
      <w:r w:rsidRPr="0025430C">
        <w:rPr>
          <w:rFonts w:asciiTheme="majorBidi" w:hAnsiTheme="majorBidi"/>
          <w:sz w:val="26"/>
          <w:szCs w:val="26"/>
          <w:lang w:bidi="fa-IR"/>
        </w:rPr>
        <w:t>MUX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کپی کرده و فقط اسم آن را تغییر میدهیم.</w:t>
      </w:r>
    </w:p>
    <w:p w14:paraId="367CE84F" w14:textId="194F2692" w:rsidR="00E8226C" w:rsidRPr="0025430C" w:rsidRDefault="000A3DFD" w:rsidP="00E8226C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این گونه 4 عدد </w:t>
      </w:r>
      <w:r w:rsidRPr="0025430C">
        <w:rPr>
          <w:rFonts w:asciiTheme="majorBidi" w:hAnsiTheme="majorBidi"/>
          <w:sz w:val="26"/>
          <w:szCs w:val="26"/>
          <w:lang w:bidi="fa-IR"/>
        </w:rPr>
        <w:t>MUX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ساختیم </w:t>
      </w:r>
      <w:r w:rsidR="00474FF1" w:rsidRPr="0025430C">
        <w:rPr>
          <w:rFonts w:asciiTheme="majorBidi" w:hAnsiTheme="majorBidi"/>
          <w:sz w:val="26"/>
          <w:szCs w:val="26"/>
          <w:lang w:bidi="fa-IR"/>
        </w:rPr>
        <w:t>selec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همه شان را ب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>ه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رودی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>وصل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>میکنی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ورودی 0 هر یک را به خروجی </w:t>
      </w:r>
      <w:r w:rsidR="00474FF1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  چپی و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ورودی یک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ر یک را به خروجی </w:t>
      </w:r>
      <w:r w:rsidR="00474FF1" w:rsidRPr="0025430C">
        <w:rPr>
          <w:rFonts w:asciiTheme="majorBidi" w:hAnsiTheme="majorBidi"/>
          <w:sz w:val="26"/>
          <w:szCs w:val="26"/>
          <w:lang w:bidi="fa-IR"/>
        </w:rPr>
        <w:t>DFF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  راستی وصل میکنیم.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br/>
        <w:t xml:space="preserve">نحوه شبیه سازی </w:t>
      </w:r>
      <w:r w:rsidRPr="0025430C">
        <w:rPr>
          <w:rFonts w:asciiTheme="majorBidi" w:hAnsiTheme="majorBidi"/>
          <w:sz w:val="26"/>
          <w:szCs w:val="26"/>
          <w:lang w:bidi="fa-IR"/>
        </w:rPr>
        <w:t>CLK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ورودی(</w:t>
      </w:r>
      <w:r w:rsidRPr="0025430C">
        <w:rPr>
          <w:rFonts w:asciiTheme="majorBidi" w:hAnsiTheme="majorBidi"/>
          <w:sz w:val="26"/>
          <w:szCs w:val="26"/>
          <w:lang w:bidi="fa-IR"/>
        </w:rPr>
        <w:t>S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) و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نیز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مانند بخش 1 است.</w:t>
      </w:r>
    </w:p>
    <w:p w14:paraId="34F2738A" w14:textId="7CF4DD04" w:rsidR="00E8226C" w:rsidRPr="0025430C" w:rsidRDefault="001A442E" w:rsidP="00E8226C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drawing>
          <wp:inline distT="0" distB="0" distL="0" distR="0" wp14:anchorId="5836C9AA" wp14:editId="4B8978A5">
            <wp:extent cx="5731510" cy="4028440"/>
            <wp:effectExtent l="0" t="0" r="2540" b="0"/>
            <wp:docPr id="113977017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2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9C522" w14:textId="1398C252" w:rsidR="00E8226C" w:rsidRPr="0025430C" w:rsidRDefault="00E8226C" w:rsidP="00E8226C">
      <w:pPr>
        <w:bidi/>
        <w:jc w:val="both"/>
        <w:rPr>
          <w:rFonts w:asciiTheme="majorBidi" w:hAnsiTheme="majorBidi"/>
          <w:sz w:val="26"/>
          <w:szCs w:val="26"/>
          <w:lang w:bidi="fa-IR"/>
        </w:rPr>
      </w:pPr>
    </w:p>
    <w:p w14:paraId="66637CE2" w14:textId="77777777" w:rsidR="00E8226C" w:rsidRPr="0025430C" w:rsidRDefault="00E8226C" w:rsidP="00E8226C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71725FCE" w14:textId="1BB3F020" w:rsidR="006326FF" w:rsidRPr="0025430C" w:rsidRDefault="006326FF" w:rsidP="006326FF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17" w:name="_Toc79098804"/>
      <w:r w:rsidRPr="0025430C">
        <w:rPr>
          <w:rFonts w:asciiTheme="majorBidi" w:hAnsiTheme="majorBidi"/>
          <w:szCs w:val="26"/>
          <w:rtl/>
          <w:lang w:bidi="fa-IR"/>
        </w:rPr>
        <w:lastRenderedPageBreak/>
        <w:t>بحث و تفسیر اطلاعات و نتیجه به دست آمده از آزمایش</w:t>
      </w:r>
      <w:bookmarkEnd w:id="17"/>
    </w:p>
    <w:p w14:paraId="610FB146" w14:textId="336BF745" w:rsidR="006326FF" w:rsidRPr="0025430C" w:rsidRDefault="006326FF" w:rsidP="006326FF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18" w:name="_Toc79098805"/>
      <w:r w:rsidRPr="0025430C">
        <w:rPr>
          <w:rFonts w:asciiTheme="majorBidi" w:hAnsiTheme="majorBidi"/>
          <w:sz w:val="26"/>
          <w:szCs w:val="26"/>
          <w:rtl/>
          <w:lang w:bidi="fa-IR"/>
        </w:rPr>
        <w:t>1-5-1 بخش اول</w:t>
      </w:r>
      <w:bookmarkEnd w:id="18"/>
    </w:p>
    <w:p w14:paraId="4FF9CF5B" w14:textId="7A6AB61D" w:rsidR="006326FF" w:rsidRPr="0025430C" w:rsidRDefault="004C2ED7" w:rsidP="006326FF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بخش </w:t>
      </w:r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اول در </w:t>
      </w:r>
      <w:proofErr w:type="spellStart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>نرم‌افزار</w:t>
      </w:r>
      <w:proofErr w:type="spellEnd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150019" w:rsidRPr="0025430C">
        <w:rPr>
          <w:rFonts w:asciiTheme="majorBidi" w:hAnsiTheme="majorBidi"/>
          <w:sz w:val="26"/>
          <w:szCs w:val="26"/>
          <w:lang w:bidi="fa-IR"/>
        </w:rPr>
        <w:t>Proteus</w:t>
      </w:r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 </w:t>
      </w:r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>استفاده از چهار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150019" w:rsidRPr="0025430C">
        <w:rPr>
          <w:rFonts w:asciiTheme="majorBidi" w:hAnsiTheme="majorBidi"/>
          <w:sz w:val="26"/>
          <w:szCs w:val="26"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lang w:bidi="fa-IR"/>
        </w:rPr>
        <w:t>DFF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چند </w:t>
      </w:r>
      <w:proofErr w:type="spellStart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>گیت</w:t>
      </w:r>
      <w:proofErr w:type="spellEnd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چند </w:t>
      </w:r>
      <w:proofErr w:type="spellStart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>ترمینال</w:t>
      </w:r>
      <w:proofErr w:type="spellEnd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 یک شیفت </w:t>
      </w:r>
      <w:proofErr w:type="spellStart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 طراحی کردیم که توانایی </w:t>
      </w:r>
      <w:r w:rsidR="00150019" w:rsidRPr="0025430C">
        <w:rPr>
          <w:rFonts w:asciiTheme="majorBidi" w:hAnsiTheme="majorBidi"/>
          <w:sz w:val="26"/>
          <w:szCs w:val="26"/>
          <w:lang w:bidi="fa-IR"/>
        </w:rPr>
        <w:t>Shift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</w:t>
      </w:r>
      <w:r w:rsidR="00150019" w:rsidRPr="0025430C">
        <w:rPr>
          <w:rFonts w:asciiTheme="majorBidi" w:hAnsiTheme="majorBidi"/>
          <w:sz w:val="26"/>
          <w:szCs w:val="26"/>
          <w:lang w:bidi="fa-IR"/>
        </w:rPr>
        <w:t>Parallel load</w:t>
      </w:r>
      <w:r w:rsidR="00150019" w:rsidRPr="0025430C">
        <w:rPr>
          <w:rFonts w:asciiTheme="majorBidi" w:hAnsiTheme="majorBidi"/>
          <w:sz w:val="26"/>
          <w:szCs w:val="26"/>
          <w:rtl/>
          <w:lang w:bidi="fa-IR"/>
        </w:rPr>
        <w:t xml:space="preserve"> دارد .</w:t>
      </w:r>
    </w:p>
    <w:p w14:paraId="7B565811" w14:textId="77777777" w:rsidR="0057035F" w:rsidRPr="0025430C" w:rsidRDefault="0057035F" w:rsidP="0057035F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34CD5D30" w14:textId="6BF12760" w:rsidR="004C2ED7" w:rsidRPr="0025430C" w:rsidRDefault="004C2ED7" w:rsidP="004C2ED7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19" w:name="_Toc79098806"/>
      <w:r w:rsidRPr="0025430C">
        <w:rPr>
          <w:rFonts w:asciiTheme="majorBidi" w:hAnsiTheme="majorBidi"/>
          <w:sz w:val="26"/>
          <w:szCs w:val="26"/>
          <w:rtl/>
          <w:lang w:bidi="fa-IR"/>
        </w:rPr>
        <w:t>2-5-1 بخش دوم</w:t>
      </w:r>
      <w:bookmarkEnd w:id="19"/>
    </w:p>
    <w:p w14:paraId="1D809100" w14:textId="4245E108" w:rsidR="004C2ED7" w:rsidRPr="0025430C" w:rsidRDefault="004C2ED7" w:rsidP="00884DBD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بخش دوم </w:t>
      </w:r>
      <w:r w:rsidR="00884DBD" w:rsidRPr="0025430C">
        <w:rPr>
          <w:rFonts w:asciiTheme="majorBidi" w:hAnsiTheme="majorBidi"/>
          <w:sz w:val="26"/>
          <w:szCs w:val="26"/>
          <w:lang w:bidi="fa-IR"/>
        </w:rPr>
        <w:t>Parallel load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دار را امتحان میکنیم بدین صورت که یک ورودی خاص به مدار داده سپس در حالت شبیه سازی قرار داده و خروجی </w:t>
      </w:r>
      <w:proofErr w:type="spellStart"/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متناظر</w:t>
      </w:r>
      <w:proofErr w:type="spellEnd"/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دار را میبینیم و از ذخیره سازی و عملکرد صحیح مدار </w:t>
      </w:r>
      <w:proofErr w:type="spellStart"/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مطمین</w:t>
      </w:r>
      <w:proofErr w:type="spellEnd"/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میشویم.</w:t>
      </w:r>
    </w:p>
    <w:p w14:paraId="3045A210" w14:textId="7A6714EE" w:rsidR="004E2E24" w:rsidRPr="0025430C" w:rsidRDefault="004E2E24" w:rsidP="004E2E24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5F9AD57C" w14:textId="03F749B5" w:rsidR="004E2E24" w:rsidRPr="0025430C" w:rsidRDefault="004E2E24" w:rsidP="004E2E24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0" w:name="_Toc79098807"/>
      <w:r w:rsidRPr="0025430C">
        <w:rPr>
          <w:rFonts w:asciiTheme="majorBidi" w:hAnsiTheme="majorBidi"/>
          <w:sz w:val="26"/>
          <w:szCs w:val="26"/>
          <w:rtl/>
          <w:lang w:bidi="fa-IR"/>
        </w:rPr>
        <w:t>3-5-1 بخش سوم</w:t>
      </w:r>
      <w:bookmarkEnd w:id="20"/>
    </w:p>
    <w:p w14:paraId="40D3609F" w14:textId="028B92E9" w:rsidR="004E2E24" w:rsidRPr="0025430C" w:rsidRDefault="006653F6" w:rsidP="006653F6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در بخش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 سو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4E2E24"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اجرا کردن شبیه‌سازی میتوان به کمک </w:t>
      </w:r>
      <w:proofErr w:type="spellStart"/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>سوییچ</w:t>
      </w:r>
      <w:proofErr w:type="spellEnd"/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تعبیه شده برای </w:t>
      </w:r>
      <w:r w:rsidRPr="0025430C">
        <w:rPr>
          <w:rFonts w:asciiTheme="majorBidi" w:hAnsiTheme="majorBidi"/>
          <w:sz w:val="26"/>
          <w:szCs w:val="26"/>
          <w:lang w:bidi="fa-IR"/>
        </w:rPr>
        <w:t>S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،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شیف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ه راست</w:t>
      </w:r>
      <w:r w:rsidR="00474FF1" w:rsidRPr="0025430C">
        <w:rPr>
          <w:rFonts w:asciiTheme="majorBidi" w:hAnsiTheme="majorBidi"/>
          <w:sz w:val="26"/>
          <w:szCs w:val="26"/>
          <w:rtl/>
          <w:lang w:bidi="fa-IR"/>
        </w:rPr>
        <w:t xml:space="preserve"> انجام داد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با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ورودی‌ها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ختلف نتایج دلخواه را شبیه سازی نماییم.</w:t>
      </w:r>
    </w:p>
    <w:p w14:paraId="2C81BAF8" w14:textId="07EE865A" w:rsidR="00074D68" w:rsidRPr="0025430C" w:rsidRDefault="00074D68" w:rsidP="00074D68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64A4DE65" w14:textId="487EE336" w:rsidR="00074D68" w:rsidRPr="0025430C" w:rsidRDefault="00074D68" w:rsidP="00074D68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1" w:name="_Toc79098808"/>
      <w:r w:rsidRPr="0025430C">
        <w:rPr>
          <w:rFonts w:asciiTheme="majorBidi" w:hAnsiTheme="majorBidi"/>
          <w:sz w:val="26"/>
          <w:szCs w:val="26"/>
          <w:rtl/>
          <w:lang w:bidi="fa-IR"/>
        </w:rPr>
        <w:t>4-5-1 بخش چهارم</w:t>
      </w:r>
      <w:bookmarkEnd w:id="21"/>
    </w:p>
    <w:p w14:paraId="0F5BEE34" w14:textId="672533B3" w:rsidR="00474FF1" w:rsidRPr="0025430C" w:rsidRDefault="00474FF1" w:rsidP="00474FF1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بخش چهارم با اجرا کردن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شبیه‌ساز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یتوان به کمک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سوییچ‌ها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تعبیه شده برای </w:t>
      </w:r>
      <w:r w:rsidRPr="0025430C">
        <w:rPr>
          <w:rFonts w:asciiTheme="majorBidi" w:hAnsiTheme="majorBidi"/>
          <w:sz w:val="26"/>
          <w:szCs w:val="26"/>
          <w:lang w:bidi="fa-IR"/>
        </w:rPr>
        <w:t>S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i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Pr="0025430C">
        <w:rPr>
          <w:rFonts w:asciiTheme="majorBidi" w:hAnsiTheme="majorBidi"/>
          <w:sz w:val="26"/>
          <w:szCs w:val="26"/>
          <w:lang w:bidi="fa-IR"/>
        </w:rPr>
        <w:t>mod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، شیفت به راست و یا چپ انجام داد و با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ورودی‌ها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ختلف نتایج دلخواه را شبیه سازی نماییم.</w:t>
      </w:r>
    </w:p>
    <w:p w14:paraId="1BAE196F" w14:textId="6E7FB6C8" w:rsidR="00E8226C" w:rsidRPr="0025430C" w:rsidRDefault="00074D68" w:rsidP="0025430C">
      <w:pPr>
        <w:bidi/>
        <w:jc w:val="left"/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 اجرا کردن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شبیه‌ساز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خواهیم دید که در صورت قرار دادن </w:t>
      </w:r>
      <w:r w:rsidRPr="0025430C">
        <w:rPr>
          <w:rFonts w:asciiTheme="majorBidi" w:hAnsiTheme="majorBidi"/>
          <w:sz w:val="26"/>
          <w:szCs w:val="26"/>
          <w:lang w:bidi="fa-IR"/>
        </w:rPr>
        <w:t>mode = 1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پس از هر کلاک، یک شیفت به چپ در صورت قرار دادن </w:t>
      </w:r>
      <w:r w:rsidRPr="0025430C">
        <w:rPr>
          <w:rFonts w:asciiTheme="majorBidi" w:hAnsiTheme="majorBidi"/>
          <w:sz w:val="26"/>
          <w:szCs w:val="26"/>
          <w:lang w:bidi="fa-IR"/>
        </w:rPr>
        <w:t>mode = 0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پس از هر کلاک، یک شیفت به راست خواهیم داشت و بدین ترتیب متوجه خواهیم شد که شیفت رجیستر دو حالته به درستی طراحی شده و کار میکند.</w:t>
      </w:r>
    </w:p>
    <w:p w14:paraId="3EDC5B00" w14:textId="0FDCB091" w:rsidR="00E8226C" w:rsidRPr="0025430C" w:rsidRDefault="00181936" w:rsidP="00181936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22" w:name="_Toc79098809"/>
      <w:r w:rsidRPr="0025430C">
        <w:rPr>
          <w:rFonts w:asciiTheme="majorBidi" w:hAnsiTheme="majorBidi"/>
          <w:szCs w:val="26"/>
          <w:rtl/>
          <w:lang w:bidi="fa-IR"/>
        </w:rPr>
        <w:t>منابع و مراجع</w:t>
      </w:r>
      <w:bookmarkEnd w:id="22"/>
    </w:p>
    <w:p w14:paraId="206E6FFD" w14:textId="3D2AEE50" w:rsidR="00181936" w:rsidRPr="0025430C" w:rsidRDefault="00181936" w:rsidP="00181936">
      <w:pPr>
        <w:pStyle w:val="ListParagraph"/>
        <w:numPr>
          <w:ilvl w:val="0"/>
          <w:numId w:val="16"/>
        </w:num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وبسایت ویکی‌پدیا</w:t>
      </w:r>
    </w:p>
    <w:p w14:paraId="33054496" w14:textId="467772FB" w:rsidR="00181936" w:rsidRPr="0025430C" w:rsidRDefault="00181936" w:rsidP="00181936">
      <w:pPr>
        <w:pStyle w:val="ListParagraph"/>
        <w:numPr>
          <w:ilvl w:val="0"/>
          <w:numId w:val="16"/>
        </w:numPr>
        <w:bidi/>
        <w:jc w:val="left"/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وبسایت یوتیوب</w:t>
      </w:r>
    </w:p>
    <w:p w14:paraId="4315AD3D" w14:textId="7BC82E84" w:rsidR="00074D68" w:rsidRPr="0025430C" w:rsidRDefault="005A455D" w:rsidP="005A455D">
      <w:pPr>
        <w:pStyle w:val="Heading1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3" w:name="_Toc79098810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استفاده از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آماده</w:t>
      </w:r>
      <w:bookmarkEnd w:id="23"/>
    </w:p>
    <w:p w14:paraId="49AD7131" w14:textId="1DDC4CBB" w:rsidR="005A455D" w:rsidRPr="0025430C" w:rsidRDefault="005A455D" w:rsidP="005A455D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277852F0" w14:textId="4FEA1D32" w:rsidR="005A455D" w:rsidRPr="0025430C" w:rsidRDefault="005A455D" w:rsidP="005A455D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24" w:name="_Toc79098811"/>
      <w:r w:rsidRPr="0025430C">
        <w:rPr>
          <w:rFonts w:asciiTheme="majorBidi" w:hAnsiTheme="majorBidi"/>
          <w:szCs w:val="26"/>
          <w:rtl/>
          <w:lang w:bidi="fa-IR"/>
        </w:rPr>
        <w:t>مقدمه و هدف</w:t>
      </w:r>
      <w:bookmarkEnd w:id="24"/>
    </w:p>
    <w:p w14:paraId="636ED670" w14:textId="0B74B3F6" w:rsidR="005A455D" w:rsidRPr="0025430C" w:rsidRDefault="00A3570D" w:rsidP="00A3570D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5" w:name="_Toc79098812"/>
      <w:r w:rsidRPr="0025430C">
        <w:rPr>
          <w:rFonts w:asciiTheme="majorBidi" w:hAnsiTheme="majorBidi"/>
          <w:sz w:val="26"/>
          <w:szCs w:val="26"/>
          <w:rtl/>
          <w:lang w:bidi="fa-IR"/>
        </w:rPr>
        <w:t>1-</w:t>
      </w:r>
      <w:r w:rsidR="0000208A" w:rsidRPr="0025430C">
        <w:rPr>
          <w:rFonts w:asciiTheme="majorBidi" w:hAnsiTheme="majorBidi"/>
          <w:sz w:val="26"/>
          <w:szCs w:val="26"/>
          <w:rtl/>
          <w:lang w:bidi="fa-IR"/>
        </w:rPr>
        <w:t>1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-2 بخش اول</w:t>
      </w:r>
      <w:bookmarkEnd w:id="25"/>
    </w:p>
    <w:p w14:paraId="1EA8743F" w14:textId="4D2C0D50" w:rsidR="00884DBD" w:rsidRPr="0025430C" w:rsidRDefault="00A3570D" w:rsidP="00A3570D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در بخش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اول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قصد داریم به کمک تراشه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ی 7495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ستر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که در قسمت قبلی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این آزمایش</w:t>
      </w:r>
      <w:r w:rsidR="004F5597" w:rsidRPr="0025430C">
        <w:rPr>
          <w:rFonts w:asciiTheme="majorBidi" w:hAnsiTheme="majorBidi"/>
          <w:sz w:val="26"/>
          <w:szCs w:val="26"/>
          <w:rtl/>
          <w:lang w:bidi="fa-IR"/>
        </w:rPr>
        <w:t xml:space="preserve"> ساختیم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ه شکل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ساده‌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در سطح تراشه طراحی کنیم. </w:t>
      </w:r>
    </w:p>
    <w:p w14:paraId="66131710" w14:textId="6A04C786" w:rsidR="0000208A" w:rsidRPr="0025430C" w:rsidRDefault="00A3570D" w:rsidP="00884DBD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lastRenderedPageBreak/>
        <w:t>هدف از این بخش آشنایی با تراش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ه ی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‌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7495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کارکرد آن‌ و نحوه ساخ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شیفت‌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ه کمک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آ‌ن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>‌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میباشد.</w:t>
      </w:r>
    </w:p>
    <w:p w14:paraId="2847B220" w14:textId="1FBB0EB2" w:rsidR="0000208A" w:rsidRPr="0025430C" w:rsidRDefault="0000208A" w:rsidP="0000208A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6" w:name="_Toc79098813"/>
      <w:r w:rsidRPr="0025430C">
        <w:rPr>
          <w:rFonts w:asciiTheme="majorBidi" w:hAnsiTheme="majorBidi"/>
          <w:sz w:val="26"/>
          <w:szCs w:val="26"/>
          <w:rtl/>
          <w:lang w:bidi="fa-IR"/>
        </w:rPr>
        <w:t>2-1-2 بخش دوم</w:t>
      </w:r>
      <w:bookmarkEnd w:id="26"/>
    </w:p>
    <w:p w14:paraId="28442FA0" w14:textId="77777777" w:rsidR="0025430C" w:rsidRPr="0025430C" w:rsidRDefault="0000208A" w:rsidP="0000208A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در بخش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دو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میخواهی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ه کمک شیفت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خش قبلی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با اضافه کردن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چند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گی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ساده،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چند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رشته‌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ی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خاص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شناسایی کنیم. </w:t>
      </w:r>
    </w:p>
    <w:p w14:paraId="662F7A42" w14:textId="2CF0ADB1" w:rsidR="0000208A" w:rsidRPr="0025430C" w:rsidRDefault="0000208A" w:rsidP="0025430C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هدف از انجام این آزمایش یادآوری نحوه پیدا کردن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رشته‌ها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ختلف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می‌باشد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>.</w:t>
      </w:r>
    </w:p>
    <w:p w14:paraId="728E8258" w14:textId="602B532B" w:rsidR="00A3570D" w:rsidRPr="0025430C" w:rsidRDefault="00A3570D" w:rsidP="00A3570D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7922735B" w14:textId="457B1B98" w:rsidR="00A3570D" w:rsidRPr="0025430C" w:rsidRDefault="00A3570D" w:rsidP="00A3570D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27" w:name="_Toc79098814"/>
      <w:r w:rsidRPr="0025430C">
        <w:rPr>
          <w:rFonts w:asciiTheme="majorBidi" w:hAnsiTheme="majorBidi"/>
          <w:szCs w:val="26"/>
          <w:rtl/>
          <w:lang w:bidi="fa-IR"/>
        </w:rPr>
        <w:t>تجزیه و تحلیل تئوری آزمایش</w:t>
      </w:r>
      <w:bookmarkEnd w:id="27"/>
    </w:p>
    <w:p w14:paraId="1EDE67E5" w14:textId="2C69FAC4" w:rsidR="00A3570D" w:rsidRPr="0025430C" w:rsidRDefault="00A3570D" w:rsidP="004F5597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8" w:name="_Toc79098815"/>
      <w:r w:rsidRPr="0025430C">
        <w:rPr>
          <w:rFonts w:asciiTheme="majorBidi" w:hAnsiTheme="majorBidi"/>
          <w:sz w:val="26"/>
          <w:szCs w:val="26"/>
          <w:rtl/>
          <w:lang w:bidi="fa-IR"/>
        </w:rPr>
        <w:t>1-2-2 بخش اول</w:t>
      </w:r>
      <w:bookmarkEnd w:id="28"/>
    </w:p>
    <w:p w14:paraId="78C5F935" w14:textId="5556EB32" w:rsidR="00A3570D" w:rsidRPr="0025430C" w:rsidRDefault="004F5597" w:rsidP="00A3570D">
      <w:pPr>
        <w:bidi/>
        <w:jc w:val="left"/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  <w:lang w:bidi="fa-IR"/>
        </w:rPr>
        <w:drawing>
          <wp:anchor distT="0" distB="0" distL="114300" distR="114300" simplePos="0" relativeHeight="251675648" behindDoc="0" locked="0" layoutInCell="1" allowOverlap="1" wp14:anchorId="337CD806" wp14:editId="0289D38E">
            <wp:simplePos x="0" y="0"/>
            <wp:positionH relativeFrom="margin">
              <wp:align>left</wp:align>
            </wp:positionH>
            <wp:positionV relativeFrom="paragraph">
              <wp:posOffset>861060</wp:posOffset>
            </wp:positionV>
            <wp:extent cx="5728335" cy="3676015"/>
            <wp:effectExtent l="0" t="0" r="5715" b="635"/>
            <wp:wrapSquare wrapText="bothSides"/>
            <wp:docPr id="37" name="Picture 37" descr="SHIFT REGISTER(PIPO) – Self eff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HIFT REGISTER(PIPO) – Self effort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367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پین های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تراشه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 xml:space="preserve"> ی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7495 </w:t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t>به شرح زیر است:</w:t>
      </w:r>
    </w:p>
    <w:p w14:paraId="69F349C0" w14:textId="77777777" w:rsidR="0000208A" w:rsidRPr="0025430C" w:rsidRDefault="0000208A" w:rsidP="004F5597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5AF62C61" w14:textId="77777777" w:rsidR="00F22B10" w:rsidRPr="0025430C" w:rsidRDefault="00884DBD" w:rsidP="0000208A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br/>
      </w:r>
      <w:r w:rsidR="00F22B10" w:rsidRPr="0025430C">
        <w:rPr>
          <w:rFonts w:asciiTheme="majorBidi" w:hAnsiTheme="majorBidi"/>
          <w:sz w:val="26"/>
          <w:szCs w:val="26"/>
          <w:rtl/>
          <w:lang w:bidi="fa-IR"/>
        </w:rPr>
        <w:t>و ساختار داخلی آن نیز مانند زیر است :</w:t>
      </w:r>
    </w:p>
    <w:p w14:paraId="051435F0" w14:textId="77777777" w:rsidR="00F22B10" w:rsidRPr="0025430C" w:rsidRDefault="00F22B10" w:rsidP="00F22B10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743AF9F4" w14:textId="44469167" w:rsidR="0000208A" w:rsidRPr="0025430C" w:rsidRDefault="00F22B10" w:rsidP="00B55A6B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lastRenderedPageBreak/>
        <w:drawing>
          <wp:inline distT="0" distB="0" distL="0" distR="0" wp14:anchorId="6C21FC63" wp14:editId="04596517">
            <wp:extent cx="5731510" cy="2720340"/>
            <wp:effectExtent l="0" t="0" r="2540" b="3810"/>
            <wp:docPr id="6" name="Picture 6" descr="Zukunft Nachfolger parallel 2 bit shift register using jk flip flop Lesen  Schlampig Öffentlichke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ukunft Nachfolger parallel 2 bit shift register using jk flip flop Lesen  Schlampig Öffentlichkeit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br/>
      </w:r>
      <w:r w:rsidR="00884DBD" w:rsidRPr="0025430C">
        <w:rPr>
          <w:rFonts w:asciiTheme="majorBidi" w:hAnsiTheme="majorBidi"/>
          <w:sz w:val="26"/>
          <w:szCs w:val="26"/>
          <w:rtl/>
          <w:lang w:bidi="fa-IR"/>
        </w:rPr>
        <w:br/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توضیحات بیشتر: این تراشه دو قابلیت </w:t>
      </w:r>
      <w:proofErr w:type="spellStart"/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>لود</w:t>
      </w:r>
      <w:proofErr w:type="spellEnd"/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شیفت به راست را دارد و با لبه منفی </w:t>
      </w:r>
      <w:r w:rsidR="00C2298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کار میکند، دو </w:t>
      </w:r>
      <w:r w:rsidR="00C2298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دارد این تراشه یک </w:t>
      </w:r>
      <w:r w:rsidR="00C2298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ای شیفت به راست و یک </w:t>
      </w:r>
      <w:r w:rsidR="00C2298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ای شیفت به چپ دارد ؛ اگر به ساختار درونی آن دقت کنید </w:t>
      </w:r>
      <w:proofErr w:type="spellStart"/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>میبنید</w:t>
      </w:r>
      <w:proofErr w:type="spellEnd"/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که تنها زمانی </w:t>
      </w:r>
      <w:r w:rsidR="00C2298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خ میدهد که یا </w:t>
      </w:r>
      <w:r w:rsidR="00C2298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شیفت به چپ بخورد و </w:t>
      </w:r>
      <w:r w:rsidR="00B55A6B" w:rsidRPr="0025430C">
        <w:rPr>
          <w:rFonts w:asciiTheme="majorBidi" w:hAnsiTheme="majorBidi"/>
          <w:sz w:val="26"/>
          <w:szCs w:val="26"/>
          <w:lang w:bidi="fa-IR"/>
        </w:rPr>
        <w:t>mode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B55A6B" w:rsidRPr="0025430C">
        <w:rPr>
          <w:rFonts w:asciiTheme="majorBidi" w:hAnsiTheme="majorBidi"/>
          <w:sz w:val="26"/>
          <w:szCs w:val="26"/>
          <w:rtl/>
          <w:lang w:bidi="fa-IR"/>
        </w:rPr>
        <w:t>1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اشد و یا  </w:t>
      </w:r>
      <w:r w:rsidR="00C2298F" w:rsidRPr="0025430C">
        <w:rPr>
          <w:rFonts w:asciiTheme="majorBidi" w:hAnsiTheme="majorBidi"/>
          <w:sz w:val="26"/>
          <w:szCs w:val="26"/>
          <w:lang w:bidi="fa-IR"/>
        </w:rPr>
        <w:t>CLK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شیفت به راست بخورد و </w:t>
      </w:r>
      <w:r w:rsidR="00B55A6B" w:rsidRPr="0025430C">
        <w:rPr>
          <w:rFonts w:asciiTheme="majorBidi" w:hAnsiTheme="majorBidi"/>
          <w:sz w:val="26"/>
          <w:szCs w:val="26"/>
          <w:lang w:bidi="fa-IR"/>
        </w:rPr>
        <w:t>mode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B55A6B" w:rsidRPr="0025430C">
        <w:rPr>
          <w:rFonts w:asciiTheme="majorBidi" w:hAnsiTheme="majorBidi"/>
          <w:sz w:val="26"/>
          <w:szCs w:val="26"/>
          <w:rtl/>
          <w:lang w:bidi="fa-IR"/>
        </w:rPr>
        <w:t xml:space="preserve">0 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شد ، اگر شرایط اول رخ دهد </w:t>
      </w:r>
      <w:r w:rsidR="00B55A6B" w:rsidRPr="0025430C">
        <w:rPr>
          <w:rFonts w:asciiTheme="majorBidi" w:hAnsiTheme="majorBidi"/>
          <w:sz w:val="26"/>
          <w:szCs w:val="26"/>
          <w:lang w:bidi="fa-IR"/>
        </w:rPr>
        <w:t>load</w:t>
      </w:r>
      <w:r w:rsidR="00B55A6B" w:rsidRPr="0025430C">
        <w:rPr>
          <w:rFonts w:asciiTheme="majorBidi" w:hAnsiTheme="majorBidi"/>
          <w:sz w:val="26"/>
          <w:szCs w:val="26"/>
          <w:rtl/>
          <w:lang w:bidi="fa-IR"/>
        </w:rPr>
        <w:t xml:space="preserve"> صورت گرفته و اگر شرایط دوم رخ دهد محتویات </w:t>
      </w:r>
      <w:r w:rsidR="00B55A6B" w:rsidRPr="0025430C">
        <w:rPr>
          <w:rFonts w:asciiTheme="majorBidi" w:hAnsiTheme="majorBidi"/>
          <w:sz w:val="26"/>
          <w:szCs w:val="26"/>
          <w:lang w:bidi="fa-IR"/>
        </w:rPr>
        <w:t>Flip-flop</w:t>
      </w:r>
      <w:r w:rsidR="00B55A6B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B55A6B" w:rsidRPr="0025430C">
        <w:rPr>
          <w:rFonts w:asciiTheme="majorBidi" w:hAnsiTheme="majorBidi"/>
          <w:sz w:val="26"/>
          <w:szCs w:val="26"/>
          <w:lang w:bidi="fa-IR"/>
        </w:rPr>
        <w:t>A</w:t>
      </w:r>
      <w:r w:rsidR="00B55A6B"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ابر </w:t>
      </w:r>
      <w:r w:rsidR="00B55A6B" w:rsidRPr="0025430C">
        <w:rPr>
          <w:rFonts w:asciiTheme="majorBidi" w:hAnsiTheme="majorBidi"/>
          <w:sz w:val="26"/>
          <w:szCs w:val="26"/>
          <w:lang w:bidi="fa-IR"/>
        </w:rPr>
        <w:t>Sin</w:t>
      </w:r>
      <w:r w:rsidR="00B55A6B" w:rsidRPr="0025430C">
        <w:rPr>
          <w:rFonts w:asciiTheme="majorBidi" w:hAnsiTheme="majorBidi"/>
          <w:sz w:val="26"/>
          <w:szCs w:val="26"/>
          <w:rtl/>
          <w:lang w:bidi="fa-IR"/>
        </w:rPr>
        <w:t xml:space="preserve"> شده و باقی </w:t>
      </w:r>
      <w:r w:rsidR="00B55A6B" w:rsidRPr="0025430C">
        <w:rPr>
          <w:rFonts w:asciiTheme="majorBidi" w:hAnsiTheme="majorBidi"/>
          <w:sz w:val="26"/>
          <w:szCs w:val="26"/>
          <w:lang w:bidi="fa-IR"/>
        </w:rPr>
        <w:t>Flip-flop</w:t>
      </w:r>
      <w:r w:rsidR="00B55A6B"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هر یک برابر قبلی میشود. </w:t>
      </w:r>
      <w:r w:rsidR="00C2298F" w:rsidRPr="0025430C">
        <w:rPr>
          <w:rFonts w:asciiTheme="majorBidi" w:hAnsiTheme="majorBidi"/>
          <w:sz w:val="26"/>
          <w:szCs w:val="26"/>
          <w:rtl/>
          <w:lang w:bidi="fa-IR"/>
        </w:rPr>
        <w:br/>
      </w:r>
    </w:p>
    <w:p w14:paraId="6C43D553" w14:textId="56BED488" w:rsidR="0000208A" w:rsidRPr="0025430C" w:rsidRDefault="0000208A" w:rsidP="0000208A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29" w:name="_Toc79098816"/>
      <w:r w:rsidRPr="0025430C">
        <w:rPr>
          <w:rFonts w:asciiTheme="majorBidi" w:hAnsiTheme="majorBidi"/>
          <w:sz w:val="26"/>
          <w:szCs w:val="26"/>
          <w:rtl/>
          <w:lang w:bidi="fa-IR"/>
        </w:rPr>
        <w:t>2-2-2 بخش دوم</w:t>
      </w:r>
      <w:bookmarkEnd w:id="29"/>
    </w:p>
    <w:p w14:paraId="70A6D5CE" w14:textId="7737BA53" w:rsidR="00D94403" w:rsidRPr="0025430C" w:rsidRDefault="00B55A6B" w:rsidP="00D94403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ما میخواهیم که خروجی مدار به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ازا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وارد زیر 1 شود.</w:t>
      </w:r>
    </w:p>
    <w:p w14:paraId="30D5FF10" w14:textId="0F7346D7" w:rsidR="00D94403" w:rsidRPr="0025430C" w:rsidRDefault="00D94403" w:rsidP="00D94403">
      <w:pPr>
        <w:ind w:firstLine="57"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lang w:bidi="fa-IR"/>
        </w:rPr>
        <w:t>0001 = 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A</w:t>
      </w:r>
      <w:r w:rsidRPr="0025430C">
        <w:rPr>
          <w:rFonts w:asciiTheme="majorBidi" w:hAnsiTheme="majorBidi"/>
          <w:sz w:val="26"/>
          <w:szCs w:val="26"/>
          <w:lang w:bidi="fa-IR"/>
        </w:rPr>
        <w:t>Q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B</w:t>
      </w:r>
      <w:r w:rsidRPr="0025430C">
        <w:rPr>
          <w:rFonts w:asciiTheme="majorBidi" w:hAnsiTheme="majorBidi"/>
          <w:sz w:val="26"/>
          <w:szCs w:val="26"/>
          <w:lang w:bidi="fa-IR"/>
        </w:rPr>
        <w:t>Q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C</w:t>
      </w:r>
      <w:r w:rsidRPr="0025430C">
        <w:rPr>
          <w:rFonts w:asciiTheme="majorBidi" w:hAnsiTheme="majorBidi"/>
          <w:sz w:val="26"/>
          <w:szCs w:val="26"/>
          <w:lang w:bidi="fa-IR"/>
        </w:rPr>
        <w:t>Q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D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   0010 = Q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t>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A</w:t>
      </w:r>
      <w:r w:rsidRPr="0025430C">
        <w:rPr>
          <w:rFonts w:asciiTheme="majorBidi" w:hAnsiTheme="majorBidi"/>
          <w:sz w:val="26"/>
          <w:szCs w:val="26"/>
          <w:lang w:bidi="fa-IR"/>
        </w:rPr>
        <w:t>Q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B</w:t>
      </w:r>
      <w:r w:rsidRPr="0025430C">
        <w:rPr>
          <w:rFonts w:asciiTheme="majorBidi" w:hAnsiTheme="majorBidi"/>
          <w:sz w:val="26"/>
          <w:szCs w:val="26"/>
          <w:lang w:bidi="fa-IR"/>
        </w:rPr>
        <w:t>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C</w:t>
      </w:r>
      <w:r w:rsidRPr="0025430C">
        <w:rPr>
          <w:rFonts w:asciiTheme="majorBidi" w:hAnsiTheme="majorBidi"/>
          <w:sz w:val="26"/>
          <w:szCs w:val="26"/>
          <w:lang w:bidi="fa-IR"/>
        </w:rPr>
        <w:t>Q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D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 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t xml:space="preserve"> </w:t>
      </w:r>
      <w:r w:rsidRPr="0025430C">
        <w:rPr>
          <w:rFonts w:asciiTheme="majorBidi" w:hAnsiTheme="majorBidi"/>
          <w:sz w:val="26"/>
          <w:szCs w:val="26"/>
          <w:lang w:bidi="fa-IR"/>
        </w:rPr>
        <w:t xml:space="preserve"> 1110 = 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A</w:t>
      </w:r>
      <w:r w:rsidRPr="0025430C">
        <w:rPr>
          <w:rFonts w:asciiTheme="majorBidi" w:hAnsiTheme="majorBidi"/>
          <w:sz w:val="26"/>
          <w:szCs w:val="26"/>
          <w:lang w:bidi="fa-IR"/>
        </w:rPr>
        <w:t>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B</w:t>
      </w:r>
      <w:r w:rsidRPr="0025430C">
        <w:rPr>
          <w:rFonts w:asciiTheme="majorBidi" w:hAnsiTheme="majorBidi"/>
          <w:sz w:val="26"/>
          <w:szCs w:val="26"/>
          <w:lang w:bidi="fa-IR"/>
        </w:rPr>
        <w:t>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C</w:t>
      </w:r>
      <w:r w:rsidRPr="0025430C">
        <w:rPr>
          <w:rFonts w:asciiTheme="majorBidi" w:hAnsiTheme="majorBidi"/>
          <w:sz w:val="26"/>
          <w:szCs w:val="26"/>
          <w:lang w:bidi="fa-IR"/>
        </w:rPr>
        <w:t>Q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D</w:t>
      </w:r>
      <w:r w:rsidR="007B7BEF" w:rsidRPr="0025430C">
        <w:rPr>
          <w:rFonts w:asciiTheme="majorBidi" w:hAnsiTheme="majorBidi"/>
          <w:sz w:val="26"/>
          <w:szCs w:val="26"/>
          <w:vertAlign w:val="subscript"/>
          <w:lang w:bidi="fa-IR"/>
        </w:rPr>
        <w:t xml:space="preserve"> 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t xml:space="preserve">  </w:t>
      </w:r>
      <w:r w:rsidRPr="0025430C">
        <w:rPr>
          <w:rFonts w:asciiTheme="majorBidi" w:hAnsiTheme="majorBidi"/>
          <w:sz w:val="26"/>
          <w:szCs w:val="26"/>
          <w:lang w:bidi="fa-IR"/>
        </w:rPr>
        <w:t>1101 = 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A</w:t>
      </w:r>
      <w:r w:rsidRPr="0025430C">
        <w:rPr>
          <w:rFonts w:asciiTheme="majorBidi" w:hAnsiTheme="majorBidi"/>
          <w:sz w:val="26"/>
          <w:szCs w:val="26"/>
          <w:lang w:bidi="fa-IR"/>
        </w:rPr>
        <w:t>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B</w:t>
      </w:r>
      <w:r w:rsidRPr="0025430C">
        <w:rPr>
          <w:rFonts w:asciiTheme="majorBidi" w:hAnsiTheme="majorBidi"/>
          <w:sz w:val="26"/>
          <w:szCs w:val="26"/>
          <w:lang w:bidi="fa-IR"/>
        </w:rPr>
        <w:t>Q'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C</w:t>
      </w:r>
      <w:r w:rsidRPr="0025430C">
        <w:rPr>
          <w:rFonts w:asciiTheme="majorBidi" w:hAnsiTheme="majorBidi"/>
          <w:sz w:val="26"/>
          <w:szCs w:val="26"/>
          <w:lang w:bidi="fa-IR"/>
        </w:rPr>
        <w:t>Q</w:t>
      </w:r>
      <w:r w:rsidRPr="0025430C">
        <w:rPr>
          <w:rFonts w:asciiTheme="majorBidi" w:hAnsiTheme="majorBidi"/>
          <w:sz w:val="26"/>
          <w:szCs w:val="26"/>
          <w:vertAlign w:val="subscript"/>
          <w:lang w:bidi="fa-IR"/>
        </w:rPr>
        <w:t>D</w:t>
      </w:r>
    </w:p>
    <w:p w14:paraId="017F04CE" w14:textId="612DF306" w:rsidR="007B7BEF" w:rsidRPr="0025430C" w:rsidRDefault="00B55A6B" w:rsidP="00D051B2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اگر دقت کنید در همه ی این موارد </w:t>
      </w:r>
      <w:r w:rsidRPr="0025430C">
        <w:rPr>
          <w:rFonts w:asciiTheme="majorBidi" w:hAnsiTheme="majorBidi"/>
          <w:sz w:val="26"/>
          <w:szCs w:val="26"/>
          <w:lang w:bidi="fa-IR"/>
        </w:rPr>
        <w:t>C,D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تفاوت بوده و </w:t>
      </w:r>
      <w:r w:rsidRPr="0025430C">
        <w:rPr>
          <w:rFonts w:asciiTheme="majorBidi" w:hAnsiTheme="majorBidi"/>
          <w:sz w:val="26"/>
          <w:szCs w:val="26"/>
          <w:lang w:bidi="fa-IR"/>
        </w:rPr>
        <w:t>A,B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یکسانند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، و هر عددی که با این شرایط </w:t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>وجود داشته باشد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حتما یکی از این 4 عدد است پس </w:t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>میتوان گفت :</w:t>
      </w:r>
      <w:r w:rsidR="007B7BEF" w:rsidRPr="0025430C">
        <w:rPr>
          <w:rFonts w:asciiTheme="majorBidi" w:hAnsiTheme="majorBidi"/>
          <w:sz w:val="26"/>
          <w:szCs w:val="26"/>
          <w:rtl/>
          <w:lang w:bidi="fa-IR"/>
        </w:rPr>
        <w:br/>
      </w:r>
      <w:r w:rsidR="007B7BEF" w:rsidRPr="0025430C">
        <w:rPr>
          <w:rFonts w:asciiTheme="majorBidi" w:hAnsiTheme="majorBidi"/>
          <w:sz w:val="26"/>
          <w:szCs w:val="26"/>
          <w:lang w:bidi="fa-IR"/>
        </w:rPr>
        <w:t>Out = (Q</w:t>
      </w:r>
      <w:r w:rsidR="007B7BEF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c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sym w:font="Symbol" w:char="F020"/>
      </w:r>
      <w:r w:rsidR="007B7BEF" w:rsidRPr="0025430C">
        <w:rPr>
          <w:rFonts w:asciiTheme="majorBidi" w:hAnsiTheme="majorBidi"/>
          <w:sz w:val="26"/>
          <w:szCs w:val="26"/>
          <w:lang w:bidi="fa-IR"/>
        </w:rPr>
        <w:sym w:font="Symbol" w:char="F0C5"/>
      </w:r>
      <w:r w:rsidR="007B7BEF" w:rsidRPr="0025430C">
        <w:rPr>
          <w:rFonts w:asciiTheme="majorBidi" w:hAnsiTheme="majorBidi"/>
          <w:sz w:val="26"/>
          <w:szCs w:val="26"/>
          <w:lang w:bidi="fa-IR"/>
        </w:rPr>
        <w:t xml:space="preserve"> Q</w:t>
      </w:r>
      <w:r w:rsidR="007B7BEF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D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t>)</w:t>
      </w:r>
      <w:r w:rsidR="00D051B2" w:rsidRPr="0025430C">
        <w:rPr>
          <w:rFonts w:asciiTheme="majorBidi" w:hAnsiTheme="majorBidi"/>
          <w:sz w:val="26"/>
          <w:szCs w:val="26"/>
          <w:lang w:bidi="fa-IR"/>
        </w:rPr>
        <w:t>.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t>(Q</w:t>
      </w:r>
      <w:r w:rsidR="007B7BEF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A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t xml:space="preserve"> 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sym w:font="Symbol" w:char="F0C5"/>
      </w:r>
      <w:r w:rsidR="007B7BEF" w:rsidRPr="0025430C">
        <w:rPr>
          <w:rFonts w:asciiTheme="majorBidi" w:hAnsiTheme="majorBidi"/>
          <w:sz w:val="26"/>
          <w:szCs w:val="26"/>
          <w:lang w:bidi="fa-IR"/>
        </w:rPr>
        <w:t xml:space="preserve"> Q</w:t>
      </w:r>
      <w:r w:rsidR="007B7BEF" w:rsidRPr="0025430C">
        <w:rPr>
          <w:rFonts w:asciiTheme="majorBidi" w:hAnsiTheme="majorBidi"/>
          <w:sz w:val="26"/>
          <w:szCs w:val="26"/>
          <w:vertAlign w:val="subscript"/>
          <w:lang w:bidi="fa-IR"/>
        </w:rPr>
        <w:t>B</w:t>
      </w:r>
      <w:r w:rsidR="007B7BEF" w:rsidRPr="0025430C">
        <w:rPr>
          <w:rFonts w:asciiTheme="majorBidi" w:hAnsiTheme="majorBidi"/>
          <w:sz w:val="26"/>
          <w:szCs w:val="26"/>
          <w:lang w:bidi="fa-IR"/>
        </w:rPr>
        <w:t>)</w:t>
      </w:r>
      <w:r w:rsidR="00D051B2" w:rsidRPr="0025430C">
        <w:rPr>
          <w:rFonts w:asciiTheme="majorBidi" w:hAnsiTheme="majorBidi"/>
          <w:sz w:val="26"/>
          <w:szCs w:val="26"/>
          <w:vertAlign w:val="superscript"/>
          <w:lang w:bidi="fa-IR"/>
        </w:rPr>
        <w:t>'</w:t>
      </w:r>
      <w:r w:rsidR="00D051B2" w:rsidRPr="0025430C">
        <w:rPr>
          <w:rFonts w:asciiTheme="majorBidi" w:hAnsiTheme="majorBidi"/>
          <w:sz w:val="26"/>
          <w:szCs w:val="26"/>
          <w:vertAlign w:val="superscript"/>
          <w:rtl/>
          <w:lang w:bidi="fa-IR"/>
        </w:rPr>
        <w:br/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حال تنها باید با استفاده از دو </w:t>
      </w:r>
      <w:proofErr w:type="spellStart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>گیت</w:t>
      </w:r>
      <w:proofErr w:type="spellEnd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D051B2" w:rsidRPr="0025430C">
        <w:rPr>
          <w:rFonts w:asciiTheme="majorBidi" w:hAnsiTheme="majorBidi"/>
          <w:sz w:val="26"/>
          <w:szCs w:val="26"/>
          <w:lang w:bidi="fa-IR"/>
        </w:rPr>
        <w:t>XOR</w:t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یک </w:t>
      </w:r>
      <w:proofErr w:type="spellStart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>گیت</w:t>
      </w:r>
      <w:proofErr w:type="spellEnd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D051B2" w:rsidRPr="0025430C">
        <w:rPr>
          <w:rFonts w:asciiTheme="majorBidi" w:hAnsiTheme="majorBidi"/>
          <w:sz w:val="26"/>
          <w:szCs w:val="26"/>
          <w:lang w:bidi="fa-IR"/>
        </w:rPr>
        <w:t>NOT</w:t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خروجی </w:t>
      </w:r>
      <w:proofErr w:type="spellStart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>هایی</w:t>
      </w:r>
      <w:proofErr w:type="spellEnd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که قبلا داشتیم عبارت بالا را طراحی کنیم.</w:t>
      </w:r>
    </w:p>
    <w:p w14:paraId="585C432A" w14:textId="676D48DC" w:rsidR="004F5597" w:rsidRPr="0025430C" w:rsidRDefault="004F5597" w:rsidP="004F5597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30" w:name="_Toc79098817"/>
      <w:r w:rsidRPr="0025430C">
        <w:rPr>
          <w:rFonts w:asciiTheme="majorBidi" w:hAnsiTheme="majorBidi"/>
          <w:szCs w:val="26"/>
          <w:rtl/>
          <w:lang w:bidi="fa-IR"/>
        </w:rPr>
        <w:t xml:space="preserve">شرح </w:t>
      </w:r>
      <w:proofErr w:type="spellStart"/>
      <w:r w:rsidRPr="0025430C">
        <w:rPr>
          <w:rFonts w:asciiTheme="majorBidi" w:hAnsiTheme="majorBidi"/>
          <w:szCs w:val="26"/>
          <w:rtl/>
          <w:lang w:bidi="fa-IR"/>
        </w:rPr>
        <w:t>دستگاه‌ها</w:t>
      </w:r>
      <w:proofErr w:type="spellEnd"/>
      <w:r w:rsidRPr="0025430C">
        <w:rPr>
          <w:rFonts w:asciiTheme="majorBidi" w:hAnsiTheme="majorBidi"/>
          <w:szCs w:val="26"/>
          <w:rtl/>
          <w:lang w:bidi="fa-IR"/>
        </w:rPr>
        <w:t xml:space="preserve"> و وسایل مورد نیاز</w:t>
      </w:r>
      <w:bookmarkEnd w:id="30"/>
    </w:p>
    <w:p w14:paraId="365F4F99" w14:textId="346853C1" w:rsidR="004F5597" w:rsidRPr="0025430C" w:rsidRDefault="004F5597" w:rsidP="004F5597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یک سیستم کامپیوتری که نرم‌افزار </w:t>
      </w:r>
      <w:r w:rsidRPr="0025430C">
        <w:rPr>
          <w:rFonts w:asciiTheme="majorBidi" w:hAnsiTheme="majorBidi"/>
          <w:sz w:val="26"/>
          <w:szCs w:val="26"/>
          <w:lang w:bidi="fa-IR"/>
        </w:rPr>
        <w:t>Proteus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 روی آن نصب شده باشد.</w:t>
      </w:r>
    </w:p>
    <w:p w14:paraId="66911808" w14:textId="28940A73" w:rsidR="004F5597" w:rsidRPr="0025430C" w:rsidRDefault="004F5597" w:rsidP="004F5597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460AB031" w14:textId="28BAE91F" w:rsidR="004F5597" w:rsidRPr="0025430C" w:rsidRDefault="004F5597" w:rsidP="00181936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31" w:name="_Toc79098818"/>
      <w:r w:rsidRPr="0025430C">
        <w:rPr>
          <w:rFonts w:asciiTheme="majorBidi" w:hAnsiTheme="majorBidi"/>
          <w:szCs w:val="26"/>
          <w:rtl/>
          <w:lang w:bidi="fa-IR"/>
        </w:rPr>
        <w:t>روش انجام آزمایش</w:t>
      </w:r>
      <w:bookmarkEnd w:id="31"/>
    </w:p>
    <w:p w14:paraId="258E090E" w14:textId="77777777" w:rsidR="001A28C9" w:rsidRPr="0025430C" w:rsidRDefault="001A28C9" w:rsidP="001A28C9">
      <w:pPr>
        <w:bidi/>
        <w:rPr>
          <w:rFonts w:asciiTheme="majorBidi" w:hAnsiTheme="majorBidi"/>
          <w:sz w:val="26"/>
          <w:szCs w:val="26"/>
          <w:rtl/>
          <w:lang w:bidi="fa-IR"/>
        </w:rPr>
      </w:pPr>
    </w:p>
    <w:p w14:paraId="708CEA37" w14:textId="035A3675" w:rsidR="001A28C9" w:rsidRPr="0025430C" w:rsidRDefault="001A28C9" w:rsidP="001A28C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32" w:name="_Toc79098819"/>
      <w:r w:rsidRPr="0025430C">
        <w:rPr>
          <w:rFonts w:asciiTheme="majorBidi" w:hAnsiTheme="majorBidi"/>
          <w:sz w:val="26"/>
          <w:szCs w:val="26"/>
          <w:rtl/>
          <w:lang w:bidi="fa-IR"/>
        </w:rPr>
        <w:lastRenderedPageBreak/>
        <w:t>1-4-2 بخش اول</w:t>
      </w:r>
      <w:bookmarkEnd w:id="32"/>
    </w:p>
    <w:p w14:paraId="45E0206E" w14:textId="4CBB9C65" w:rsidR="004F5597" w:rsidRPr="0025430C" w:rsidRDefault="00181936" w:rsidP="00181936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از قسمت </w:t>
      </w:r>
      <w:r w:rsidRPr="0025430C">
        <w:rPr>
          <w:rFonts w:asciiTheme="majorBidi" w:hAnsiTheme="majorBidi"/>
          <w:sz w:val="26"/>
          <w:szCs w:val="26"/>
          <w:lang w:bidi="fa-IR"/>
        </w:rPr>
        <w:t>Devices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در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نرم‌افزا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تراشه 7495، </w:t>
      </w:r>
      <w:r w:rsidRPr="0025430C">
        <w:rPr>
          <w:rFonts w:asciiTheme="majorBidi" w:hAnsiTheme="majorBidi"/>
          <w:sz w:val="26"/>
          <w:szCs w:val="26"/>
          <w:lang w:bidi="fa-IR"/>
        </w:rPr>
        <w:t>LOGICSTATE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r w:rsidRPr="0025430C">
        <w:rPr>
          <w:rFonts w:asciiTheme="majorBidi" w:hAnsiTheme="majorBidi"/>
          <w:sz w:val="26"/>
          <w:szCs w:val="26"/>
          <w:lang w:bidi="fa-IR"/>
        </w:rPr>
        <w:t>LOGICPROB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Pr="0025430C">
        <w:rPr>
          <w:rFonts w:asciiTheme="majorBidi" w:hAnsiTheme="majorBidi"/>
          <w:sz w:val="26"/>
          <w:szCs w:val="26"/>
          <w:lang w:bidi="fa-IR"/>
        </w:rPr>
        <w:t>RESISTOR</w:t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="00D051B2" w:rsidRPr="0025430C">
        <w:rPr>
          <w:rFonts w:asciiTheme="majorBidi" w:hAnsiTheme="majorBidi"/>
          <w:sz w:val="26"/>
          <w:szCs w:val="26"/>
          <w:lang w:bidi="fa-IR"/>
        </w:rPr>
        <w:t>BOUTTON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از کتابخانه انتخاب کرده </w:t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از قسمت </w:t>
      </w:r>
      <w:proofErr w:type="spellStart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>ترمینال</w:t>
      </w:r>
      <w:proofErr w:type="spellEnd"/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ها نیز </w:t>
      </w:r>
      <w:r w:rsidR="00D051B2" w:rsidRPr="0025430C">
        <w:rPr>
          <w:rFonts w:asciiTheme="majorBidi" w:hAnsiTheme="majorBidi"/>
          <w:sz w:val="26"/>
          <w:szCs w:val="26"/>
          <w:lang w:bidi="fa-IR"/>
        </w:rPr>
        <w:t xml:space="preserve"> POWER, GEOUND</w:t>
      </w:r>
      <w:r w:rsidR="00D051B2" w:rsidRPr="0025430C">
        <w:rPr>
          <w:rFonts w:asciiTheme="majorBidi" w:hAnsiTheme="majorBidi"/>
          <w:sz w:val="26"/>
          <w:szCs w:val="26"/>
          <w:rtl/>
          <w:lang w:bidi="fa-IR"/>
        </w:rPr>
        <w:t xml:space="preserve">را انتخاب میکنیم، مدار را مانند زیر طراحی میکنیم 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.</w:t>
      </w:r>
    </w:p>
    <w:p w14:paraId="546BA6BB" w14:textId="119CEAA7" w:rsidR="00D051B2" w:rsidRPr="0025430C" w:rsidRDefault="00D051B2" w:rsidP="00D051B2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با توجه به توضیحاتی که در بخش تیوری دادم </w:t>
      </w:r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اینجا چون تنها دو انتظار </w:t>
      </w:r>
      <w:proofErr w:type="spellStart"/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>لود</w:t>
      </w:r>
      <w:proofErr w:type="spellEnd"/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شیفت را از مدار داری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میتوانیم 2 کلاک را به یک کلاک متصل کنیم </w:t>
      </w:r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 xml:space="preserve">و هر بار </w:t>
      </w:r>
      <w:proofErr w:type="spellStart"/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>لود</w:t>
      </w:r>
      <w:proofErr w:type="spellEnd"/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>تایین</w:t>
      </w:r>
      <w:proofErr w:type="spellEnd"/>
      <w:r w:rsidR="009B0D2F" w:rsidRPr="0025430C">
        <w:rPr>
          <w:rFonts w:asciiTheme="majorBidi" w:hAnsiTheme="majorBidi"/>
          <w:sz w:val="26"/>
          <w:szCs w:val="26"/>
          <w:rtl/>
          <w:lang w:bidi="fa-IR"/>
        </w:rPr>
        <w:t xml:space="preserve"> کننده این است که  چه کاری در مدار صورت گیرد.</w:t>
      </w:r>
    </w:p>
    <w:p w14:paraId="5987FC2A" w14:textId="1EB855D4" w:rsidR="001A28C9" w:rsidRPr="0025430C" w:rsidRDefault="001A28C9" w:rsidP="001A28C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33" w:name="_Toc79098820"/>
      <w:r w:rsidRPr="0025430C">
        <w:rPr>
          <w:rFonts w:asciiTheme="majorBidi" w:hAnsiTheme="majorBidi"/>
          <w:sz w:val="26"/>
          <w:szCs w:val="26"/>
          <w:rtl/>
          <w:lang w:bidi="fa-IR"/>
        </w:rPr>
        <w:t>2-4-2 بخش دوم</w:t>
      </w:r>
      <w:bookmarkEnd w:id="33"/>
    </w:p>
    <w:p w14:paraId="20C175E4" w14:textId="5815016F" w:rsidR="001A28C9" w:rsidRPr="0025430C" w:rsidRDefault="001A28C9" w:rsidP="001A28C9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در این بخش ابتدا گیت‌های </w:t>
      </w:r>
      <w:r w:rsidRPr="0025430C">
        <w:rPr>
          <w:rFonts w:asciiTheme="majorBidi" w:hAnsiTheme="majorBidi"/>
          <w:sz w:val="26"/>
          <w:szCs w:val="26"/>
          <w:lang w:bidi="fa-IR"/>
        </w:rPr>
        <w:t>XOR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و </w:t>
      </w:r>
      <w:r w:rsidR="009B0D2F" w:rsidRPr="0025430C">
        <w:rPr>
          <w:rFonts w:asciiTheme="majorBidi" w:hAnsiTheme="majorBidi"/>
          <w:sz w:val="26"/>
          <w:szCs w:val="26"/>
          <w:lang w:bidi="fa-IR"/>
        </w:rPr>
        <w:t>AND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به بخش </w:t>
      </w:r>
      <w:r w:rsidRPr="0025430C">
        <w:rPr>
          <w:rFonts w:asciiTheme="majorBidi" w:hAnsiTheme="majorBidi"/>
          <w:sz w:val="26"/>
          <w:szCs w:val="26"/>
          <w:lang w:bidi="fa-IR"/>
        </w:rPr>
        <w:t>Devices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در نرم‌افزار اضافه کرده و سپس طبق فرمول‌های بخش تئوری آن‌ها را به هم متصل کرده تا همانطور که در تصویر ذیل نمایش داده شده است، مدار نهایی شکل گیرد.</w:t>
      </w:r>
    </w:p>
    <w:p w14:paraId="4BD6B732" w14:textId="31D0B3E5" w:rsidR="001A28C9" w:rsidRPr="0025430C" w:rsidRDefault="009B0D2F" w:rsidP="001A28C9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drawing>
          <wp:inline distT="0" distB="0" distL="0" distR="0" wp14:anchorId="5FED7398" wp14:editId="693239AB">
            <wp:extent cx="5731510" cy="32981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9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D161" w14:textId="6B9B4429" w:rsidR="001A28C9" w:rsidRPr="0025430C" w:rsidRDefault="001A28C9" w:rsidP="001A28C9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3E92D580" w14:textId="22156C0A" w:rsidR="001A28C9" w:rsidRPr="0025430C" w:rsidRDefault="001A28C9" w:rsidP="001A28C9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</w:p>
    <w:p w14:paraId="2ADE7BA0" w14:textId="77777777" w:rsidR="001A28C9" w:rsidRPr="0025430C" w:rsidRDefault="001A28C9" w:rsidP="001A28C9">
      <w:pPr>
        <w:bidi/>
        <w:jc w:val="left"/>
        <w:rPr>
          <w:rFonts w:asciiTheme="majorBidi" w:hAnsiTheme="majorBidi"/>
          <w:sz w:val="26"/>
          <w:szCs w:val="26"/>
          <w:lang w:bidi="fa-IR"/>
        </w:rPr>
      </w:pPr>
    </w:p>
    <w:p w14:paraId="3A2A2D5B" w14:textId="39C25785" w:rsidR="00181936" w:rsidRPr="0025430C" w:rsidRDefault="00181936" w:rsidP="00181936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bookmarkStart w:id="34" w:name="_Toc79098821"/>
      <w:r w:rsidRPr="0025430C">
        <w:rPr>
          <w:rFonts w:asciiTheme="majorBidi" w:hAnsiTheme="majorBidi"/>
          <w:szCs w:val="26"/>
          <w:rtl/>
          <w:lang w:bidi="fa-IR"/>
        </w:rPr>
        <w:t>بحث و تفسیر اطلاعات و نتایج به دست آمده از آزمایش</w:t>
      </w:r>
      <w:bookmarkEnd w:id="34"/>
    </w:p>
    <w:p w14:paraId="6FA46088" w14:textId="0F12BD24" w:rsidR="00181936" w:rsidRPr="0025430C" w:rsidRDefault="00181936" w:rsidP="00181936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35" w:name="_Toc79098822"/>
      <w:r w:rsidRPr="0025430C">
        <w:rPr>
          <w:rFonts w:asciiTheme="majorBidi" w:hAnsiTheme="majorBidi"/>
          <w:sz w:val="26"/>
          <w:szCs w:val="26"/>
          <w:rtl/>
          <w:lang w:bidi="fa-IR"/>
        </w:rPr>
        <w:t>1-5-2 بخش اول</w:t>
      </w:r>
      <w:bookmarkEnd w:id="35"/>
    </w:p>
    <w:p w14:paraId="5CEED722" w14:textId="73804F07" w:rsidR="00181936" w:rsidRPr="0025430C" w:rsidRDefault="001A0EB2" w:rsidP="001A0EB2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رای </w:t>
      </w:r>
      <w:r w:rsidR="004E4E68" w:rsidRPr="0025430C">
        <w:rPr>
          <w:rFonts w:asciiTheme="majorBidi" w:hAnsiTheme="majorBidi"/>
          <w:sz w:val="26"/>
          <w:szCs w:val="26"/>
          <w:rtl/>
          <w:lang w:bidi="fa-IR"/>
        </w:rPr>
        <w:t>آزمایش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شیفت‌رجیستر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ورودی‌های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1010 را مانند بخش دوم قسمت قبلی به آن داده و </w:t>
      </w:r>
      <w:proofErr w:type="spellStart"/>
      <w:r w:rsidR="004E4E68" w:rsidRPr="0025430C">
        <w:rPr>
          <w:rFonts w:asciiTheme="majorBidi" w:hAnsiTheme="majorBidi"/>
          <w:sz w:val="26"/>
          <w:szCs w:val="26"/>
          <w:rtl/>
          <w:lang w:bidi="fa-IR"/>
        </w:rPr>
        <w:t>مود</w:t>
      </w:r>
      <w:proofErr w:type="spellEnd"/>
      <w:r w:rsidR="004E4E68"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هم</w:t>
      </w:r>
      <w:r w:rsidR="007255C5" w:rsidRPr="0025430C">
        <w:rPr>
          <w:rFonts w:asciiTheme="majorBidi" w:hAnsiTheme="majorBidi"/>
          <w:sz w:val="26"/>
          <w:szCs w:val="26"/>
          <w:rtl/>
          <w:lang w:bidi="fa-IR"/>
        </w:rPr>
        <w:t>1</w:t>
      </w:r>
      <w:r w:rsidR="004E4E68" w:rsidRPr="0025430C">
        <w:rPr>
          <w:rFonts w:asciiTheme="majorBidi" w:hAnsiTheme="majorBidi"/>
          <w:sz w:val="26"/>
          <w:szCs w:val="26"/>
          <w:rtl/>
          <w:lang w:bidi="fa-IR"/>
        </w:rPr>
        <w:t xml:space="preserve"> میکنیم سپس یک کلاک میزنیم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>.</w:t>
      </w:r>
    </w:p>
    <w:p w14:paraId="04131CDB" w14:textId="38A26FE9" w:rsidR="001A0EB2" w:rsidRPr="0025430C" w:rsidRDefault="004E4E68" w:rsidP="001A0EB2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lastRenderedPageBreak/>
        <w:drawing>
          <wp:inline distT="0" distB="0" distL="0" distR="0" wp14:anchorId="1186374E" wp14:editId="7E04AB05">
            <wp:extent cx="5731510" cy="36391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21186" w14:textId="0FC71155" w:rsidR="001A0EB2" w:rsidRPr="0025430C" w:rsidRDefault="001A0EB2" w:rsidP="001A0EB2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</w:p>
    <w:p w14:paraId="62F0A093" w14:textId="5D83A695" w:rsidR="001A0EB2" w:rsidRPr="0025430C" w:rsidRDefault="004E4E68" w:rsidP="001A0EB2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مطابق بالا میبینیم که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لود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ه درستی انجام شده </w:t>
      </w:r>
      <w:r w:rsidR="001A0EB2" w:rsidRPr="0025430C">
        <w:rPr>
          <w:rFonts w:asciiTheme="majorBidi" w:hAnsiTheme="majorBidi"/>
          <w:sz w:val="26"/>
          <w:szCs w:val="26"/>
          <w:rtl/>
          <w:lang w:bidi="fa-IR"/>
        </w:rPr>
        <w:t xml:space="preserve"> است.</w:t>
      </w:r>
    </w:p>
    <w:p w14:paraId="1E9A960C" w14:textId="689C8F74" w:rsidR="004E4E68" w:rsidRPr="0025430C" w:rsidRDefault="004E4E68" w:rsidP="004E4E68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حال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مود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را </w:t>
      </w:r>
      <w:r w:rsidR="007255C5" w:rsidRPr="0025430C">
        <w:rPr>
          <w:rFonts w:asciiTheme="majorBidi" w:hAnsiTheme="majorBidi"/>
          <w:sz w:val="26"/>
          <w:szCs w:val="26"/>
          <w:rtl/>
          <w:lang w:bidi="fa-IR"/>
        </w:rPr>
        <w:t>0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کرده ورودی شیفت را </w:t>
      </w:r>
      <w:r w:rsidR="007255C5" w:rsidRPr="0025430C">
        <w:rPr>
          <w:rFonts w:asciiTheme="majorBidi" w:hAnsiTheme="majorBidi"/>
          <w:sz w:val="26"/>
          <w:szCs w:val="26"/>
          <w:rtl/>
          <w:lang w:bidi="fa-IR"/>
        </w:rPr>
        <w:t>0</w:t>
      </w:r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کرده و یک کلاک میزنیم.</w:t>
      </w:r>
    </w:p>
    <w:p w14:paraId="1E5273F9" w14:textId="51B08054" w:rsidR="004E4E68" w:rsidRPr="0025430C" w:rsidRDefault="007255C5" w:rsidP="0025430C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drawing>
          <wp:inline distT="0" distB="0" distL="0" distR="0" wp14:anchorId="50163134" wp14:editId="22D49F03">
            <wp:extent cx="5731510" cy="369379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9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CD009" w14:textId="4798F309" w:rsidR="001A28C9" w:rsidRPr="0025430C" w:rsidRDefault="007255C5" w:rsidP="0025430C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lastRenderedPageBreak/>
        <w:t xml:space="preserve">میبینیم که حاصل 0101 شده و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شیفت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به راست درست عمل میکند.</w:t>
      </w:r>
    </w:p>
    <w:p w14:paraId="34633E78" w14:textId="2C49231B" w:rsidR="001A28C9" w:rsidRPr="0025430C" w:rsidRDefault="001A28C9" w:rsidP="001A28C9">
      <w:pPr>
        <w:pStyle w:val="Heading3"/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bookmarkStart w:id="36" w:name="_Toc79098823"/>
      <w:r w:rsidRPr="0025430C">
        <w:rPr>
          <w:rFonts w:asciiTheme="majorBidi" w:hAnsiTheme="majorBidi"/>
          <w:sz w:val="26"/>
          <w:szCs w:val="26"/>
          <w:rtl/>
          <w:lang w:bidi="fa-IR"/>
        </w:rPr>
        <w:t>2-5-2 بخش دوم</w:t>
      </w:r>
      <w:bookmarkEnd w:id="36"/>
    </w:p>
    <w:p w14:paraId="771981C2" w14:textId="2B436DC9" w:rsidR="007255C5" w:rsidRPr="0025430C" w:rsidRDefault="001A28C9" w:rsidP="0025430C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t>همانطور که در بخش انجام آزمایش توضیح داده شد</w:t>
      </w:r>
      <w:r w:rsidR="00D84AB6" w:rsidRPr="0025430C">
        <w:rPr>
          <w:rFonts w:asciiTheme="majorBidi" w:hAnsiTheme="majorBidi"/>
          <w:sz w:val="26"/>
          <w:szCs w:val="26"/>
          <w:rtl/>
          <w:lang w:bidi="fa-IR"/>
        </w:rPr>
        <w:t xml:space="preserve">، </w:t>
      </w:r>
      <w:proofErr w:type="spellStart"/>
      <w:r w:rsidR="007255C5" w:rsidRPr="0025430C">
        <w:rPr>
          <w:rFonts w:asciiTheme="majorBidi" w:hAnsiTheme="majorBidi"/>
          <w:sz w:val="26"/>
          <w:szCs w:val="26"/>
          <w:rtl/>
          <w:lang w:bidi="fa-IR"/>
        </w:rPr>
        <w:t>مدار</w:t>
      </w:r>
      <w:r w:rsidR="00D84AB6" w:rsidRPr="0025430C">
        <w:rPr>
          <w:rFonts w:asciiTheme="majorBidi" w:hAnsiTheme="majorBidi"/>
          <w:sz w:val="26"/>
          <w:szCs w:val="26"/>
          <w:rtl/>
          <w:lang w:bidi="fa-IR"/>
        </w:rPr>
        <w:t>موردنظر</w:t>
      </w:r>
      <w:proofErr w:type="spellEnd"/>
      <w:r w:rsidR="00D84AB6" w:rsidRPr="0025430C">
        <w:rPr>
          <w:rFonts w:asciiTheme="majorBidi" w:hAnsiTheme="majorBidi"/>
          <w:sz w:val="26"/>
          <w:szCs w:val="26"/>
          <w:rtl/>
          <w:lang w:bidi="fa-IR"/>
        </w:rPr>
        <w:t xml:space="preserve"> با توانایی </w:t>
      </w:r>
      <w:r w:rsidR="007255C5" w:rsidRPr="0025430C">
        <w:rPr>
          <w:rFonts w:asciiTheme="majorBidi" w:hAnsiTheme="majorBidi"/>
          <w:sz w:val="26"/>
          <w:szCs w:val="26"/>
          <w:rtl/>
          <w:lang w:bidi="fa-IR"/>
        </w:rPr>
        <w:t>شناسایی</w:t>
      </w:r>
      <w:r w:rsidR="0025430C"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r w:rsidR="00D84AB6" w:rsidRPr="0025430C">
        <w:rPr>
          <w:rFonts w:asciiTheme="majorBidi" w:hAnsiTheme="majorBidi"/>
          <w:sz w:val="26"/>
          <w:szCs w:val="26"/>
          <w:rtl/>
          <w:lang w:bidi="fa-IR"/>
        </w:rPr>
        <w:t xml:space="preserve">4 رشته خاص، به کمک تراشته 7495 طراحی شد. برای اطمینان از درستی کارکرد مدار </w:t>
      </w:r>
      <w:r w:rsidR="007255C5" w:rsidRPr="0025430C">
        <w:rPr>
          <w:rFonts w:asciiTheme="majorBidi" w:hAnsiTheme="majorBidi"/>
          <w:sz w:val="26"/>
          <w:szCs w:val="26"/>
          <w:rtl/>
          <w:lang w:bidi="fa-IR"/>
        </w:rPr>
        <w:t>در شناسایی این رشته ها ، یک مثال میزنیم.</w:t>
      </w:r>
    </w:p>
    <w:p w14:paraId="73E03A6B" w14:textId="551D3F44" w:rsidR="007255C5" w:rsidRPr="0025430C" w:rsidRDefault="007255C5" w:rsidP="007255C5">
      <w:pPr>
        <w:bidi/>
        <w:jc w:val="left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noProof/>
          <w:sz w:val="26"/>
          <w:szCs w:val="26"/>
        </w:rPr>
        <w:drawing>
          <wp:inline distT="0" distB="0" distL="0" distR="0" wp14:anchorId="4A021F52" wp14:editId="57223620">
            <wp:extent cx="5731510" cy="36239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2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64678" w14:textId="56834111" w:rsidR="00ED207D" w:rsidRPr="0025430C" w:rsidRDefault="007255C5" w:rsidP="00D84AB6">
      <w:pPr>
        <w:bidi/>
        <w:jc w:val="both"/>
        <w:rPr>
          <w:rFonts w:asciiTheme="majorBidi" w:hAnsiTheme="majorBidi"/>
          <w:sz w:val="26"/>
          <w:szCs w:val="26"/>
          <w:rtl/>
          <w:lang w:bidi="fa-IR"/>
        </w:rPr>
      </w:pPr>
      <w:r w:rsidRPr="0025430C">
        <w:rPr>
          <w:rFonts w:asciiTheme="majorBidi" w:hAnsiTheme="majorBidi"/>
          <w:sz w:val="26"/>
          <w:szCs w:val="26"/>
          <w:rtl/>
          <w:lang w:bidi="fa-IR"/>
        </w:rPr>
        <w:br/>
      </w:r>
    </w:p>
    <w:p w14:paraId="3E9268A1" w14:textId="1163835C" w:rsidR="0090699F" w:rsidRPr="0025430C" w:rsidRDefault="0090699F" w:rsidP="007255C5">
      <w:pPr>
        <w:pStyle w:val="Heading2"/>
        <w:bidi/>
        <w:jc w:val="left"/>
        <w:rPr>
          <w:rFonts w:asciiTheme="majorBidi" w:hAnsiTheme="majorBidi"/>
          <w:szCs w:val="26"/>
          <w:rtl/>
          <w:lang w:bidi="fa-IR"/>
        </w:rPr>
      </w:pPr>
      <w:r w:rsidRPr="0025430C">
        <w:rPr>
          <w:rFonts w:asciiTheme="majorBidi" w:hAnsiTheme="majorBidi"/>
          <w:szCs w:val="26"/>
          <w:rtl/>
          <w:lang w:bidi="fa-IR"/>
        </w:rPr>
        <w:t xml:space="preserve">منابع  </w:t>
      </w:r>
      <w:r w:rsidR="00ED207D" w:rsidRPr="0025430C">
        <w:rPr>
          <w:rFonts w:asciiTheme="majorBidi" w:hAnsiTheme="majorBidi"/>
          <w:szCs w:val="26"/>
          <w:rtl/>
          <w:lang w:bidi="fa-IR"/>
        </w:rPr>
        <w:t xml:space="preserve">و </w:t>
      </w:r>
      <w:r w:rsidRPr="0025430C">
        <w:rPr>
          <w:rFonts w:asciiTheme="majorBidi" w:hAnsiTheme="majorBidi"/>
          <w:szCs w:val="26"/>
          <w:rtl/>
          <w:lang w:bidi="fa-IR"/>
        </w:rPr>
        <w:t>مراجع:</w:t>
      </w:r>
    </w:p>
    <w:p w14:paraId="333C2600" w14:textId="31B30BF5" w:rsidR="00ED207D" w:rsidRPr="0025430C" w:rsidRDefault="00ED207D" w:rsidP="00ED207D">
      <w:pPr>
        <w:pStyle w:val="ListParagraph"/>
        <w:numPr>
          <w:ilvl w:val="0"/>
          <w:numId w:val="17"/>
        </w:numPr>
        <w:bidi/>
        <w:jc w:val="both"/>
        <w:rPr>
          <w:rFonts w:asciiTheme="majorBidi" w:hAnsiTheme="majorBidi"/>
          <w:sz w:val="26"/>
          <w:szCs w:val="26"/>
          <w:lang w:bidi="fa-IR"/>
        </w:rPr>
      </w:pP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وبسایت</w:t>
      </w:r>
      <w:proofErr w:type="spellEnd"/>
      <w:r w:rsidRPr="0025430C">
        <w:rPr>
          <w:rFonts w:asciiTheme="majorBidi" w:hAnsiTheme="majorBidi"/>
          <w:sz w:val="26"/>
          <w:szCs w:val="26"/>
          <w:rtl/>
          <w:lang w:bidi="fa-IR"/>
        </w:rPr>
        <w:t xml:space="preserve"> </w:t>
      </w:r>
      <w:proofErr w:type="spellStart"/>
      <w:r w:rsidRPr="0025430C">
        <w:rPr>
          <w:rFonts w:asciiTheme="majorBidi" w:hAnsiTheme="majorBidi"/>
          <w:sz w:val="26"/>
          <w:szCs w:val="26"/>
          <w:rtl/>
          <w:lang w:bidi="fa-IR"/>
        </w:rPr>
        <w:t>ویکی‌پدیا</w:t>
      </w:r>
      <w:proofErr w:type="spellEnd"/>
    </w:p>
    <w:p w14:paraId="3CDE7DF0" w14:textId="2ECB19D9" w:rsidR="007255C5" w:rsidRPr="0025430C" w:rsidRDefault="007255C5" w:rsidP="007255C5">
      <w:pPr>
        <w:pStyle w:val="ListParagraph"/>
        <w:numPr>
          <w:ilvl w:val="0"/>
          <w:numId w:val="17"/>
        </w:numPr>
        <w:bidi/>
        <w:jc w:val="both"/>
        <w:rPr>
          <w:rFonts w:asciiTheme="majorBidi" w:hAnsiTheme="majorBidi"/>
          <w:sz w:val="26"/>
          <w:szCs w:val="26"/>
          <w:lang w:bidi="fa-IR"/>
        </w:rPr>
      </w:pPr>
      <w:r w:rsidRPr="0025430C">
        <w:rPr>
          <w:rFonts w:asciiTheme="majorBidi" w:hAnsiTheme="majorBidi"/>
          <w:color w:val="000000"/>
          <w:sz w:val="26"/>
          <w:szCs w:val="26"/>
        </w:rPr>
        <w:t>[1] Mano, M. Morris. Computer system architecture. Prentice-Hall of India, 2003</w:t>
      </w:r>
    </w:p>
    <w:p w14:paraId="2DDCDBFC" w14:textId="0CF02340" w:rsidR="00605355" w:rsidRPr="0025430C" w:rsidRDefault="00605355" w:rsidP="00605355">
      <w:pPr>
        <w:rPr>
          <w:rFonts w:asciiTheme="majorBidi" w:hAnsiTheme="majorBidi"/>
          <w:sz w:val="26"/>
          <w:szCs w:val="26"/>
          <w:lang w:bidi="fa-IR"/>
        </w:rPr>
      </w:pPr>
    </w:p>
    <w:p w14:paraId="7384F369" w14:textId="4E7B06F1" w:rsidR="00605355" w:rsidRPr="0025430C" w:rsidRDefault="00605355" w:rsidP="00605355">
      <w:pPr>
        <w:rPr>
          <w:rFonts w:asciiTheme="majorBidi" w:hAnsiTheme="majorBidi"/>
          <w:sz w:val="26"/>
          <w:szCs w:val="26"/>
          <w:lang w:bidi="fa-IR"/>
        </w:rPr>
      </w:pPr>
    </w:p>
    <w:p w14:paraId="4A75D345" w14:textId="77777777" w:rsidR="00605355" w:rsidRPr="0025430C" w:rsidRDefault="00605355" w:rsidP="00605355">
      <w:pPr>
        <w:rPr>
          <w:rFonts w:asciiTheme="majorBidi" w:hAnsiTheme="majorBidi"/>
          <w:sz w:val="26"/>
          <w:szCs w:val="26"/>
          <w:lang w:bidi="fa-IR"/>
        </w:rPr>
      </w:pPr>
    </w:p>
    <w:sectPr w:rsidR="00605355" w:rsidRPr="0025430C" w:rsidSect="000E09BF">
      <w:headerReference w:type="even" r:id="rId22"/>
      <w:headerReference w:type="default" r:id="rId23"/>
      <w:footerReference w:type="even" r:id="rId24"/>
      <w:footerReference w:type="default" r:id="rId25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C8F2B" w14:textId="77777777" w:rsidR="00660DBF" w:rsidRDefault="00660DBF" w:rsidP="006B05ED">
      <w:pPr>
        <w:spacing w:after="0" w:line="240" w:lineRule="auto"/>
      </w:pPr>
      <w:r>
        <w:separator/>
      </w:r>
    </w:p>
  </w:endnote>
  <w:endnote w:type="continuationSeparator" w:id="0">
    <w:p w14:paraId="19912297" w14:textId="77777777" w:rsidR="00660DBF" w:rsidRDefault="00660DBF" w:rsidP="006B0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zir">
    <w:charset w:val="00"/>
    <w:family w:val="swiss"/>
    <w:pitch w:val="variable"/>
    <w:sig w:usb0="8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4EEBE" w14:textId="4A3EBED8" w:rsidR="001A0E2C" w:rsidRPr="001A0E2C" w:rsidRDefault="001A0E2C" w:rsidP="00B85402">
    <w:pPr>
      <w:pStyle w:val="Footer"/>
      <w:bidi/>
      <w:jc w:val="left"/>
      <w:rPr>
        <w:sz w:val="20"/>
        <w:szCs w:val="20"/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0FE59" w14:textId="33039EA4" w:rsidR="0013023C" w:rsidRDefault="0013023C" w:rsidP="006368BB">
    <w:pPr>
      <w:pStyle w:val="Footer"/>
      <w:bidi/>
      <w:jc w:val="left"/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7C653" w14:textId="524DE433" w:rsidR="0013023C" w:rsidRPr="001A0E2C" w:rsidRDefault="0013023C" w:rsidP="00040691">
    <w:pPr>
      <w:pStyle w:val="Footer"/>
      <w:tabs>
        <w:tab w:val="clear" w:pos="4680"/>
        <w:tab w:val="clear" w:pos="9360"/>
        <w:tab w:val="center" w:pos="4513"/>
      </w:tabs>
      <w:bidi/>
      <w:jc w:val="both"/>
      <w:rPr>
        <w:sz w:val="20"/>
        <w:szCs w:val="20"/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FAFCB" w14:textId="2F58D7F9" w:rsidR="0013023C" w:rsidRDefault="0013023C" w:rsidP="00040691">
    <w:pPr>
      <w:pStyle w:val="Footer"/>
      <w:bidi/>
      <w:jc w:val="left"/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60311" w14:textId="77777777" w:rsidR="00660DBF" w:rsidRDefault="00660DBF" w:rsidP="00F74AA2">
      <w:pPr>
        <w:spacing w:after="0" w:line="240" w:lineRule="auto"/>
        <w:jc w:val="left"/>
      </w:pPr>
      <w:r>
        <w:separator/>
      </w:r>
    </w:p>
  </w:footnote>
  <w:footnote w:type="continuationSeparator" w:id="0">
    <w:p w14:paraId="25BC4D3B" w14:textId="77777777" w:rsidR="00660DBF" w:rsidRDefault="00660DBF" w:rsidP="006B05ED">
      <w:pPr>
        <w:spacing w:after="0" w:line="240" w:lineRule="auto"/>
      </w:pPr>
      <w:r>
        <w:continuationSeparator/>
      </w:r>
    </w:p>
  </w:footnote>
  <w:footnote w:type="continuationNotice" w:id="1">
    <w:p w14:paraId="42F2F0F9" w14:textId="77777777" w:rsidR="00660DBF" w:rsidRDefault="00660D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A4EF9" w14:textId="4313BEE2" w:rsidR="009435B6" w:rsidRDefault="0013023C" w:rsidP="00B85402">
    <w:pPr>
      <w:pStyle w:val="Header"/>
      <w:bidi/>
      <w:jc w:val="left"/>
      <w:rPr>
        <w:lang w:bidi="fa-IR"/>
      </w:rPr>
    </w:pPr>
    <w:r>
      <w:rPr>
        <w:noProof/>
        <w:rtl/>
        <w:lang w:bidi="fa-IR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FBF66" w14:textId="77777777" w:rsidR="00B85402" w:rsidRDefault="00B854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8B14A" w14:textId="5375FA40" w:rsidR="0013023C" w:rsidRPr="0013023C" w:rsidRDefault="00644596" w:rsidP="009435B6">
    <w:pPr>
      <w:pStyle w:val="Header"/>
      <w:pBdr>
        <w:bottom w:val="single" w:sz="4" w:space="1" w:color="auto"/>
      </w:pBdr>
      <w:bidi/>
      <w:jc w:val="left"/>
      <w:rPr>
        <w:lang w:bidi="fa-IR"/>
      </w:rPr>
    </w:pPr>
    <w:r>
      <w:rPr>
        <w:rFonts w:hint="cs"/>
        <w:rtl/>
        <w:lang w:bidi="fa-IR"/>
      </w:rPr>
      <w:t xml:space="preserve"> </w:t>
    </w:r>
    <w:r w:rsidR="0013023C" w:rsidRPr="0013023C">
      <w:rPr>
        <w:lang w:bidi="fa-IR"/>
      </w:rPr>
      <w:fldChar w:fldCharType="begin"/>
    </w:r>
    <w:r w:rsidR="0013023C" w:rsidRPr="0013023C">
      <w:rPr>
        <w:lang w:bidi="fa-IR"/>
      </w:rPr>
      <w:instrText xml:space="preserve"> PAGE   \* MERGEFORMAT </w:instrText>
    </w:r>
    <w:r w:rsidR="0013023C" w:rsidRPr="0013023C">
      <w:rPr>
        <w:lang w:bidi="fa-IR"/>
      </w:rPr>
      <w:fldChar w:fldCharType="separate"/>
    </w:r>
    <w:r w:rsidR="0013023C" w:rsidRPr="0013023C">
      <w:rPr>
        <w:noProof/>
        <w:lang w:bidi="fa-IR"/>
      </w:rPr>
      <w:t>1</w:t>
    </w:r>
    <w:r w:rsidR="0013023C" w:rsidRPr="0013023C">
      <w:rPr>
        <w:noProof/>
        <w:lang w:bidi="fa-IR"/>
      </w:rPr>
      <w:fldChar w:fldCharType="end"/>
    </w:r>
    <w:r w:rsidR="0013023C" w:rsidRPr="0013023C">
      <w:rPr>
        <w:lang w:bidi="fa-IR"/>
      </w:rPr>
      <w:ptab w:relativeTo="margin" w:alignment="center" w:leader="none"/>
    </w:r>
    <w:r w:rsidR="0013023C" w:rsidRPr="0013023C">
      <w:rPr>
        <w:lang w:bidi="fa-IR"/>
      </w:rPr>
      <w:ptab w:relativeTo="margin" w:alignment="right" w:leader="none"/>
    </w:r>
    <w:r w:rsidR="00074D68">
      <w:rPr>
        <w:rFonts w:hint="cs"/>
        <w:rtl/>
        <w:lang w:bidi="fa-IR"/>
      </w:rPr>
      <w:t>شیفت‌رجیستر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DC3C4" w14:textId="3496F966" w:rsidR="007A0F10" w:rsidRPr="0013023C" w:rsidRDefault="00074D68" w:rsidP="0027602B">
    <w:pPr>
      <w:pStyle w:val="Header"/>
      <w:pBdr>
        <w:bottom w:val="single" w:sz="4" w:space="1" w:color="auto"/>
      </w:pBdr>
      <w:bidi/>
      <w:jc w:val="left"/>
      <w:rPr>
        <w:rtl/>
        <w:lang w:bidi="fa-IR"/>
      </w:rPr>
    </w:pPr>
    <w:r>
      <w:rPr>
        <w:rFonts w:hint="cs"/>
        <w:rtl/>
        <w:lang w:bidi="fa-IR"/>
      </w:rPr>
      <w:t>شیفت‌رجیستر</w:t>
    </w:r>
    <w:r w:rsidR="0013023C" w:rsidRPr="0013023C">
      <w:rPr>
        <w:rtl/>
        <w:lang w:bidi="fa-IR"/>
      </w:rPr>
      <w:tab/>
    </w:r>
    <w:r w:rsidR="0013023C" w:rsidRPr="0013023C">
      <w:rPr>
        <w:rtl/>
        <w:lang w:bidi="fa-IR"/>
      </w:rPr>
      <w:tab/>
    </w:r>
    <w:r w:rsidR="0013023C" w:rsidRPr="0013023C">
      <w:rPr>
        <w:lang w:bidi="fa-IR"/>
      </w:rPr>
      <w:fldChar w:fldCharType="begin"/>
    </w:r>
    <w:r w:rsidR="0013023C" w:rsidRPr="0013023C">
      <w:rPr>
        <w:lang w:bidi="fa-IR"/>
      </w:rPr>
      <w:instrText xml:space="preserve"> PAGE   \* MERGEFORMAT </w:instrText>
    </w:r>
    <w:r w:rsidR="0013023C" w:rsidRPr="0013023C">
      <w:rPr>
        <w:lang w:bidi="fa-IR"/>
      </w:rPr>
      <w:fldChar w:fldCharType="separate"/>
    </w:r>
    <w:r w:rsidR="0013023C" w:rsidRPr="0013023C">
      <w:rPr>
        <w:noProof/>
        <w:lang w:bidi="fa-IR"/>
      </w:rPr>
      <w:t>1</w:t>
    </w:r>
    <w:r w:rsidR="0013023C" w:rsidRPr="0013023C">
      <w:rPr>
        <w:noProof/>
        <w:lang w:bidi="fa-I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B4CEC"/>
    <w:multiLevelType w:val="hybridMultilevel"/>
    <w:tmpl w:val="70C4A35C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393C7924"/>
    <w:multiLevelType w:val="multilevel"/>
    <w:tmpl w:val="EB54A120"/>
    <w:lvl w:ilvl="0">
      <w:start w:val="1"/>
      <w:numFmt w:val="decimal"/>
      <w:pStyle w:val="Heading1"/>
      <w:suff w:val="space"/>
      <w:lvlText w:val="%1"/>
      <w:lvlJc w:val="right"/>
      <w:pPr>
        <w:ind w:left="360" w:hanging="72"/>
      </w:pPr>
      <w:rPr>
        <w:rFonts w:hint="default"/>
      </w:rPr>
    </w:lvl>
    <w:lvl w:ilvl="1">
      <w:start w:val="1"/>
      <w:numFmt w:val="decimal"/>
      <w:pStyle w:val="Heading2"/>
      <w:suff w:val="space"/>
      <w:lvlText w:val="%2-%1"/>
      <w:lvlJc w:val="left"/>
      <w:pPr>
        <w:ind w:left="624" w:hanging="56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C221D27"/>
    <w:multiLevelType w:val="multilevel"/>
    <w:tmpl w:val="24B82C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45B32F48"/>
    <w:multiLevelType w:val="hybridMultilevel"/>
    <w:tmpl w:val="3334C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22851"/>
    <w:multiLevelType w:val="hybridMultilevel"/>
    <w:tmpl w:val="DD7EE350"/>
    <w:lvl w:ilvl="0" w:tplc="3640AE0A">
      <w:start w:val="1"/>
      <w:numFmt w:val="decimal"/>
      <w:pStyle w:val="SmallerNor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83C31B2"/>
    <w:multiLevelType w:val="hybridMultilevel"/>
    <w:tmpl w:val="8850D1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C04AB7"/>
    <w:multiLevelType w:val="hybridMultilevel"/>
    <w:tmpl w:val="23C0D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FC3875"/>
    <w:multiLevelType w:val="hybridMultilevel"/>
    <w:tmpl w:val="A4085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804B99"/>
    <w:multiLevelType w:val="hybridMultilevel"/>
    <w:tmpl w:val="F59E3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CD55CB"/>
    <w:multiLevelType w:val="hybridMultilevel"/>
    <w:tmpl w:val="18DE5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E05487"/>
    <w:multiLevelType w:val="hybridMultilevel"/>
    <w:tmpl w:val="1EAE7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2839142">
    <w:abstractNumId w:val="2"/>
  </w:num>
  <w:num w:numId="2" w16cid:durableId="9806892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41187191">
    <w:abstractNumId w:val="1"/>
  </w:num>
  <w:num w:numId="4" w16cid:durableId="431167553">
    <w:abstractNumId w:val="1"/>
    <w:lvlOverride w:ilvl="0">
      <w:lvl w:ilvl="0">
        <w:start w:val="1"/>
        <w:numFmt w:val="decimal"/>
        <w:pStyle w:val="Heading1"/>
        <w:lvlText w:val="%1"/>
        <w:lvlJc w:val="right"/>
        <w:pPr>
          <w:ind w:left="360" w:hanging="7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1-%2"/>
        <w:lvlJc w:val="left"/>
        <w:pPr>
          <w:ind w:left="624" w:hanging="511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587662838">
    <w:abstractNumId w:val="1"/>
  </w:num>
  <w:num w:numId="6" w16cid:durableId="13993553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87436281">
    <w:abstractNumId w:val="0"/>
  </w:num>
  <w:num w:numId="8" w16cid:durableId="369694800">
    <w:abstractNumId w:val="8"/>
  </w:num>
  <w:num w:numId="9" w16cid:durableId="466817784">
    <w:abstractNumId w:val="5"/>
  </w:num>
  <w:num w:numId="10" w16cid:durableId="629940041">
    <w:abstractNumId w:val="4"/>
  </w:num>
  <w:num w:numId="11" w16cid:durableId="265773244">
    <w:abstractNumId w:val="6"/>
  </w:num>
  <w:num w:numId="12" w16cid:durableId="130834128">
    <w:abstractNumId w:val="1"/>
    <w:lvlOverride w:ilvl="0">
      <w:lvl w:ilvl="0">
        <w:start w:val="1"/>
        <w:numFmt w:val="none"/>
        <w:pStyle w:val="Heading1"/>
        <w:suff w:val="space"/>
        <w:lvlText w:val="%1"/>
        <w:lvlJc w:val="right"/>
        <w:pPr>
          <w:ind w:left="360" w:hanging="7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%2-%1"/>
        <w:lvlJc w:val="left"/>
        <w:pPr>
          <w:ind w:left="624" w:hanging="56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 w16cid:durableId="3693066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07274270">
    <w:abstractNumId w:val="10"/>
  </w:num>
  <w:num w:numId="15" w16cid:durableId="1488281597">
    <w:abstractNumId w:val="7"/>
  </w:num>
  <w:num w:numId="16" w16cid:durableId="1854996734">
    <w:abstractNumId w:val="3"/>
  </w:num>
  <w:num w:numId="17" w16cid:durableId="1744166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tDAzNjU0MrUwNrVQ0lEKTi0uzszPAykwqQUAf3CzmCwAAAA="/>
  </w:docVars>
  <w:rsids>
    <w:rsidRoot w:val="00993BFF"/>
    <w:rsid w:val="0000208A"/>
    <w:rsid w:val="0000527B"/>
    <w:rsid w:val="000403A3"/>
    <w:rsid w:val="00040691"/>
    <w:rsid w:val="0005350F"/>
    <w:rsid w:val="00074D68"/>
    <w:rsid w:val="000977F8"/>
    <w:rsid w:val="000A3DFD"/>
    <w:rsid w:val="000D1497"/>
    <w:rsid w:val="000D546F"/>
    <w:rsid w:val="000E09BF"/>
    <w:rsid w:val="000E4756"/>
    <w:rsid w:val="0013023C"/>
    <w:rsid w:val="00150019"/>
    <w:rsid w:val="00157393"/>
    <w:rsid w:val="001712E8"/>
    <w:rsid w:val="00180DD3"/>
    <w:rsid w:val="00181936"/>
    <w:rsid w:val="001A05C3"/>
    <w:rsid w:val="001A0E2C"/>
    <w:rsid w:val="001A0EB2"/>
    <w:rsid w:val="001A18F9"/>
    <w:rsid w:val="001A28C9"/>
    <w:rsid w:val="001A442E"/>
    <w:rsid w:val="001B4314"/>
    <w:rsid w:val="001F0471"/>
    <w:rsid w:val="0021128D"/>
    <w:rsid w:val="002237A8"/>
    <w:rsid w:val="0025430C"/>
    <w:rsid w:val="002628A0"/>
    <w:rsid w:val="002704CA"/>
    <w:rsid w:val="002712FA"/>
    <w:rsid w:val="0027252B"/>
    <w:rsid w:val="0027602B"/>
    <w:rsid w:val="00283FD5"/>
    <w:rsid w:val="0029477B"/>
    <w:rsid w:val="00296498"/>
    <w:rsid w:val="002E4605"/>
    <w:rsid w:val="003009CF"/>
    <w:rsid w:val="00311E99"/>
    <w:rsid w:val="003456D6"/>
    <w:rsid w:val="003608CF"/>
    <w:rsid w:val="00360C0B"/>
    <w:rsid w:val="003807E2"/>
    <w:rsid w:val="003A619E"/>
    <w:rsid w:val="003C5346"/>
    <w:rsid w:val="00455FA2"/>
    <w:rsid w:val="0047181F"/>
    <w:rsid w:val="00474FF1"/>
    <w:rsid w:val="00477DE9"/>
    <w:rsid w:val="004846AB"/>
    <w:rsid w:val="004C2ED7"/>
    <w:rsid w:val="004E2E24"/>
    <w:rsid w:val="004E4E68"/>
    <w:rsid w:val="004F5597"/>
    <w:rsid w:val="005047F4"/>
    <w:rsid w:val="00520D50"/>
    <w:rsid w:val="005253BE"/>
    <w:rsid w:val="00534020"/>
    <w:rsid w:val="0057035F"/>
    <w:rsid w:val="005A455D"/>
    <w:rsid w:val="005A5D8C"/>
    <w:rsid w:val="005A7821"/>
    <w:rsid w:val="005B3CEF"/>
    <w:rsid w:val="005B45FF"/>
    <w:rsid w:val="005C7075"/>
    <w:rsid w:val="005E52DB"/>
    <w:rsid w:val="005F3FA3"/>
    <w:rsid w:val="00605355"/>
    <w:rsid w:val="006326FF"/>
    <w:rsid w:val="006368BB"/>
    <w:rsid w:val="00644596"/>
    <w:rsid w:val="00657C69"/>
    <w:rsid w:val="00660DBF"/>
    <w:rsid w:val="006653F6"/>
    <w:rsid w:val="006B05ED"/>
    <w:rsid w:val="006B346A"/>
    <w:rsid w:val="00701548"/>
    <w:rsid w:val="007252D9"/>
    <w:rsid w:val="007255C5"/>
    <w:rsid w:val="007271CD"/>
    <w:rsid w:val="00727FFC"/>
    <w:rsid w:val="00742D83"/>
    <w:rsid w:val="00783FE9"/>
    <w:rsid w:val="00784F98"/>
    <w:rsid w:val="007A0F10"/>
    <w:rsid w:val="007A363C"/>
    <w:rsid w:val="007A6276"/>
    <w:rsid w:val="007A640E"/>
    <w:rsid w:val="007B7BEF"/>
    <w:rsid w:val="007C4F15"/>
    <w:rsid w:val="007E1A02"/>
    <w:rsid w:val="00855B27"/>
    <w:rsid w:val="00874BD6"/>
    <w:rsid w:val="00884DBD"/>
    <w:rsid w:val="008E5BC4"/>
    <w:rsid w:val="008F7B66"/>
    <w:rsid w:val="0090699F"/>
    <w:rsid w:val="00942557"/>
    <w:rsid w:val="009435B6"/>
    <w:rsid w:val="00962D40"/>
    <w:rsid w:val="009753EC"/>
    <w:rsid w:val="0098278E"/>
    <w:rsid w:val="00993BFF"/>
    <w:rsid w:val="009A02BC"/>
    <w:rsid w:val="009B0D2F"/>
    <w:rsid w:val="009B189D"/>
    <w:rsid w:val="009D188E"/>
    <w:rsid w:val="009F3BDE"/>
    <w:rsid w:val="00A32DB3"/>
    <w:rsid w:val="00A3570D"/>
    <w:rsid w:val="00A609BF"/>
    <w:rsid w:val="00A86AD0"/>
    <w:rsid w:val="00A90CEB"/>
    <w:rsid w:val="00AE4A4F"/>
    <w:rsid w:val="00B0240A"/>
    <w:rsid w:val="00B53C1D"/>
    <w:rsid w:val="00B55A6B"/>
    <w:rsid w:val="00B711C9"/>
    <w:rsid w:val="00B815CE"/>
    <w:rsid w:val="00B85402"/>
    <w:rsid w:val="00BD43F0"/>
    <w:rsid w:val="00C2298F"/>
    <w:rsid w:val="00C61788"/>
    <w:rsid w:val="00C76937"/>
    <w:rsid w:val="00C93BDF"/>
    <w:rsid w:val="00CD5959"/>
    <w:rsid w:val="00CE5CE1"/>
    <w:rsid w:val="00CF7AA9"/>
    <w:rsid w:val="00D051B2"/>
    <w:rsid w:val="00D05C10"/>
    <w:rsid w:val="00D14052"/>
    <w:rsid w:val="00D4675A"/>
    <w:rsid w:val="00D84AB6"/>
    <w:rsid w:val="00D94403"/>
    <w:rsid w:val="00DA17CD"/>
    <w:rsid w:val="00DB1EFD"/>
    <w:rsid w:val="00E70B31"/>
    <w:rsid w:val="00E76BCA"/>
    <w:rsid w:val="00E8226C"/>
    <w:rsid w:val="00E96B73"/>
    <w:rsid w:val="00EB12B3"/>
    <w:rsid w:val="00EB19F7"/>
    <w:rsid w:val="00EC4F81"/>
    <w:rsid w:val="00ED207D"/>
    <w:rsid w:val="00EE765D"/>
    <w:rsid w:val="00F22B10"/>
    <w:rsid w:val="00F4533D"/>
    <w:rsid w:val="00F71C69"/>
    <w:rsid w:val="00F74AA2"/>
    <w:rsid w:val="00F92995"/>
    <w:rsid w:val="00F93306"/>
    <w:rsid w:val="00FF7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56B4D5"/>
  <w15:chartTrackingRefBased/>
  <w15:docId w15:val="{332DB6D7-9B7B-4074-872D-63DDF4F4D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FF1"/>
    <w:pPr>
      <w:jc w:val="right"/>
    </w:pPr>
    <w:rPr>
      <w:rFonts w:ascii="B Nazanin" w:hAnsi="B Nazani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DD3"/>
    <w:pPr>
      <w:keepNext/>
      <w:keepLines/>
      <w:numPr>
        <w:numId w:val="5"/>
      </w:numPr>
      <w:spacing w:before="240" w:after="0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FFC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/>
      <w:b/>
      <w:bCs/>
      <w:sz w:val="26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5B27"/>
    <w:pPr>
      <w:keepNext/>
      <w:keepLines/>
      <w:spacing w:before="40" w:after="0"/>
      <w:outlineLvl w:val="2"/>
    </w:pPr>
    <w:rPr>
      <w:rFonts w:eastAsiaTheme="majorEastAsia"/>
      <w:b/>
      <w:bCs/>
      <w:color w:val="000000" w:themeColor="text1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0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5ED"/>
  </w:style>
  <w:style w:type="paragraph" w:styleId="Footer">
    <w:name w:val="footer"/>
    <w:basedOn w:val="Normal"/>
    <w:link w:val="FooterChar"/>
    <w:uiPriority w:val="99"/>
    <w:unhideWhenUsed/>
    <w:rsid w:val="006B05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5ED"/>
  </w:style>
  <w:style w:type="character" w:customStyle="1" w:styleId="Heading1Char">
    <w:name w:val="Heading 1 Char"/>
    <w:basedOn w:val="DefaultParagraphFont"/>
    <w:link w:val="Heading1"/>
    <w:uiPriority w:val="9"/>
    <w:rsid w:val="00180DD3"/>
    <w:rPr>
      <w:rFonts w:ascii="Vazir" w:eastAsiaTheme="majorEastAsia" w:hAnsi="Vazir" w:cs="Vazir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7FFC"/>
    <w:rPr>
      <w:rFonts w:asciiTheme="majorHAnsi" w:eastAsiaTheme="majorEastAsia" w:hAnsiTheme="majorHAnsi" w:cs="Vazir"/>
      <w:b/>
      <w:bCs/>
      <w:sz w:val="26"/>
      <w:szCs w:val="3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7A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7A8"/>
    <w:rPr>
      <w:rFonts w:ascii="Vazir" w:hAnsi="Vazir" w:cs="Vazir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237A8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D4675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3C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C1D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B53C1D"/>
    <w:pPr>
      <w:ind w:left="720"/>
      <w:contextualSpacing/>
    </w:pPr>
  </w:style>
  <w:style w:type="character" w:customStyle="1" w:styleId="JustBold">
    <w:name w:val="Just Bold"/>
    <w:basedOn w:val="DefaultParagraphFont"/>
    <w:uiPriority w:val="1"/>
    <w:qFormat/>
    <w:rsid w:val="001F0471"/>
    <w:rPr>
      <w:rFonts w:ascii="B Nazanin" w:hAnsi="B Nazanin" w:cs="B Nazanin"/>
      <w:bCs/>
      <w:szCs w:val="22"/>
      <w:lang w:bidi="fa-IR"/>
    </w:rPr>
  </w:style>
  <w:style w:type="paragraph" w:customStyle="1" w:styleId="SmallerNormal">
    <w:name w:val="Smaller Normal"/>
    <w:basedOn w:val="ListParagraph"/>
    <w:link w:val="SmallerNormalChar"/>
    <w:qFormat/>
    <w:rsid w:val="00311E99"/>
    <w:pPr>
      <w:numPr>
        <w:numId w:val="10"/>
      </w:numPr>
      <w:bidi/>
      <w:jc w:val="both"/>
    </w:pPr>
    <w:rPr>
      <w:sz w:val="21"/>
      <w:szCs w:val="21"/>
      <w:lang w:bidi="fa-IR"/>
    </w:rPr>
  </w:style>
  <w:style w:type="paragraph" w:styleId="TOCHeading">
    <w:name w:val="TOC Heading"/>
    <w:basedOn w:val="Heading1"/>
    <w:next w:val="Normal"/>
    <w:uiPriority w:val="39"/>
    <w:unhideWhenUsed/>
    <w:qFormat/>
    <w:rsid w:val="006368BB"/>
    <w:pPr>
      <w:numPr>
        <w:numId w:val="0"/>
      </w:numPr>
      <w:jc w:val="left"/>
      <w:outlineLvl w:val="9"/>
    </w:pPr>
    <w:rPr>
      <w:rFonts w:eastAsia="Vazir"/>
      <w:b w:val="0"/>
      <w:bCs w:val="0"/>
      <w:color w:va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11E99"/>
    <w:rPr>
      <w:rFonts w:ascii="Vazir" w:hAnsi="Vazir" w:cs="Vazir"/>
    </w:rPr>
  </w:style>
  <w:style w:type="character" w:customStyle="1" w:styleId="SmallerNormalChar">
    <w:name w:val="Smaller Normal Char"/>
    <w:basedOn w:val="ListParagraphChar"/>
    <w:link w:val="SmallerNormal"/>
    <w:rsid w:val="00311E99"/>
    <w:rPr>
      <w:rFonts w:ascii="Vazir" w:hAnsi="Vazir" w:cs="Vazir"/>
      <w:sz w:val="21"/>
      <w:szCs w:val="21"/>
      <w:lang w:bidi="fa-IR"/>
    </w:rPr>
  </w:style>
  <w:style w:type="paragraph" w:styleId="TOC1">
    <w:name w:val="toc 1"/>
    <w:basedOn w:val="Normal"/>
    <w:next w:val="Normal"/>
    <w:autoRedefine/>
    <w:uiPriority w:val="39"/>
    <w:unhideWhenUsed/>
    <w:rsid w:val="00F93306"/>
    <w:pPr>
      <w:tabs>
        <w:tab w:val="right" w:leader="dot" w:pos="9350"/>
      </w:tabs>
      <w:bidi/>
      <w:spacing w:after="100"/>
      <w:jc w:val="both"/>
    </w:pPr>
  </w:style>
  <w:style w:type="paragraph" w:styleId="TOC2">
    <w:name w:val="toc 2"/>
    <w:basedOn w:val="Normal"/>
    <w:next w:val="Normal"/>
    <w:autoRedefine/>
    <w:uiPriority w:val="39"/>
    <w:unhideWhenUsed/>
    <w:rsid w:val="003608CF"/>
    <w:pPr>
      <w:tabs>
        <w:tab w:val="right" w:leader="dot" w:pos="9016"/>
      </w:tabs>
      <w:bidi/>
      <w:spacing w:after="100"/>
      <w:ind w:left="220"/>
      <w:jc w:val="left"/>
    </w:pPr>
  </w:style>
  <w:style w:type="paragraph" w:customStyle="1" w:styleId="BiggerBold">
    <w:name w:val="Bigger Bold"/>
    <w:basedOn w:val="Normal"/>
    <w:link w:val="BiggerBoldChar"/>
    <w:qFormat/>
    <w:rsid w:val="001F0471"/>
    <w:pPr>
      <w:bidi/>
      <w:jc w:val="center"/>
    </w:pPr>
    <w:rPr>
      <w:b/>
      <w:bCs/>
      <w:lang w:bidi="fa-IR"/>
    </w:rPr>
  </w:style>
  <w:style w:type="paragraph" w:customStyle="1" w:styleId="BiggerNormal">
    <w:name w:val="Bigger Normal"/>
    <w:basedOn w:val="Normal"/>
    <w:link w:val="BiggerNormalChar"/>
    <w:qFormat/>
    <w:rsid w:val="001F0471"/>
    <w:pPr>
      <w:bidi/>
      <w:jc w:val="center"/>
    </w:pPr>
    <w:rPr>
      <w:lang w:bidi="fa-IR"/>
    </w:rPr>
  </w:style>
  <w:style w:type="character" w:customStyle="1" w:styleId="BiggerBoldChar">
    <w:name w:val="Bigger Bold Char"/>
    <w:basedOn w:val="DefaultParagraphFont"/>
    <w:link w:val="BiggerBold"/>
    <w:rsid w:val="001F0471"/>
    <w:rPr>
      <w:rFonts w:ascii="B Nazanin" w:hAnsi="B Nazanin" w:cs="B Nazanin"/>
      <w:b/>
      <w:bCs/>
      <w:sz w:val="28"/>
      <w:szCs w:val="28"/>
      <w:lang w:bidi="fa-IR"/>
    </w:rPr>
  </w:style>
  <w:style w:type="paragraph" w:customStyle="1" w:styleId="Titr">
    <w:name w:val="Titr"/>
    <w:basedOn w:val="Normal"/>
    <w:link w:val="TitrChar"/>
    <w:qFormat/>
    <w:rsid w:val="001F0471"/>
    <w:pPr>
      <w:bidi/>
      <w:jc w:val="center"/>
    </w:pPr>
    <w:rPr>
      <w:b/>
      <w:bCs/>
      <w:color w:val="000000" w:themeColor="text1"/>
      <w:sz w:val="72"/>
      <w:szCs w:val="72"/>
      <w:lang w:bidi="fa-IR"/>
    </w:rPr>
  </w:style>
  <w:style w:type="character" w:customStyle="1" w:styleId="BiggerNormalChar">
    <w:name w:val="Bigger Normal Char"/>
    <w:basedOn w:val="DefaultParagraphFont"/>
    <w:link w:val="BiggerNormal"/>
    <w:rsid w:val="001F0471"/>
    <w:rPr>
      <w:rFonts w:ascii="B Nazanin" w:hAnsi="B Nazanin" w:cs="Vazir"/>
      <w:sz w:val="28"/>
      <w:szCs w:val="28"/>
      <w:lang w:bidi="fa-IR"/>
    </w:rPr>
  </w:style>
  <w:style w:type="character" w:customStyle="1" w:styleId="TitrChar">
    <w:name w:val="Titr Char"/>
    <w:basedOn w:val="DefaultParagraphFont"/>
    <w:link w:val="Titr"/>
    <w:rsid w:val="001F0471"/>
    <w:rPr>
      <w:rFonts w:ascii="B Nazanin" w:hAnsi="B Nazanin" w:cs="Vazir"/>
      <w:b/>
      <w:bCs/>
      <w:color w:val="000000" w:themeColor="text1"/>
      <w:sz w:val="72"/>
      <w:szCs w:val="72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855B27"/>
    <w:rPr>
      <w:rFonts w:ascii="B Nazanin" w:eastAsiaTheme="majorEastAsia" w:hAnsi="B Nazanin" w:cs="B Nazanin"/>
      <w:b/>
      <w:bCs/>
      <w:color w:val="000000" w:themeColor="text1"/>
      <w:sz w:val="24"/>
      <w:szCs w:val="30"/>
    </w:rPr>
  </w:style>
  <w:style w:type="paragraph" w:styleId="TOC3">
    <w:name w:val="toc 3"/>
    <w:basedOn w:val="Normal"/>
    <w:next w:val="Normal"/>
    <w:autoRedefine/>
    <w:uiPriority w:val="39"/>
    <w:unhideWhenUsed/>
    <w:rsid w:val="003608CF"/>
    <w:pPr>
      <w:tabs>
        <w:tab w:val="right" w:leader="dot" w:pos="9016"/>
      </w:tabs>
      <w:bidi/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1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9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2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jpeg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image" Target="media/image8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jpeg"/><Relationship Id="rId22" Type="http://schemas.openxmlformats.org/officeDocument/2006/relationships/header" Target="header3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84CF2-4905-4E42-8174-1ADF32142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749</Words>
  <Characters>997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maryam shiran</cp:lastModifiedBy>
  <cp:revision>2</cp:revision>
  <cp:lastPrinted>2023-04-03T11:27:00Z</cp:lastPrinted>
  <dcterms:created xsi:type="dcterms:W3CDTF">2023-04-03T11:41:00Z</dcterms:created>
  <dcterms:modified xsi:type="dcterms:W3CDTF">2023-04-03T11:41:00Z</dcterms:modified>
</cp:coreProperties>
</file>